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0B461" w14:textId="59723081" w:rsidR="004C49BE" w:rsidRPr="00425AFC" w:rsidRDefault="00134E3B" w:rsidP="00D83F98">
      <w:pPr>
        <w:jc w:val="center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NDREW N. LE</w:t>
      </w:r>
    </w:p>
    <w:p w14:paraId="5DEA59BC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</w:pPr>
    </w:p>
    <w:p w14:paraId="66585CBE" w14:textId="77777777" w:rsidR="006D0551" w:rsidRPr="00425AFC" w:rsidRDefault="006D0551" w:rsidP="00564A7E">
      <w:pPr>
        <w:jc w:val="center"/>
        <w:rPr>
          <w:rFonts w:ascii="Times New Roman" w:hAnsi="Times New Roman" w:cs="Times New Roman"/>
        </w:rPr>
        <w:sectPr w:rsidR="006D0551" w:rsidRPr="00425AFC" w:rsidSect="00385DE7">
          <w:headerReference w:type="default" r:id="rId8"/>
          <w:footerReference w:type="even" r:id="rId9"/>
          <w:headerReference w:type="first" r:id="rId10"/>
          <w:type w:val="continuous"/>
          <w:pgSz w:w="12240" w:h="15840"/>
          <w:pgMar w:top="1440" w:right="1800" w:bottom="1440" w:left="1800" w:header="720" w:footer="720" w:gutter="0"/>
          <w:cols w:space="720"/>
          <w:titlePg/>
          <w:docGrid w:linePitch="360"/>
        </w:sectPr>
      </w:pPr>
    </w:p>
    <w:p w14:paraId="7636B9DA" w14:textId="39AEB9A3" w:rsidR="00BD513C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anford School of Social and Family Dynamics</w:t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proofErr w:type="gramStart"/>
      <w:r w:rsidR="004C49BE" w:rsidRPr="00425AFC">
        <w:rPr>
          <w:rFonts w:ascii="Times New Roman" w:hAnsi="Times New Roman" w:cs="Times New Roman"/>
        </w:rPr>
        <w:tab/>
        <w:t xml:space="preserve"> </w:t>
      </w:r>
      <w:r w:rsidRPr="00425AFC">
        <w:rPr>
          <w:rFonts w:ascii="Times New Roman" w:hAnsi="Times New Roman" w:cs="Times New Roman"/>
        </w:rPr>
        <w:t xml:space="preserve"> </w:t>
      </w:r>
      <w:r w:rsidR="00134E3B" w:rsidRPr="00425AFC">
        <w:rPr>
          <w:rFonts w:ascii="Times New Roman" w:hAnsi="Times New Roman" w:cs="Times New Roman"/>
        </w:rPr>
        <w:t>206.434.1413</w:t>
      </w:r>
      <w:proofErr w:type="gramEnd"/>
    </w:p>
    <w:p w14:paraId="3012D03E" w14:textId="25123AB1" w:rsidR="004C49BE" w:rsidRPr="00425AFC" w:rsidRDefault="00BF7163" w:rsidP="004C49BE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rizona State University</w:t>
      </w:r>
      <w:r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4C49BE" w:rsidRPr="00425AFC">
        <w:rPr>
          <w:rFonts w:ascii="Times New Roman" w:hAnsi="Times New Roman" w:cs="Times New Roman"/>
        </w:rPr>
        <w:tab/>
      </w:r>
      <w:r w:rsidR="00E207C5" w:rsidRPr="00425AFC">
        <w:rPr>
          <w:rFonts w:ascii="Times New Roman" w:hAnsi="Times New Roman" w:cs="Times New Roman"/>
        </w:rPr>
        <w:t xml:space="preserve">            </w:t>
      </w:r>
      <w:r w:rsidR="004C49BE" w:rsidRPr="00425AFC"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</w:rPr>
        <w:t xml:space="preserve">  </w:t>
      </w:r>
      <w:r w:rsidR="00134E3B" w:rsidRPr="00425AFC">
        <w:rPr>
          <w:rFonts w:ascii="Times New Roman" w:hAnsi="Times New Roman" w:cs="Times New Roman"/>
        </w:rPr>
        <w:t>andrewnle@</w:t>
      </w:r>
      <w:r w:rsidRPr="00425AFC">
        <w:rPr>
          <w:rFonts w:ascii="Times New Roman" w:hAnsi="Times New Roman" w:cs="Times New Roman"/>
        </w:rPr>
        <w:t>asu</w:t>
      </w:r>
      <w:r w:rsidR="00134E3B" w:rsidRPr="00425AFC">
        <w:rPr>
          <w:rFonts w:ascii="Times New Roman" w:hAnsi="Times New Roman" w:cs="Times New Roman"/>
        </w:rPr>
        <w:t>.edu</w:t>
      </w:r>
    </w:p>
    <w:p w14:paraId="221C132F" w14:textId="1EAC276E" w:rsidR="00686550" w:rsidRPr="00425AFC" w:rsidRDefault="00BF7163" w:rsidP="00134E3B">
      <w:pPr>
        <w:rPr>
          <w:rFonts w:ascii="Times New Roman" w:hAnsi="Times New Roman" w:cs="Times New Roman"/>
          <w:lang w:val="es-ES"/>
        </w:rPr>
      </w:pPr>
      <w:r w:rsidRPr="00425AFC">
        <w:rPr>
          <w:rFonts w:ascii="Times New Roman" w:hAnsi="Times New Roman" w:cs="Times New Roman"/>
          <w:lang w:val="es-ES"/>
        </w:rPr>
        <w:t>Tempe</w:t>
      </w:r>
      <w:r w:rsidR="00134E3B" w:rsidRPr="00425AFC">
        <w:rPr>
          <w:rFonts w:ascii="Times New Roman" w:hAnsi="Times New Roman" w:cs="Times New Roman"/>
          <w:lang w:val="es-ES"/>
        </w:rPr>
        <w:t xml:space="preserve">, </w:t>
      </w:r>
      <w:r w:rsidRPr="00425AFC">
        <w:rPr>
          <w:rFonts w:ascii="Times New Roman" w:hAnsi="Times New Roman" w:cs="Times New Roman"/>
          <w:lang w:val="es-ES"/>
        </w:rPr>
        <w:t>AZ</w:t>
      </w:r>
      <w:r w:rsidR="00134E3B" w:rsidRPr="00425AFC">
        <w:rPr>
          <w:rFonts w:ascii="Times New Roman" w:hAnsi="Times New Roman" w:cs="Times New Roman"/>
          <w:lang w:val="es-ES"/>
        </w:rPr>
        <w:t xml:space="preserve"> </w:t>
      </w:r>
      <w:r w:rsidRPr="00425AFC">
        <w:rPr>
          <w:rFonts w:ascii="Times New Roman" w:hAnsi="Times New Roman" w:cs="Times New Roman"/>
          <w:lang w:val="es-ES"/>
        </w:rPr>
        <w:t>85287</w:t>
      </w:r>
      <w:r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4C49BE" w:rsidRPr="00425AFC">
        <w:rPr>
          <w:rFonts w:ascii="Times New Roman" w:hAnsi="Times New Roman" w:cs="Times New Roman"/>
          <w:lang w:val="es-ES"/>
        </w:rPr>
        <w:tab/>
      </w:r>
      <w:r w:rsidR="00134E3B" w:rsidRPr="00425AFC">
        <w:rPr>
          <w:rFonts w:ascii="Times New Roman" w:hAnsi="Times New Roman" w:cs="Times New Roman"/>
          <w:lang w:val="es-ES"/>
        </w:rPr>
        <w:tab/>
        <w:t xml:space="preserve">          </w:t>
      </w:r>
      <w:r w:rsidR="008F0A78" w:rsidRPr="00425AFC">
        <w:rPr>
          <w:rFonts w:ascii="Times New Roman" w:hAnsi="Times New Roman" w:cs="Times New Roman"/>
          <w:lang w:val="es-ES"/>
        </w:rPr>
        <w:t xml:space="preserve">                      </w:t>
      </w:r>
      <w:r w:rsidRPr="00425AFC">
        <w:rPr>
          <w:rFonts w:ascii="Times New Roman" w:hAnsi="Times New Roman" w:cs="Times New Roman"/>
          <w:lang w:val="es-ES"/>
        </w:rPr>
        <w:t xml:space="preserve">     </w:t>
      </w:r>
      <w:r w:rsidR="008F0A78" w:rsidRPr="00425AFC">
        <w:rPr>
          <w:rFonts w:ascii="Times New Roman" w:hAnsi="Times New Roman" w:cs="Times New Roman"/>
          <w:lang w:val="es-ES"/>
        </w:rPr>
        <w:t>www.andrewnle.com</w:t>
      </w:r>
    </w:p>
    <w:p w14:paraId="3799141F" w14:textId="3FDF962F" w:rsidR="00957D41" w:rsidRPr="00425AFC" w:rsidRDefault="00134E3B" w:rsidP="00957D4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br/>
      </w:r>
      <w:r w:rsidR="00957D41" w:rsidRPr="00425AFC">
        <w:rPr>
          <w:rFonts w:ascii="Times New Roman" w:hAnsi="Times New Roman" w:cs="Times New Roman"/>
          <w:b/>
        </w:rPr>
        <w:t>ACADEMIC APPOINTMENT</w:t>
      </w:r>
    </w:p>
    <w:p w14:paraId="292513E7" w14:textId="77777777" w:rsidR="00260CCE" w:rsidRPr="004D3382" w:rsidRDefault="00260CCE" w:rsidP="00957D41">
      <w:pPr>
        <w:rPr>
          <w:rFonts w:ascii="Times New Roman" w:hAnsi="Times New Roman" w:cs="Times New Roman"/>
          <w:b/>
          <w:sz w:val="16"/>
          <w:szCs w:val="16"/>
        </w:rPr>
      </w:pPr>
    </w:p>
    <w:p w14:paraId="512F10C4" w14:textId="7A8063C5" w:rsidR="00957D41" w:rsidRPr="00425AFC" w:rsidRDefault="00957D41" w:rsidP="00957D4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Arizona State University</w:t>
      </w:r>
    </w:p>
    <w:p w14:paraId="2A8087B6" w14:textId="75F7099F" w:rsidR="00260CCE" w:rsidRPr="00425AFC" w:rsidRDefault="00260CCE" w:rsidP="00260CCE">
      <w:pPr>
        <w:ind w:left="72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Assistant Professor, Sanford School of Social and Family Dynamics </w:t>
      </w:r>
      <w:r w:rsidR="00425AFC" w:rsidRPr="00425AFC">
        <w:rPr>
          <w:rFonts w:ascii="Times New Roman" w:hAnsi="Times New Roman" w:cs="Times New Roman"/>
          <w:bCs/>
        </w:rPr>
        <w:br/>
      </w:r>
      <w:r w:rsidRPr="00425AFC">
        <w:rPr>
          <w:rFonts w:ascii="Times New Roman" w:hAnsi="Times New Roman" w:cs="Times New Roman"/>
          <w:bCs/>
        </w:rPr>
        <w:t>(2022-current)</w:t>
      </w:r>
    </w:p>
    <w:p w14:paraId="6552E145" w14:textId="567C52C6" w:rsidR="00957D41" w:rsidRPr="00425AFC" w:rsidRDefault="00957D41" w:rsidP="00957D41">
      <w:pPr>
        <w:ind w:left="72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Postdoctoral Research Scholar, Sanford School of Social and Family Dynamics (2021-</w:t>
      </w:r>
      <w:r w:rsidR="00260CCE" w:rsidRPr="00425AFC">
        <w:rPr>
          <w:rFonts w:ascii="Times New Roman" w:hAnsi="Times New Roman" w:cs="Times New Roman"/>
          <w:bCs/>
        </w:rPr>
        <w:t>2022</w:t>
      </w:r>
      <w:r w:rsidRPr="00425AFC">
        <w:rPr>
          <w:rFonts w:ascii="Times New Roman" w:hAnsi="Times New Roman" w:cs="Times New Roman"/>
          <w:bCs/>
        </w:rPr>
        <w:t>)</w:t>
      </w:r>
      <w:r w:rsidRPr="00425AFC">
        <w:rPr>
          <w:rFonts w:ascii="Times New Roman" w:hAnsi="Times New Roman" w:cs="Times New Roman"/>
          <w:bCs/>
        </w:rPr>
        <w:br/>
      </w:r>
    </w:p>
    <w:p w14:paraId="56FB1B95" w14:textId="4186A41E" w:rsidR="005119E1" w:rsidRPr="00425AFC" w:rsidRDefault="005119E1" w:rsidP="005119E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DUCATION</w:t>
      </w:r>
    </w:p>
    <w:p w14:paraId="7A5E146B" w14:textId="77777777" w:rsidR="005119E1" w:rsidRPr="004D3382" w:rsidRDefault="005119E1" w:rsidP="005119E1">
      <w:pPr>
        <w:rPr>
          <w:rFonts w:ascii="Times New Roman" w:hAnsi="Times New Roman" w:cs="Times New Roman"/>
          <w:b/>
          <w:sz w:val="12"/>
          <w:szCs w:val="12"/>
        </w:rPr>
      </w:pPr>
    </w:p>
    <w:p w14:paraId="5F1DA2EF" w14:textId="6BAEE0BA" w:rsidR="0056067C" w:rsidRPr="00425AFC" w:rsidRDefault="00134E3B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</w:t>
      </w:r>
      <w:r w:rsidR="00957D41" w:rsidRPr="00425AFC">
        <w:rPr>
          <w:rFonts w:ascii="Times New Roman" w:hAnsi="Times New Roman" w:cs="Times New Roman"/>
          <w:b/>
        </w:rPr>
        <w:t>niversity of California Los Angeles</w:t>
      </w:r>
    </w:p>
    <w:p w14:paraId="2238FC12" w14:textId="24479CB2" w:rsidR="0056067C" w:rsidRPr="00425AFC" w:rsidRDefault="0056067C" w:rsidP="006700C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688"/>
        </w:tabs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h.D., Sociology (</w:t>
      </w:r>
      <w:r w:rsidR="00C21639"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>)</w:t>
      </w:r>
    </w:p>
    <w:p w14:paraId="55330DF9" w14:textId="77777777" w:rsidR="0056067C" w:rsidRPr="004D3382" w:rsidRDefault="0056067C" w:rsidP="005119E1">
      <w:pPr>
        <w:rPr>
          <w:rFonts w:ascii="Times New Roman" w:hAnsi="Times New Roman" w:cs="Times New Roman"/>
          <w:sz w:val="16"/>
          <w:szCs w:val="16"/>
        </w:rPr>
      </w:pPr>
    </w:p>
    <w:p w14:paraId="3B5A9CD2" w14:textId="23272696" w:rsidR="0056067C" w:rsidRPr="00425AFC" w:rsidRDefault="0056067C" w:rsidP="005119E1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="00A72F2C" w:rsidRPr="00425AFC">
        <w:rPr>
          <w:rFonts w:ascii="Times New Roman" w:hAnsi="Times New Roman" w:cs="Times New Roman"/>
          <w:b/>
        </w:rPr>
        <w:t xml:space="preserve">  </w:t>
      </w:r>
    </w:p>
    <w:p w14:paraId="12B8C540" w14:textId="1BE2E723" w:rsidR="00903AD4" w:rsidRPr="00425AFC" w:rsidRDefault="0056067C" w:rsidP="00845207">
      <w:pPr>
        <w:ind w:left="720" w:hanging="720"/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</w:rPr>
        <w:tab/>
      </w:r>
      <w:r w:rsidR="00134E3B" w:rsidRPr="00425AFC">
        <w:rPr>
          <w:rFonts w:ascii="Times New Roman" w:hAnsi="Times New Roman" w:cs="Times New Roman"/>
        </w:rPr>
        <w:t>M.A.,</w:t>
      </w:r>
      <w:r w:rsidRPr="00425AFC">
        <w:rPr>
          <w:rFonts w:ascii="Times New Roman" w:hAnsi="Times New Roman" w:cs="Times New Roman"/>
        </w:rPr>
        <w:t xml:space="preserve"> Sociology (20</w:t>
      </w:r>
      <w:r w:rsidR="00134E3B" w:rsidRPr="00425AFC">
        <w:rPr>
          <w:rFonts w:ascii="Times New Roman" w:hAnsi="Times New Roman" w:cs="Times New Roman"/>
        </w:rPr>
        <w:t>12</w:t>
      </w:r>
      <w:r w:rsidRPr="00425AFC">
        <w:rPr>
          <w:rFonts w:ascii="Times New Roman" w:hAnsi="Times New Roman" w:cs="Times New Roman"/>
        </w:rPr>
        <w:t>)</w:t>
      </w:r>
    </w:p>
    <w:p w14:paraId="6C07A224" w14:textId="7BE439CF" w:rsidR="00134E3B" w:rsidRPr="004D3382" w:rsidRDefault="00134E3B">
      <w:pPr>
        <w:rPr>
          <w:rFonts w:ascii="Times New Roman" w:hAnsi="Times New Roman" w:cs="Times New Roman"/>
          <w:sz w:val="16"/>
          <w:szCs w:val="16"/>
        </w:rPr>
      </w:pPr>
    </w:p>
    <w:p w14:paraId="7D8AA86A" w14:textId="4518B0A2" w:rsidR="00134E3B" w:rsidRPr="00425AFC" w:rsidRDefault="00134E3B">
      <w:pPr>
        <w:rPr>
          <w:rFonts w:ascii="Times New Roman" w:hAnsi="Times New Roman" w:cs="Times New Roman"/>
          <w:i/>
        </w:rPr>
      </w:pPr>
      <w:r w:rsidRPr="00425AFC">
        <w:rPr>
          <w:rFonts w:ascii="Times New Roman" w:hAnsi="Times New Roman" w:cs="Times New Roman"/>
          <w:b/>
        </w:rPr>
        <w:t>St. Lawrence University</w:t>
      </w:r>
      <w:r w:rsidRPr="00425AFC">
        <w:rPr>
          <w:rFonts w:ascii="Times New Roman" w:hAnsi="Times New Roman" w:cs="Times New Roman"/>
        </w:rPr>
        <w:br/>
      </w:r>
      <w:r w:rsidRPr="00425AFC">
        <w:rPr>
          <w:rFonts w:ascii="Times New Roman" w:hAnsi="Times New Roman" w:cs="Times New Roman"/>
        </w:rPr>
        <w:tab/>
        <w:t xml:space="preserve">B.A. Sociology and Asian Studies (2010), </w:t>
      </w:r>
      <w:r w:rsidRPr="00425AFC">
        <w:rPr>
          <w:rFonts w:ascii="Times New Roman" w:hAnsi="Times New Roman" w:cs="Times New Roman"/>
          <w:i/>
        </w:rPr>
        <w:t>cum laude</w:t>
      </w:r>
    </w:p>
    <w:p w14:paraId="5F3CFE42" w14:textId="41F307C9" w:rsidR="00081A35" w:rsidRPr="004D3382" w:rsidRDefault="00081A35">
      <w:pPr>
        <w:rPr>
          <w:rFonts w:ascii="Times New Roman" w:hAnsi="Times New Roman" w:cs="Times New Roman"/>
          <w:iCs/>
          <w:sz w:val="14"/>
          <w:szCs w:val="14"/>
        </w:rPr>
      </w:pPr>
    </w:p>
    <w:p w14:paraId="237E93BF" w14:textId="47AA178F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Visiting Scholar</w:t>
      </w:r>
    </w:p>
    <w:p w14:paraId="6356B54B" w14:textId="08757E20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proofErr w:type="spellStart"/>
      <w:r w:rsidRPr="00425AFC">
        <w:rPr>
          <w:rFonts w:ascii="Times New Roman" w:hAnsi="Times New Roman" w:cs="Times New Roman"/>
          <w:b/>
        </w:rPr>
        <w:t>Hoa</w:t>
      </w:r>
      <w:proofErr w:type="spellEnd"/>
      <w:r w:rsidRPr="00425AFC">
        <w:rPr>
          <w:rFonts w:ascii="Times New Roman" w:hAnsi="Times New Roman" w:cs="Times New Roman"/>
          <w:b/>
        </w:rPr>
        <w:t xml:space="preserve"> Sen University</w:t>
      </w:r>
      <w:r w:rsidRPr="00425AFC">
        <w:rPr>
          <w:rFonts w:ascii="Times New Roman" w:hAnsi="Times New Roman" w:cs="Times New Roman"/>
        </w:rPr>
        <w:t>, Vietnam, 2018-19</w:t>
      </w:r>
    </w:p>
    <w:p w14:paraId="1E74384A" w14:textId="0E6C7418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University of the Social Sciences and Humanities</w:t>
      </w:r>
      <w:r w:rsidRPr="00425AFC">
        <w:rPr>
          <w:rFonts w:ascii="Times New Roman" w:hAnsi="Times New Roman" w:cs="Times New Roman"/>
        </w:rPr>
        <w:t>, VNU, Vietnam, 2017-18</w:t>
      </w:r>
    </w:p>
    <w:p w14:paraId="7A1CFE12" w14:textId="6856406E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 xml:space="preserve">The National Sun </w:t>
      </w:r>
      <w:proofErr w:type="spellStart"/>
      <w:r w:rsidRPr="00425AFC">
        <w:rPr>
          <w:rFonts w:ascii="Times New Roman" w:hAnsi="Times New Roman" w:cs="Times New Roman"/>
          <w:b/>
        </w:rPr>
        <w:t>Yat-sen</w:t>
      </w:r>
      <w:proofErr w:type="spellEnd"/>
      <w:r w:rsidRPr="00425AFC">
        <w:rPr>
          <w:rFonts w:ascii="Times New Roman" w:hAnsi="Times New Roman" w:cs="Times New Roman"/>
          <w:b/>
        </w:rPr>
        <w:t xml:space="preserve"> University</w:t>
      </w:r>
      <w:r w:rsidRPr="00425AFC">
        <w:rPr>
          <w:rFonts w:ascii="Times New Roman" w:hAnsi="Times New Roman" w:cs="Times New Roman"/>
        </w:rPr>
        <w:t>, Taiwan, 2016-18</w:t>
      </w:r>
    </w:p>
    <w:p w14:paraId="4FF2AC47" w14:textId="664039DA" w:rsidR="00081A35" w:rsidRPr="00425AFC" w:rsidRDefault="00081A35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  <w:b/>
        </w:rPr>
        <w:t>The University of the West Indies, St. Augustine</w:t>
      </w:r>
      <w:r w:rsidRPr="00425AFC">
        <w:rPr>
          <w:rFonts w:ascii="Times New Roman" w:hAnsi="Times New Roman" w:cs="Times New Roman"/>
        </w:rPr>
        <w:t>, Trinidad &amp; Tobago, 2012-13</w:t>
      </w:r>
    </w:p>
    <w:p w14:paraId="5DDC747F" w14:textId="70CED34A" w:rsidR="00686550" w:rsidRPr="00425AFC" w:rsidRDefault="0068655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0465E3A3" w14:textId="2E774981" w:rsidR="004241B1" w:rsidRPr="00425AFC" w:rsidRDefault="004241B1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RESEARCH INTERESTS</w:t>
      </w:r>
    </w:p>
    <w:p w14:paraId="53DA9D76" w14:textId="77777777" w:rsidR="004241B1" w:rsidRPr="004D3382" w:rsidRDefault="004241B1" w:rsidP="004241B1">
      <w:pPr>
        <w:rPr>
          <w:rFonts w:ascii="Times New Roman" w:hAnsi="Times New Roman" w:cs="Times New Roman"/>
          <w:sz w:val="14"/>
          <w:szCs w:val="14"/>
        </w:rPr>
      </w:pPr>
    </w:p>
    <w:p w14:paraId="498CB8C4" w14:textId="7C4D92CB" w:rsidR="004241B1" w:rsidRPr="00425AFC" w:rsidRDefault="004241B1" w:rsidP="004241B1">
      <w:pPr>
        <w:pBdr>
          <w:bottom w:val="single" w:sz="12" w:space="1" w:color="auto"/>
        </w:pBdr>
        <w:rPr>
          <w:rFonts w:ascii="Times New Roman" w:eastAsia="Garamond" w:hAnsi="Times New Roman" w:cs="Times New Roman"/>
          <w:iCs/>
        </w:rPr>
      </w:pPr>
      <w:r w:rsidRPr="00425AFC">
        <w:rPr>
          <w:rFonts w:ascii="Times New Roman" w:eastAsia="Garamond" w:hAnsi="Times New Roman" w:cs="Times New Roman"/>
          <w:iCs/>
        </w:rPr>
        <w:t xml:space="preserve">International </w:t>
      </w:r>
      <w:r w:rsidR="0040371E" w:rsidRPr="00425AFC">
        <w:rPr>
          <w:rFonts w:ascii="Times New Roman" w:eastAsia="Garamond" w:hAnsi="Times New Roman" w:cs="Times New Roman"/>
          <w:iCs/>
        </w:rPr>
        <w:t>M</w:t>
      </w:r>
      <w:r w:rsidRPr="00425AFC">
        <w:rPr>
          <w:rFonts w:ascii="Times New Roman" w:eastAsia="Garamond" w:hAnsi="Times New Roman" w:cs="Times New Roman"/>
          <w:iCs/>
        </w:rPr>
        <w:t>igration,</w:t>
      </w:r>
      <w:r w:rsidR="00BD29FF" w:rsidRPr="00425AFC">
        <w:rPr>
          <w:rFonts w:ascii="Times New Roman" w:eastAsia="Garamond" w:hAnsi="Times New Roman" w:cs="Times New Roman"/>
          <w:iCs/>
        </w:rPr>
        <w:t xml:space="preserve"> </w:t>
      </w:r>
      <w:r w:rsidR="00876FB0" w:rsidRPr="00425AFC">
        <w:rPr>
          <w:rFonts w:ascii="Times New Roman" w:eastAsia="Garamond" w:hAnsi="Times New Roman" w:cs="Times New Roman"/>
          <w:iCs/>
        </w:rPr>
        <w:t xml:space="preserve">Global and Transnational Sociology, </w:t>
      </w:r>
      <w:r w:rsidR="0040371E" w:rsidRPr="00425AFC">
        <w:rPr>
          <w:rFonts w:ascii="Times New Roman" w:eastAsia="Garamond" w:hAnsi="Times New Roman" w:cs="Times New Roman"/>
          <w:iCs/>
        </w:rPr>
        <w:t>R</w:t>
      </w:r>
      <w:r w:rsidR="00EE1489" w:rsidRPr="00425AFC">
        <w:rPr>
          <w:rFonts w:ascii="Times New Roman" w:eastAsia="Garamond" w:hAnsi="Times New Roman" w:cs="Times New Roman"/>
          <w:iCs/>
        </w:rPr>
        <w:t>ace</w:t>
      </w:r>
      <w:r w:rsidR="00CA04DC" w:rsidRPr="00425AFC">
        <w:rPr>
          <w:rFonts w:ascii="Times New Roman" w:eastAsia="Garamond" w:hAnsi="Times New Roman" w:cs="Times New Roman"/>
          <w:iCs/>
        </w:rPr>
        <w:t xml:space="preserve"> and </w:t>
      </w:r>
      <w:r w:rsidR="0040371E" w:rsidRPr="00425AFC">
        <w:rPr>
          <w:rFonts w:ascii="Times New Roman" w:eastAsia="Garamond" w:hAnsi="Times New Roman" w:cs="Times New Roman"/>
          <w:iCs/>
        </w:rPr>
        <w:t>E</w:t>
      </w:r>
      <w:r w:rsidR="00CA04DC" w:rsidRPr="00425AFC">
        <w:rPr>
          <w:rFonts w:ascii="Times New Roman" w:eastAsia="Garamond" w:hAnsi="Times New Roman" w:cs="Times New Roman"/>
          <w:iCs/>
        </w:rPr>
        <w:t>thnicity</w:t>
      </w:r>
      <w:r w:rsidR="00EE1489" w:rsidRPr="00425AFC">
        <w:rPr>
          <w:rFonts w:ascii="Times New Roman" w:eastAsia="Garamond" w:hAnsi="Times New Roman" w:cs="Times New Roman"/>
          <w:iCs/>
        </w:rPr>
        <w:t xml:space="preserve">, </w:t>
      </w:r>
      <w:r w:rsidR="00731029">
        <w:rPr>
          <w:rFonts w:ascii="Times New Roman" w:eastAsia="Garamond" w:hAnsi="Times New Roman" w:cs="Times New Roman"/>
          <w:iCs/>
        </w:rPr>
        <w:t xml:space="preserve">Asia &amp; Asia America, </w:t>
      </w:r>
      <w:r w:rsidR="0040371E" w:rsidRPr="00425AFC">
        <w:rPr>
          <w:rFonts w:ascii="Times New Roman" w:eastAsia="Garamond" w:hAnsi="Times New Roman" w:cs="Times New Roman"/>
          <w:iCs/>
        </w:rPr>
        <w:t>P</w:t>
      </w:r>
      <w:r w:rsidR="00DE59BF" w:rsidRPr="00425AFC">
        <w:rPr>
          <w:rFonts w:ascii="Times New Roman" w:eastAsia="Garamond" w:hAnsi="Times New Roman" w:cs="Times New Roman"/>
          <w:iCs/>
        </w:rPr>
        <w:t xml:space="preserve">olitical </w:t>
      </w:r>
      <w:r w:rsidR="0040371E" w:rsidRPr="00425AFC">
        <w:rPr>
          <w:rFonts w:ascii="Times New Roman" w:eastAsia="Garamond" w:hAnsi="Times New Roman" w:cs="Times New Roman"/>
          <w:iCs/>
        </w:rPr>
        <w:t>S</w:t>
      </w:r>
      <w:r w:rsidR="00DE59BF" w:rsidRPr="00425AFC">
        <w:rPr>
          <w:rFonts w:ascii="Times New Roman" w:eastAsia="Garamond" w:hAnsi="Times New Roman" w:cs="Times New Roman"/>
          <w:iCs/>
        </w:rPr>
        <w:t>ociology,</w:t>
      </w:r>
      <w:r w:rsidR="00577214" w:rsidRPr="00425AFC">
        <w:rPr>
          <w:rFonts w:ascii="Times New Roman" w:eastAsia="Garamond" w:hAnsi="Times New Roman" w:cs="Times New Roman"/>
          <w:iCs/>
        </w:rPr>
        <w:t xml:space="preserve"> </w:t>
      </w:r>
      <w:r w:rsidR="009647AC" w:rsidRPr="00425AFC">
        <w:rPr>
          <w:rFonts w:ascii="Times New Roman" w:eastAsia="Garamond" w:hAnsi="Times New Roman" w:cs="Times New Roman"/>
          <w:iCs/>
        </w:rPr>
        <w:t xml:space="preserve">Qualitative Methods, </w:t>
      </w:r>
      <w:r w:rsidR="00577214" w:rsidRPr="00425AFC">
        <w:rPr>
          <w:rFonts w:ascii="Times New Roman" w:eastAsia="Garamond" w:hAnsi="Times New Roman" w:cs="Times New Roman"/>
          <w:iCs/>
        </w:rPr>
        <w:t xml:space="preserve">and </w:t>
      </w:r>
      <w:r w:rsidR="009647AC" w:rsidRPr="00425AFC">
        <w:rPr>
          <w:rFonts w:ascii="Times New Roman" w:eastAsia="Garamond" w:hAnsi="Times New Roman" w:cs="Times New Roman"/>
          <w:iCs/>
        </w:rPr>
        <w:t>Sociological Theory</w:t>
      </w:r>
    </w:p>
    <w:p w14:paraId="288EABE9" w14:textId="77777777" w:rsidR="004241B1" w:rsidRPr="004D3382" w:rsidRDefault="004241B1">
      <w:pPr>
        <w:pBdr>
          <w:bottom w:val="single" w:sz="12" w:space="1" w:color="auto"/>
        </w:pBdr>
        <w:rPr>
          <w:rFonts w:ascii="Times New Roman" w:hAnsi="Times New Roman" w:cs="Times New Roman"/>
          <w:b/>
          <w:sz w:val="16"/>
          <w:szCs w:val="16"/>
        </w:rPr>
      </w:pPr>
    </w:p>
    <w:p w14:paraId="77E8B0E6" w14:textId="7AF96321" w:rsidR="00370588" w:rsidRPr="00425AFC" w:rsidRDefault="00871262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PEER-REVIEWED </w:t>
      </w:r>
      <w:r w:rsidR="00370588" w:rsidRPr="00425AFC">
        <w:rPr>
          <w:rFonts w:ascii="Times New Roman" w:hAnsi="Times New Roman" w:cs="Times New Roman"/>
          <w:b/>
        </w:rPr>
        <w:t>PUBLICATIONS</w:t>
      </w:r>
      <w:r w:rsidR="009902C1" w:rsidRPr="00425AFC">
        <w:rPr>
          <w:rFonts w:ascii="Times New Roman" w:hAnsi="Times New Roman" w:cs="Times New Roman"/>
          <w:b/>
        </w:rPr>
        <w:t xml:space="preserve"> </w:t>
      </w:r>
    </w:p>
    <w:p w14:paraId="58876105" w14:textId="77777777" w:rsidR="00734727" w:rsidRPr="004D3382" w:rsidRDefault="00734727" w:rsidP="000B3009">
      <w:pPr>
        <w:rPr>
          <w:rFonts w:ascii="Times New Roman" w:hAnsi="Times New Roman" w:cs="Times New Roman"/>
          <w:sz w:val="16"/>
          <w:szCs w:val="16"/>
        </w:rPr>
      </w:pPr>
    </w:p>
    <w:p w14:paraId="24A27682" w14:textId="3B03B89C" w:rsidR="007B109C" w:rsidRPr="00425AFC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22. “Broker Wisdom: How Aspiring Migrants Navigate a Broker-Centric Migration System in Vietnam.” </w:t>
      </w:r>
      <w:r w:rsidRPr="00425AFC">
        <w:rPr>
          <w:rFonts w:ascii="Times New Roman" w:hAnsi="Times New Roman" w:cs="Times New Roman"/>
          <w:b/>
          <w:bCs/>
          <w:i/>
          <w:iCs/>
        </w:rPr>
        <w:t>Sociological Forum</w:t>
      </w:r>
      <w:r w:rsidR="00456963">
        <w:rPr>
          <w:rFonts w:ascii="Times New Roman" w:hAnsi="Times New Roman" w:cs="Times New Roman"/>
        </w:rPr>
        <w:t>, online first.</w:t>
      </w:r>
      <w:r w:rsidRPr="00425AFC">
        <w:rPr>
          <w:rFonts w:ascii="Times New Roman" w:hAnsi="Times New Roman" w:cs="Times New Roman"/>
        </w:rPr>
        <w:t xml:space="preserve"> </w:t>
      </w:r>
      <w:r w:rsidR="00CC780D">
        <w:rPr>
          <w:rFonts w:ascii="Times New Roman" w:hAnsi="Times New Roman" w:cs="Times New Roman"/>
        </w:rPr>
        <w:br/>
      </w:r>
      <w:r w:rsidR="00456963">
        <w:rPr>
          <w:rFonts w:ascii="Times New Roman" w:hAnsi="Times New Roman" w:cs="Times New Roman"/>
        </w:rPr>
        <w:t xml:space="preserve">DOI: </w:t>
      </w:r>
      <w:r w:rsidR="00456963" w:rsidRPr="00456963">
        <w:rPr>
          <w:rFonts w:ascii="Times New Roman" w:hAnsi="Times New Roman" w:cs="Times New Roman"/>
        </w:rPr>
        <w:t>https://doi.org/10.1111/socf.12862</w:t>
      </w:r>
    </w:p>
    <w:p w14:paraId="07300892" w14:textId="0E916369" w:rsidR="007B109C" w:rsidRDefault="007B109C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Winner of the </w:t>
      </w:r>
      <w:r w:rsidRPr="00425AFC">
        <w:rPr>
          <w:rFonts w:ascii="Times New Roman" w:hAnsi="Times New Roman" w:cs="Times New Roman"/>
          <w:i/>
          <w:iCs/>
        </w:rPr>
        <w:t>Sociological Forum’s</w:t>
      </w:r>
      <w:r w:rsidRPr="00425AFC">
        <w:rPr>
          <w:rFonts w:ascii="Times New Roman" w:hAnsi="Times New Roman" w:cs="Times New Roman"/>
        </w:rPr>
        <w:t xml:space="preserve"> 35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iversary Graduate Student Paper Competition, 2021.  </w:t>
      </w:r>
    </w:p>
    <w:p w14:paraId="7A9F6040" w14:textId="77777777" w:rsidR="00E50D55" w:rsidRPr="004D3382" w:rsidRDefault="00E50D55" w:rsidP="007B109C">
      <w:pPr>
        <w:ind w:left="720" w:hanging="720"/>
        <w:rPr>
          <w:rFonts w:ascii="Times New Roman" w:hAnsi="Times New Roman" w:cs="Times New Roman"/>
          <w:sz w:val="16"/>
          <w:szCs w:val="16"/>
        </w:rPr>
      </w:pPr>
    </w:p>
    <w:p w14:paraId="1047B0A6" w14:textId="0587C885" w:rsidR="007F6A2A" w:rsidRPr="00425AFC" w:rsidRDefault="007F6A2A" w:rsidP="007B109C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Walker, Edward &amp; Le, Andrew N. 2022. “Poisoning the Well: How Astroturfing Harms Trust in Advocacy Organizations.” </w:t>
      </w:r>
      <w:r w:rsidRPr="00425AFC">
        <w:rPr>
          <w:rFonts w:ascii="Times New Roman" w:hAnsi="Times New Roman" w:cs="Times New Roman"/>
          <w:b/>
          <w:bCs/>
        </w:rPr>
        <w:t>Social Currents</w:t>
      </w:r>
      <w:r w:rsidR="00743B7D">
        <w:rPr>
          <w:rFonts w:ascii="Times New Roman" w:hAnsi="Times New Roman" w:cs="Times New Roman"/>
        </w:rPr>
        <w:t xml:space="preserve">, online first. </w:t>
      </w:r>
      <w:r w:rsidR="00743B7D">
        <w:rPr>
          <w:rFonts w:ascii="Times New Roman" w:hAnsi="Times New Roman" w:cs="Times New Roman"/>
        </w:rPr>
        <w:br/>
        <w:t xml:space="preserve">DOI: </w:t>
      </w:r>
      <w:r w:rsidR="00743B7D" w:rsidRPr="00743B7D">
        <w:rPr>
          <w:rFonts w:ascii="Times New Roman" w:hAnsi="Times New Roman" w:cs="Times New Roman"/>
        </w:rPr>
        <w:t>https://journals.sagepub.com/doi/10.1177/23294965221123808</w:t>
      </w:r>
    </w:p>
    <w:p w14:paraId="2D54ADF6" w14:textId="77777777" w:rsidR="007B109C" w:rsidRPr="00425AFC" w:rsidRDefault="007B109C" w:rsidP="001A33DA">
      <w:pPr>
        <w:ind w:left="720" w:hanging="720"/>
        <w:rPr>
          <w:rFonts w:ascii="Times New Roman" w:hAnsi="Times New Roman" w:cs="Times New Roman"/>
          <w:color w:val="000000"/>
        </w:rPr>
      </w:pPr>
    </w:p>
    <w:p w14:paraId="50AED4EA" w14:textId="378C03CD" w:rsidR="001A33DA" w:rsidRPr="00425AFC" w:rsidRDefault="001A33DA" w:rsidP="001A33DA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hAnsi="Times New Roman" w:cs="Times New Roman"/>
          <w:color w:val="000000"/>
        </w:rPr>
        <w:lastRenderedPageBreak/>
        <w:t xml:space="preserve">Le, Andrew N. 2022. “The Homeland and the High Seas: Cross-Border Connections between Vietnamese Migrant Fish Workers’ Home Villages and Industrial Fisheries.”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 xml:space="preserve">Maritime </w:t>
      </w:r>
      <w:r w:rsidRPr="009B3C24">
        <w:rPr>
          <w:rFonts w:ascii="Times New Roman" w:hAnsi="Times New Roman" w:cs="Times New Roman"/>
          <w:b/>
          <w:bCs/>
          <w:i/>
          <w:iCs/>
          <w:color w:val="000000"/>
        </w:rPr>
        <w:t>Studies</w:t>
      </w:r>
      <w:r w:rsidR="00456963" w:rsidRPr="009B3C24">
        <w:rPr>
          <w:rFonts w:ascii="Times New Roman" w:hAnsi="Times New Roman" w:cs="Times New Roman"/>
          <w:color w:val="000000"/>
        </w:rPr>
        <w:t>, online first.</w:t>
      </w:r>
      <w:r w:rsidR="00260CCE" w:rsidRPr="009B3C24">
        <w:rPr>
          <w:rFonts w:ascii="Times New Roman" w:hAnsi="Times New Roman" w:cs="Times New Roman"/>
          <w:color w:val="000000"/>
        </w:rPr>
        <w:t xml:space="preserve"> </w:t>
      </w:r>
      <w:r w:rsidR="009B3C24" w:rsidRPr="009B3C24">
        <w:rPr>
          <w:rFonts w:ascii="Times New Roman" w:hAnsi="Times New Roman" w:cs="Times New Roman"/>
          <w:color w:val="000000"/>
        </w:rPr>
        <w:br/>
      </w:r>
      <w:r w:rsidR="00260CCE" w:rsidRPr="009B3C24">
        <w:rPr>
          <w:rFonts w:ascii="Times New Roman" w:hAnsi="Times New Roman" w:cs="Times New Roman"/>
          <w:color w:val="000000"/>
        </w:rPr>
        <w:t>DOI:</w:t>
      </w:r>
      <w:r w:rsidR="009B3C24" w:rsidRPr="009B3C24">
        <w:rPr>
          <w:rFonts w:ascii="Times New Roman" w:hAnsi="Times New Roman" w:cs="Times New Roman"/>
          <w:color w:val="000000"/>
        </w:rPr>
        <w:t xml:space="preserve"> </w:t>
      </w:r>
      <w:r w:rsidR="009B3C24" w:rsidRPr="009B3C24">
        <w:rPr>
          <w:rFonts w:ascii="Times New Roman" w:hAnsi="Times New Roman" w:cs="Times New Roman"/>
        </w:rPr>
        <w:t>https://doi.org/10.1007/s40152-022-00272-3</w:t>
      </w:r>
    </w:p>
    <w:p w14:paraId="760BB507" w14:textId="77777777" w:rsidR="001A33DA" w:rsidRPr="004D3382" w:rsidRDefault="001A33DA" w:rsidP="00E173AB">
      <w:pPr>
        <w:ind w:left="720" w:hanging="720"/>
        <w:rPr>
          <w:rFonts w:ascii="Times New Roman" w:hAnsi="Times New Roman" w:cs="Times New Roman"/>
          <w:color w:val="000000"/>
          <w:sz w:val="12"/>
          <w:szCs w:val="12"/>
        </w:rPr>
      </w:pPr>
    </w:p>
    <w:p w14:paraId="05373E31" w14:textId="0B2D626E" w:rsidR="00E173AB" w:rsidRPr="00425AFC" w:rsidRDefault="00E173AB" w:rsidP="00425AFC">
      <w:pPr>
        <w:ind w:left="720" w:hanging="720"/>
        <w:rPr>
          <w:rFonts w:ascii="Times New Roman" w:hAnsi="Times New Roman" w:cs="Times New Roman"/>
          <w:color w:val="000000"/>
        </w:rPr>
      </w:pPr>
      <w:bookmarkStart w:id="0" w:name="_Hlk123296235"/>
      <w:r w:rsidRPr="00425AFC">
        <w:rPr>
          <w:rFonts w:ascii="Times New Roman" w:hAnsi="Times New Roman" w:cs="Times New Roman"/>
          <w:color w:val="000000"/>
        </w:rPr>
        <w:t>Le, Andrew N. 202</w:t>
      </w:r>
      <w:r w:rsidR="00C8320A">
        <w:rPr>
          <w:rFonts w:ascii="Times New Roman" w:hAnsi="Times New Roman" w:cs="Times New Roman"/>
          <w:color w:val="000000"/>
        </w:rPr>
        <w:t>2</w:t>
      </w:r>
      <w:r w:rsidRPr="00425AFC">
        <w:rPr>
          <w:rFonts w:ascii="Times New Roman" w:hAnsi="Times New Roman" w:cs="Times New Roman"/>
          <w:color w:val="000000"/>
        </w:rPr>
        <w:t xml:space="preserve">. “Unanticipated Transformations of </w:t>
      </w:r>
      <w:proofErr w:type="spellStart"/>
      <w:r w:rsidRPr="00425AFC">
        <w:rPr>
          <w:rFonts w:ascii="Times New Roman" w:hAnsi="Times New Roman" w:cs="Times New Roman"/>
          <w:color w:val="000000"/>
        </w:rPr>
        <w:t>Infrapolitics</w:t>
      </w:r>
      <w:proofErr w:type="spellEnd"/>
      <w:r w:rsidRPr="00425AFC">
        <w:rPr>
          <w:rFonts w:ascii="Times New Roman" w:hAnsi="Times New Roman" w:cs="Times New Roman"/>
          <w:color w:val="000000"/>
        </w:rPr>
        <w:t xml:space="preserve">.” </w:t>
      </w:r>
      <w:r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Peasant Studies</w:t>
      </w:r>
      <w:r w:rsidR="00425AFC" w:rsidRPr="00425AFC">
        <w:rPr>
          <w:rFonts w:ascii="Times New Roman" w:hAnsi="Times New Roman" w:cs="Times New Roman"/>
          <w:color w:val="000000"/>
        </w:rPr>
        <w:t xml:space="preserve"> </w:t>
      </w:r>
      <w:r w:rsidR="00425AFC" w:rsidRPr="00425AFC">
        <w:rPr>
          <w:rFonts w:ascii="Times New Roman" w:hAnsi="Times New Roman" w:cs="Times New Roman"/>
        </w:rPr>
        <w:t>49 (5), 999-1018</w:t>
      </w:r>
      <w:r w:rsidR="00425AFC" w:rsidRPr="00425AFC">
        <w:rPr>
          <w:rFonts w:ascii="Times New Roman" w:hAnsi="Times New Roman" w:cs="Times New Roman"/>
          <w:color w:val="000000"/>
        </w:rPr>
        <w:t xml:space="preserve">. </w:t>
      </w:r>
      <w:bookmarkEnd w:id="0"/>
      <w:r w:rsidR="008F6B6D" w:rsidRPr="00425AFC">
        <w:rPr>
          <w:rStyle w:val="doilink"/>
          <w:rFonts w:ascii="Times New Roman" w:hAnsi="Times New Roman" w:cs="Times New Roman"/>
        </w:rPr>
        <w:t xml:space="preserve">DOI: </w:t>
      </w:r>
      <w:hyperlink r:id="rId11" w:history="1">
        <w:r w:rsidR="008F6B6D" w:rsidRPr="00425AFC">
          <w:rPr>
            <w:rStyle w:val="Hyperlink"/>
            <w:rFonts w:ascii="Times New Roman" w:hAnsi="Times New Roman" w:cs="Times New Roman"/>
            <w:color w:val="auto"/>
            <w:u w:val="none"/>
          </w:rPr>
          <w:t>10.1080/03066150.2021.1888722</w:t>
        </w:r>
      </w:hyperlink>
      <w:r w:rsidRPr="00425AFC">
        <w:rPr>
          <w:rFonts w:ascii="Times New Roman" w:hAnsi="Times New Roman" w:cs="Times New Roman"/>
          <w:color w:val="000000"/>
        </w:rPr>
        <w:br/>
        <w:t xml:space="preserve">* </w:t>
      </w:r>
      <w:r w:rsidRPr="00425AFC">
        <w:rPr>
          <w:rFonts w:ascii="Times New Roman" w:hAnsi="Times New Roman" w:cs="Times New Roman"/>
        </w:rPr>
        <w:t>ASA Section on Asia &amp; Asian America Best Article Award</w:t>
      </w:r>
      <w:r w:rsidR="00F53CAE" w:rsidRPr="00425AFC">
        <w:rPr>
          <w:rFonts w:ascii="Times New Roman" w:hAnsi="Times New Roman" w:cs="Times New Roman"/>
        </w:rPr>
        <w:t>, 2011.</w:t>
      </w:r>
      <w:r w:rsidR="00743A59" w:rsidRPr="00425AFC">
        <w:rPr>
          <w:rFonts w:ascii="Times New Roman" w:hAnsi="Times New Roman" w:cs="Times New Roman"/>
        </w:rPr>
        <w:br/>
        <w:t>* UCLA Professor Harry H. L. Kitano Academic Prize</w:t>
      </w:r>
      <w:r w:rsidR="00F53CAE" w:rsidRPr="00425AFC">
        <w:rPr>
          <w:rFonts w:ascii="Times New Roman" w:hAnsi="Times New Roman" w:cs="Times New Roman"/>
        </w:rPr>
        <w:t>, 2016.</w:t>
      </w:r>
    </w:p>
    <w:p w14:paraId="0DD3C638" w14:textId="77777777" w:rsidR="00E173AB" w:rsidRPr="004D3382" w:rsidRDefault="00E173AB" w:rsidP="00743A59">
      <w:pPr>
        <w:rPr>
          <w:rFonts w:ascii="Times New Roman" w:eastAsia="Garamond" w:hAnsi="Times New Roman" w:cs="Times New Roman"/>
          <w:iCs/>
          <w:sz w:val="14"/>
          <w:szCs w:val="14"/>
        </w:rPr>
      </w:pPr>
    </w:p>
    <w:p w14:paraId="65531D6F" w14:textId="33598F1B" w:rsidR="002A109B" w:rsidRPr="00425AFC" w:rsidRDefault="00081A35" w:rsidP="002A109B">
      <w:pPr>
        <w:ind w:left="720" w:hanging="720"/>
        <w:rPr>
          <w:rFonts w:ascii="Times New Roman" w:hAnsi="Times New Roman" w:cs="Times New Roman"/>
          <w:color w:val="000000"/>
        </w:rPr>
      </w:pPr>
      <w:r w:rsidRPr="00425AFC">
        <w:rPr>
          <w:rFonts w:ascii="Times New Roman" w:eastAsia="Garamond" w:hAnsi="Times New Roman" w:cs="Times New Roman"/>
          <w:iCs/>
        </w:rPr>
        <w:t xml:space="preserve">Le, Andrew N. </w:t>
      </w:r>
      <w:r w:rsidR="00110DC7" w:rsidRPr="00425AFC">
        <w:rPr>
          <w:rFonts w:ascii="Times New Roman" w:eastAsia="Garamond" w:hAnsi="Times New Roman" w:cs="Times New Roman"/>
          <w:iCs/>
        </w:rPr>
        <w:t xml:space="preserve">2020. </w:t>
      </w:r>
      <w:r w:rsidR="00607C7B" w:rsidRPr="00425AFC">
        <w:rPr>
          <w:rFonts w:ascii="Times New Roman" w:eastAsia="Garamond" w:hAnsi="Times New Roman" w:cs="Times New Roman"/>
          <w:iCs/>
        </w:rPr>
        <w:t>“</w:t>
      </w:r>
      <w:r w:rsidR="00110DC7" w:rsidRPr="00425AFC">
        <w:rPr>
          <w:rFonts w:ascii="Times New Roman" w:eastAsia="Garamond" w:hAnsi="Times New Roman" w:cs="Times New Roman"/>
          <w:iCs/>
        </w:rPr>
        <w:t>Upward or downward? The importance of organizational forms and embedded peer groups for the second generation.</w:t>
      </w:r>
      <w:r w:rsidR="00607C7B" w:rsidRPr="00425AFC">
        <w:rPr>
          <w:rFonts w:ascii="Times New Roman" w:eastAsia="Garamond" w:hAnsi="Times New Roman" w:cs="Times New Roman"/>
          <w:iCs/>
        </w:rPr>
        <w:t>”</w:t>
      </w:r>
      <w:r w:rsidR="00110DC7" w:rsidRPr="00425AFC">
        <w:rPr>
          <w:rFonts w:ascii="Times New Roman" w:eastAsia="Garamond" w:hAnsi="Times New Roman" w:cs="Times New Roman"/>
          <w:iCs/>
        </w:rPr>
        <w:t xml:space="preserve"> </w:t>
      </w:r>
      <w:r w:rsidR="00110DC7" w:rsidRPr="00425AFC">
        <w:rPr>
          <w:rFonts w:ascii="Times New Roman" w:eastAsia="Garamond" w:hAnsi="Times New Roman" w:cs="Times New Roman"/>
          <w:b/>
          <w:bCs/>
          <w:i/>
        </w:rPr>
        <w:t>Ethnicities</w:t>
      </w:r>
      <w:r w:rsidR="00110DC7" w:rsidRPr="00425AFC">
        <w:rPr>
          <w:rFonts w:ascii="Times New Roman" w:eastAsia="Garamond" w:hAnsi="Times New Roman" w:cs="Times New Roman"/>
          <w:iCs/>
        </w:rPr>
        <w:t xml:space="preserve"> 20:1</w:t>
      </w:r>
      <w:r w:rsidR="00F331EB" w:rsidRPr="00425AFC">
        <w:rPr>
          <w:rFonts w:ascii="Times New Roman" w:eastAsia="Garamond" w:hAnsi="Times New Roman" w:cs="Times New Roman"/>
          <w:iCs/>
        </w:rPr>
        <w:t>,</w:t>
      </w:r>
      <w:r w:rsidR="00110DC7" w:rsidRPr="00425AFC">
        <w:rPr>
          <w:rFonts w:ascii="Times New Roman" w:eastAsia="Garamond" w:hAnsi="Times New Roman" w:cs="Times New Roman"/>
          <w:iCs/>
        </w:rPr>
        <w:t xml:space="preserve"> 136–154. </w:t>
      </w:r>
      <w:r w:rsidR="00302365" w:rsidRPr="00425AFC">
        <w:rPr>
          <w:rFonts w:ascii="Times New Roman" w:eastAsia="Garamond" w:hAnsi="Times New Roman" w:cs="Times New Roman"/>
          <w:iCs/>
        </w:rPr>
        <w:t xml:space="preserve">DOI: </w:t>
      </w:r>
      <w:r w:rsidR="00110DC7" w:rsidRPr="00425AFC">
        <w:rPr>
          <w:rFonts w:ascii="Times New Roman" w:eastAsia="Garamond" w:hAnsi="Times New Roman" w:cs="Times New Roman"/>
          <w:iCs/>
        </w:rPr>
        <w:t>10.1177/1468796818796058</w:t>
      </w:r>
    </w:p>
    <w:p w14:paraId="4D3E0DF5" w14:textId="77777777" w:rsidR="002A109B" w:rsidRPr="004D3382" w:rsidRDefault="002A109B" w:rsidP="002A109B">
      <w:pPr>
        <w:ind w:left="720" w:hanging="720"/>
        <w:rPr>
          <w:rFonts w:ascii="Times New Roman" w:hAnsi="Times New Roman" w:cs="Times New Roman"/>
          <w:color w:val="000000"/>
          <w:sz w:val="14"/>
          <w:szCs w:val="14"/>
        </w:rPr>
      </w:pPr>
    </w:p>
    <w:p w14:paraId="0DA75045" w14:textId="32F6EC7C" w:rsidR="00081A35" w:rsidRPr="00425AFC" w:rsidRDefault="00081A35" w:rsidP="002A109B">
      <w:pPr>
        <w:ind w:left="720" w:hanging="720"/>
        <w:rPr>
          <w:rStyle w:val="Hyperlink"/>
          <w:rFonts w:ascii="Times New Roman" w:hAnsi="Times New Roman" w:cs="Times New Roman"/>
          <w:color w:val="auto"/>
          <w:u w:val="none"/>
        </w:rPr>
      </w:pPr>
      <w:r w:rsidRPr="00425AFC">
        <w:rPr>
          <w:rFonts w:ascii="Times New Roman" w:hAnsi="Times New Roman" w:cs="Times New Roman"/>
          <w:color w:val="000000"/>
        </w:rPr>
        <w:t>Le, Andrew</w:t>
      </w:r>
      <w:r w:rsidR="002A109B" w:rsidRPr="00425AFC">
        <w:rPr>
          <w:rFonts w:ascii="Times New Roman" w:hAnsi="Times New Roman" w:cs="Times New Roman"/>
          <w:color w:val="000000"/>
        </w:rPr>
        <w:t xml:space="preserve"> N. </w:t>
      </w:r>
      <w:r w:rsidR="00110DC7" w:rsidRPr="00425AFC">
        <w:rPr>
          <w:rFonts w:ascii="Times New Roman" w:hAnsi="Times New Roman" w:cs="Times New Roman"/>
          <w:color w:val="000000"/>
        </w:rPr>
        <w:t xml:space="preserve">2019. “Episodic Ethnicity: A Case Study of a Japanese Buddhist Temple.” </w:t>
      </w:r>
      <w:r w:rsidR="00110DC7" w:rsidRPr="00425AFC">
        <w:rPr>
          <w:rFonts w:ascii="Times New Roman" w:hAnsi="Times New Roman" w:cs="Times New Roman"/>
          <w:b/>
          <w:bCs/>
          <w:i/>
          <w:iCs/>
          <w:color w:val="000000"/>
        </w:rPr>
        <w:t>Journal of Ethnic and Migration Studies</w:t>
      </w:r>
      <w:r w:rsidR="00110DC7" w:rsidRPr="00425AFC">
        <w:rPr>
          <w:rFonts w:ascii="Times New Roman" w:hAnsi="Times New Roman" w:cs="Times New Roman"/>
          <w:color w:val="000000"/>
        </w:rPr>
        <w:t xml:space="preserve"> 45:15, 2989-3006. </w:t>
      </w:r>
      <w:r w:rsidR="003A7D88" w:rsidRPr="00425AFC">
        <w:rPr>
          <w:rFonts w:ascii="Times New Roman" w:hAnsi="Times New Roman" w:cs="Times New Roman"/>
          <w:color w:val="000000"/>
        </w:rPr>
        <w:br/>
      </w:r>
      <w:r w:rsidR="00110DC7" w:rsidRPr="00425AFC">
        <w:rPr>
          <w:rFonts w:ascii="Times New Roman" w:hAnsi="Times New Roman" w:cs="Times New Roman"/>
          <w:color w:val="000000"/>
        </w:rPr>
        <w:t>DOI: 10.1080/1369183X.2018.1452607</w:t>
      </w:r>
    </w:p>
    <w:p w14:paraId="353A3932" w14:textId="77777777" w:rsidR="007D1E84" w:rsidRPr="004D3382" w:rsidRDefault="007D1E84" w:rsidP="00871262">
      <w:pPr>
        <w:pBdr>
          <w:bottom w:val="single" w:sz="12" w:space="1" w:color="auto"/>
        </w:pBdr>
        <w:rPr>
          <w:rStyle w:val="Hyperlink"/>
          <w:rFonts w:ascii="Times New Roman" w:hAnsi="Times New Roman" w:cs="Times New Roman"/>
          <w:color w:val="auto"/>
          <w:sz w:val="14"/>
          <w:szCs w:val="14"/>
          <w:u w:val="none"/>
        </w:rPr>
      </w:pPr>
    </w:p>
    <w:p w14:paraId="494E1285" w14:textId="67F7D879" w:rsidR="000F34FB" w:rsidRPr="00425AFC" w:rsidRDefault="000F34FB" w:rsidP="000F34FB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SUBMITTED WORKS</w:t>
      </w:r>
    </w:p>
    <w:p w14:paraId="604E3081" w14:textId="77777777" w:rsidR="001A33DA" w:rsidRPr="004D3382" w:rsidRDefault="001A33DA" w:rsidP="007F6A2A">
      <w:pPr>
        <w:rPr>
          <w:rFonts w:ascii="Times New Roman" w:hAnsi="Times New Roman" w:cs="Times New Roman"/>
          <w:iCs/>
          <w:sz w:val="16"/>
          <w:szCs w:val="16"/>
        </w:rPr>
      </w:pPr>
      <w:bookmarkStart w:id="1" w:name="_Hlk89116357"/>
    </w:p>
    <w:p w14:paraId="32A7B3FC" w14:textId="523E1509" w:rsidR="001A33DA" w:rsidRPr="00425AFC" w:rsidRDefault="001A33DA" w:rsidP="001A33DA">
      <w:pPr>
        <w:ind w:left="720" w:hanging="720"/>
        <w:rPr>
          <w:rFonts w:ascii="Times New Roman" w:hAnsi="Times New Roman" w:cs="Times New Roman"/>
          <w:iCs/>
          <w:color w:val="000000"/>
        </w:rPr>
      </w:pPr>
      <w:r w:rsidRPr="00425AFC">
        <w:rPr>
          <w:rFonts w:ascii="Times New Roman" w:hAnsi="Times New Roman" w:cs="Times New Roman"/>
          <w:iCs/>
          <w:color w:val="000000"/>
        </w:rPr>
        <w:t>Le, Andrew N. 2022. “</w:t>
      </w:r>
      <w:bookmarkStart w:id="2" w:name="_Hlk100586578"/>
      <w:r w:rsidRPr="00425AFC">
        <w:rPr>
          <w:rFonts w:ascii="Times New Roman" w:hAnsi="Times New Roman" w:cs="Times New Roman"/>
          <w:iCs/>
          <w:color w:val="000000"/>
        </w:rPr>
        <w:t xml:space="preserve">The Third Element of Migration: </w:t>
      </w:r>
      <w:bookmarkEnd w:id="2"/>
      <w:r w:rsidR="00344DA8" w:rsidRPr="00B620E9">
        <w:rPr>
          <w:rFonts w:ascii="Times New Roman" w:hAnsi="Times New Roman" w:cs="Times New Roman"/>
          <w:iCs/>
          <w:color w:val="000000"/>
        </w:rPr>
        <w:t>Hierarchical Relationality and Competitive Brokerage Ecology in Vietnam</w:t>
      </w:r>
      <w:r w:rsidRPr="00425AFC">
        <w:rPr>
          <w:rFonts w:ascii="Times New Roman" w:hAnsi="Times New Roman" w:cs="Times New Roman"/>
          <w:iCs/>
          <w:color w:val="000000"/>
        </w:rPr>
        <w:t xml:space="preserve">.” </w:t>
      </w:r>
      <w:r w:rsidR="00B620E9">
        <w:rPr>
          <w:rFonts w:ascii="Times New Roman" w:hAnsi="Times New Roman" w:cs="Times New Roman"/>
          <w:iCs/>
          <w:color w:val="000000"/>
        </w:rPr>
        <w:t>S</w:t>
      </w:r>
      <w:r w:rsidRPr="00425AFC">
        <w:rPr>
          <w:rFonts w:ascii="Times New Roman" w:hAnsi="Times New Roman" w:cs="Times New Roman"/>
          <w:iCs/>
          <w:color w:val="000000"/>
        </w:rPr>
        <w:t>ubmit</w:t>
      </w:r>
      <w:r w:rsidR="001068DE">
        <w:rPr>
          <w:rFonts w:ascii="Times New Roman" w:hAnsi="Times New Roman" w:cs="Times New Roman"/>
          <w:iCs/>
          <w:color w:val="000000"/>
        </w:rPr>
        <w:t>ted</w:t>
      </w:r>
      <w:r w:rsidRPr="00425AFC">
        <w:rPr>
          <w:rFonts w:ascii="Times New Roman" w:hAnsi="Times New Roman" w:cs="Times New Roman"/>
          <w:iCs/>
          <w:color w:val="000000"/>
        </w:rPr>
        <w:t xml:space="preserve"> </w:t>
      </w:r>
      <w:r w:rsidR="001068DE">
        <w:rPr>
          <w:rFonts w:ascii="Times New Roman" w:hAnsi="Times New Roman" w:cs="Times New Roman"/>
          <w:iCs/>
          <w:color w:val="000000"/>
        </w:rPr>
        <w:t>to</w:t>
      </w:r>
      <w:r w:rsidRPr="00425AFC">
        <w:rPr>
          <w:rFonts w:ascii="Times New Roman" w:hAnsi="Times New Roman" w:cs="Times New Roman"/>
          <w:iCs/>
          <w:color w:val="000000"/>
        </w:rPr>
        <w:t xml:space="preserve"> </w:t>
      </w:r>
      <w:r w:rsidR="00B620E9">
        <w:rPr>
          <w:rFonts w:ascii="Times New Roman" w:hAnsi="Times New Roman" w:cs="Times New Roman"/>
          <w:b/>
          <w:bCs/>
          <w:i/>
          <w:iCs/>
          <w:color w:val="000000"/>
        </w:rPr>
        <w:t>American Journal of Sociology</w:t>
      </w:r>
      <w:r w:rsidRPr="00425AFC">
        <w:rPr>
          <w:rFonts w:ascii="Times New Roman" w:hAnsi="Times New Roman" w:cs="Times New Roman"/>
          <w:iCs/>
          <w:color w:val="000000"/>
        </w:rPr>
        <w:t>.</w:t>
      </w:r>
    </w:p>
    <w:p w14:paraId="66B08C55" w14:textId="77777777" w:rsidR="001A33DA" w:rsidRPr="00425AFC" w:rsidRDefault="001A33DA" w:rsidP="001A33D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iCs/>
          <w:color w:val="000000"/>
        </w:rPr>
        <w:tab/>
      </w:r>
      <w:r w:rsidRPr="00425AFC">
        <w:rPr>
          <w:rFonts w:ascii="Times New Roman" w:hAnsi="Times New Roman" w:cs="Times New Roman"/>
          <w:color w:val="000000"/>
        </w:rPr>
        <w:t xml:space="preserve">* </w:t>
      </w:r>
      <w:r w:rsidRPr="00425AFC">
        <w:rPr>
          <w:rFonts w:ascii="Times New Roman" w:hAnsi="Times New Roman" w:cs="Times New Roman"/>
        </w:rPr>
        <w:t xml:space="preserve">ASA Section on International Migration, 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, 2021. </w:t>
      </w:r>
    </w:p>
    <w:p w14:paraId="1E048527" w14:textId="77777777" w:rsidR="001A33DA" w:rsidRPr="00425AFC" w:rsidRDefault="001A33DA" w:rsidP="001A33D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* ASA Section on Theory, 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 xml:space="preserve">-Coleman Award), 2021. </w:t>
      </w:r>
    </w:p>
    <w:p w14:paraId="03C554E0" w14:textId="56F63872" w:rsidR="000F34FB" w:rsidRPr="004D3382" w:rsidRDefault="001A33DA" w:rsidP="001A33DA">
      <w:pPr>
        <w:ind w:left="720" w:hanging="720"/>
        <w:rPr>
          <w:rFonts w:ascii="Times New Roman" w:hAnsi="Times New Roman" w:cs="Times New Roman"/>
          <w:sz w:val="16"/>
          <w:szCs w:val="16"/>
        </w:rPr>
      </w:pPr>
      <w:r w:rsidRPr="00425AFC">
        <w:rPr>
          <w:rFonts w:ascii="Times New Roman" w:hAnsi="Times New Roman" w:cs="Times New Roman"/>
        </w:rPr>
        <w:tab/>
        <w:t>* UCLA Professor Harry H. L. Kitano Academic Prize, 2021.</w:t>
      </w:r>
      <w:r w:rsidR="00845A36" w:rsidRPr="00425AFC">
        <w:rPr>
          <w:rFonts w:ascii="Times New Roman" w:hAnsi="Times New Roman" w:cs="Times New Roman"/>
          <w:iCs/>
          <w:color w:val="000000"/>
        </w:rPr>
        <w:br/>
      </w:r>
    </w:p>
    <w:p w14:paraId="7F3EDD09" w14:textId="28A19C35" w:rsidR="000144E7" w:rsidRPr="00425AFC" w:rsidRDefault="000144E7" w:rsidP="000144E7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WORKS</w:t>
      </w:r>
      <w:r w:rsidR="00767C14"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  <w:b/>
        </w:rPr>
        <w:t>IN PROGRESS</w:t>
      </w:r>
    </w:p>
    <w:p w14:paraId="51F32838" w14:textId="77777777" w:rsidR="00955D11" w:rsidRPr="004D3382" w:rsidRDefault="00955D11" w:rsidP="00845A36">
      <w:pPr>
        <w:rPr>
          <w:rFonts w:ascii="Times New Roman" w:hAnsi="Times New Roman" w:cs="Times New Roman"/>
          <w:sz w:val="16"/>
          <w:szCs w:val="16"/>
        </w:rPr>
      </w:pPr>
    </w:p>
    <w:p w14:paraId="3A4B0C8E" w14:textId="39225A07" w:rsidR="002D05EF" w:rsidRDefault="002D05EF" w:rsidP="005F007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</w:t>
      </w:r>
      <w:r w:rsidR="00AF4D22">
        <w:rPr>
          <w:rFonts w:ascii="Times New Roman" w:hAnsi="Times New Roman" w:cs="Times New Roman"/>
          <w:i/>
          <w:iCs/>
        </w:rPr>
        <w:t xml:space="preserve">Opportunistic Brokerage and </w:t>
      </w:r>
      <w:r w:rsidR="00B620E9">
        <w:rPr>
          <w:rFonts w:ascii="Times New Roman" w:hAnsi="Times New Roman" w:cs="Times New Roman"/>
          <w:i/>
          <w:iCs/>
        </w:rPr>
        <w:t>the Moral Economy of Migration</w:t>
      </w:r>
      <w:r w:rsidR="00731029" w:rsidRPr="00731029">
        <w:rPr>
          <w:rFonts w:ascii="Times New Roman" w:hAnsi="Times New Roman" w:cs="Times New Roman"/>
          <w:i/>
          <w:iCs/>
        </w:rPr>
        <w:t xml:space="preserve">. </w:t>
      </w:r>
      <w:r w:rsidR="002B35C8">
        <w:rPr>
          <w:rFonts w:ascii="Times New Roman" w:hAnsi="Times New Roman" w:cs="Times New Roman"/>
        </w:rPr>
        <w:t xml:space="preserve">Book Manuscript. </w:t>
      </w:r>
    </w:p>
    <w:p w14:paraId="27909783" w14:textId="77777777" w:rsidR="002D05EF" w:rsidRPr="004D3382" w:rsidRDefault="002D05EF" w:rsidP="005F007A">
      <w:pPr>
        <w:ind w:left="720" w:hanging="720"/>
        <w:rPr>
          <w:rFonts w:ascii="Times New Roman" w:hAnsi="Times New Roman" w:cs="Times New Roman"/>
          <w:sz w:val="16"/>
          <w:szCs w:val="16"/>
        </w:rPr>
      </w:pPr>
    </w:p>
    <w:p w14:paraId="4E8A0854" w14:textId="6234F6AF" w:rsidR="005F007A" w:rsidRPr="00425AFC" w:rsidRDefault="005F007A" w:rsidP="005F007A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 “</w:t>
      </w:r>
      <w:r w:rsidR="00E60531">
        <w:rPr>
          <w:rFonts w:ascii="Times New Roman" w:hAnsi="Times New Roman" w:cs="Times New Roman"/>
        </w:rPr>
        <w:t xml:space="preserve">When All the Fish are Dead: </w:t>
      </w:r>
      <w:r w:rsidR="00FF2A15" w:rsidRPr="00425AFC">
        <w:rPr>
          <w:rFonts w:ascii="Times New Roman" w:hAnsi="Times New Roman" w:cs="Times New Roman"/>
        </w:rPr>
        <w:t>A Political Perspective</w:t>
      </w:r>
      <w:r w:rsidRPr="00425AFC">
        <w:rPr>
          <w:rFonts w:ascii="Times New Roman" w:hAnsi="Times New Roman" w:cs="Times New Roman"/>
        </w:rPr>
        <w:t xml:space="preserve"> </w:t>
      </w:r>
      <w:r w:rsidR="00E0008B" w:rsidRPr="00425AFC">
        <w:rPr>
          <w:rFonts w:ascii="Times New Roman" w:hAnsi="Times New Roman" w:cs="Times New Roman"/>
        </w:rPr>
        <w:t>to</w:t>
      </w:r>
      <w:r w:rsidRPr="00425AFC">
        <w:rPr>
          <w:rFonts w:ascii="Times New Roman" w:hAnsi="Times New Roman" w:cs="Times New Roman"/>
        </w:rPr>
        <w:t xml:space="preserve"> Environmental Migration.” </w:t>
      </w:r>
    </w:p>
    <w:p w14:paraId="4487F3E0" w14:textId="2EA3B8A9" w:rsidR="00143DB5" w:rsidRPr="004D3382" w:rsidRDefault="00143DB5" w:rsidP="00955D11">
      <w:pPr>
        <w:ind w:left="720" w:hanging="720"/>
        <w:rPr>
          <w:rFonts w:ascii="Times New Roman" w:hAnsi="Times New Roman" w:cs="Times New Roman"/>
          <w:sz w:val="14"/>
          <w:szCs w:val="14"/>
        </w:rPr>
      </w:pPr>
    </w:p>
    <w:p w14:paraId="59EFEE87" w14:textId="43B92156" w:rsidR="00143DB5" w:rsidRDefault="00143DB5" w:rsidP="00955D11">
      <w:pPr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, Andrew N. 202</w:t>
      </w:r>
      <w:r w:rsidR="00731029">
        <w:rPr>
          <w:rFonts w:ascii="Times New Roman" w:hAnsi="Times New Roman" w:cs="Times New Roman"/>
        </w:rPr>
        <w:t>3</w:t>
      </w:r>
      <w:r w:rsidRPr="00425AFC">
        <w:rPr>
          <w:rFonts w:ascii="Times New Roman" w:hAnsi="Times New Roman" w:cs="Times New Roman"/>
        </w:rPr>
        <w:t>. “</w:t>
      </w:r>
      <w:r w:rsidR="00260CCE" w:rsidRPr="00425AFC">
        <w:rPr>
          <w:rFonts w:ascii="Times New Roman" w:hAnsi="Times New Roman" w:cs="Times New Roman"/>
        </w:rPr>
        <w:t xml:space="preserve">Brokering Power and Resistance: </w:t>
      </w:r>
      <w:r w:rsidR="00B620E9">
        <w:rPr>
          <w:rFonts w:ascii="Times New Roman" w:hAnsi="Times New Roman" w:cs="Times New Roman"/>
        </w:rPr>
        <w:t>A Middle Range Theory Be</w:t>
      </w:r>
      <w:r w:rsidR="00260CCE" w:rsidRPr="00425AFC">
        <w:rPr>
          <w:rFonts w:ascii="Times New Roman" w:hAnsi="Times New Roman" w:cs="Times New Roman"/>
        </w:rPr>
        <w:t xml:space="preserve">tween </w:t>
      </w:r>
      <w:r w:rsidR="001A33DA" w:rsidRPr="00425AFC">
        <w:rPr>
          <w:rFonts w:ascii="Times New Roman" w:hAnsi="Times New Roman" w:cs="Times New Roman"/>
        </w:rPr>
        <w:t>State Legibility and Everyday Resistance</w:t>
      </w:r>
      <w:r w:rsidRPr="00425AFC">
        <w:rPr>
          <w:rFonts w:ascii="Times New Roman" w:hAnsi="Times New Roman" w:cs="Times New Roman"/>
        </w:rPr>
        <w:t xml:space="preserve">.” </w:t>
      </w:r>
    </w:p>
    <w:bookmarkEnd w:id="1"/>
    <w:p w14:paraId="082AD4F4" w14:textId="77777777" w:rsidR="004D3382" w:rsidRPr="004D3382" w:rsidRDefault="004D3382" w:rsidP="00416ADE">
      <w:pPr>
        <w:pBdr>
          <w:bottom w:val="single" w:sz="12" w:space="1" w:color="auto"/>
        </w:pBdr>
        <w:rPr>
          <w:rFonts w:ascii="Times New Roman" w:hAnsi="Times New Roman" w:cs="Times New Roman"/>
          <w:sz w:val="16"/>
          <w:szCs w:val="16"/>
        </w:rPr>
      </w:pPr>
    </w:p>
    <w:p w14:paraId="61EA3841" w14:textId="24E88B0A" w:rsidR="00416ADE" w:rsidRPr="00425AFC" w:rsidRDefault="00416ADE" w:rsidP="00416ADE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OTHER WRITINGS</w:t>
      </w:r>
    </w:p>
    <w:p w14:paraId="717D01F5" w14:textId="77777777" w:rsidR="00416ADE" w:rsidRPr="004D3382" w:rsidRDefault="00416ADE" w:rsidP="00416ADE">
      <w:pPr>
        <w:rPr>
          <w:rFonts w:ascii="Times New Roman" w:hAnsi="Times New Roman" w:cs="Times New Roman"/>
          <w:color w:val="000000"/>
          <w:sz w:val="16"/>
          <w:szCs w:val="16"/>
        </w:rPr>
      </w:pPr>
    </w:p>
    <w:p w14:paraId="63C106DE" w14:textId="77777777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20. “A Patient Approach: Research Access in the Aftermath of Vietnam’s Worst Environmental Disaster.” </w:t>
      </w:r>
      <w:r w:rsidRPr="00425AFC">
        <w:rPr>
          <w:rFonts w:ascii="Times New Roman" w:hAnsi="Times New Roman" w:cs="Times New Roman"/>
          <w:b/>
          <w:bCs/>
          <w:i/>
          <w:iCs/>
        </w:rPr>
        <w:t>Sectors</w:t>
      </w:r>
      <w:r w:rsidRPr="00425AFC">
        <w:rPr>
          <w:rFonts w:ascii="Times New Roman" w:hAnsi="Times New Roman" w:cs="Times New Roman"/>
        </w:rPr>
        <w:t>: Newsletter of ASA’s Sociology of Development Section.</w:t>
      </w:r>
    </w:p>
    <w:p w14:paraId="5E605D19" w14:textId="64482034" w:rsidR="00416ADE" w:rsidRPr="00425AFC" w:rsidRDefault="00416ADE" w:rsidP="00416ADE">
      <w:pPr>
        <w:spacing w:after="160"/>
        <w:ind w:left="720" w:hanging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Le, Andrew N. 2017. Review of </w:t>
      </w:r>
      <w:r w:rsidRPr="00425AFC">
        <w:rPr>
          <w:rFonts w:ascii="Times New Roman" w:hAnsi="Times New Roman" w:cs="Times New Roman"/>
          <w:i/>
        </w:rPr>
        <w:t>Insufficient Funds: The Culture of Money in Low-Wage Transnational Families</w:t>
      </w:r>
      <w:r w:rsidRPr="00425AFC">
        <w:rPr>
          <w:rFonts w:ascii="Times New Roman" w:hAnsi="Times New Roman" w:cs="Times New Roman"/>
        </w:rPr>
        <w:t xml:space="preserve"> by Hung Cam Thai. Palo Alto: Stanford University Press. </w:t>
      </w:r>
      <w:r w:rsidRPr="00425AFC">
        <w:rPr>
          <w:rFonts w:ascii="Times New Roman" w:hAnsi="Times New Roman" w:cs="Times New Roman"/>
          <w:b/>
          <w:bCs/>
          <w:i/>
        </w:rPr>
        <w:t>Social Forces</w:t>
      </w:r>
      <w:r w:rsidRPr="00425AFC">
        <w:rPr>
          <w:rFonts w:ascii="Times New Roman" w:hAnsi="Times New Roman" w:cs="Times New Roman"/>
        </w:rPr>
        <w:t>. 95(4): e36.</w:t>
      </w:r>
    </w:p>
    <w:p w14:paraId="14CC1F21" w14:textId="7D61C125" w:rsidR="00182C3D" w:rsidRPr="00425AFC" w:rsidRDefault="002A109B" w:rsidP="00182C3D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EXTERNAL AWARDS AND DISTINCTIONS</w:t>
      </w:r>
    </w:p>
    <w:p w14:paraId="7D11C0FD" w14:textId="77777777" w:rsidR="00DB2CD7" w:rsidRPr="00425AFC" w:rsidRDefault="00DB2CD7" w:rsidP="003B06C1">
      <w:pPr>
        <w:ind w:left="1440" w:hanging="1440"/>
        <w:rPr>
          <w:rFonts w:ascii="Times New Roman" w:hAnsi="Times New Roman" w:cs="Times New Roman"/>
          <w:sz w:val="18"/>
          <w:szCs w:val="18"/>
        </w:rPr>
      </w:pPr>
    </w:p>
    <w:p w14:paraId="7B7C6B89" w14:textId="0A42F454" w:rsidR="007B66B8" w:rsidRPr="00425AFC" w:rsidRDefault="00B810EC" w:rsidP="00B810E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="007B66B8" w:rsidRPr="00425AFC">
        <w:rPr>
          <w:rFonts w:ascii="Times New Roman" w:hAnsi="Times New Roman" w:cs="Times New Roman"/>
        </w:rPr>
        <w:t>-22</w:t>
      </w:r>
      <w:r w:rsidR="00DC087D" w:rsidRPr="00425AFC">
        <w:rPr>
          <w:rFonts w:ascii="Times New Roman" w:hAnsi="Times New Roman" w:cs="Times New Roman"/>
        </w:rPr>
        <w:tab/>
      </w:r>
      <w:r w:rsidR="007B66B8" w:rsidRPr="00425AFC">
        <w:rPr>
          <w:rFonts w:ascii="Times New Roman" w:hAnsi="Times New Roman" w:cs="Times New Roman"/>
        </w:rPr>
        <w:t>Sanford School of Social and Family Dynamics, Arizona State University</w:t>
      </w:r>
    </w:p>
    <w:p w14:paraId="488005EA" w14:textId="516FCB4E" w:rsidR="007B66B8" w:rsidRPr="00425AFC" w:rsidRDefault="007B66B8" w:rsidP="007C6D26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Cs/>
        </w:rPr>
        <w:t>Postdoctoral Research Scholar</w:t>
      </w:r>
    </w:p>
    <w:p w14:paraId="48D746A1" w14:textId="3BF01843" w:rsidR="0047293B" w:rsidRPr="004D3382" w:rsidRDefault="0047293B" w:rsidP="0047293B">
      <w:pPr>
        <w:rPr>
          <w:rFonts w:ascii="Times New Roman" w:hAnsi="Times New Roman" w:cs="Times New Roman"/>
          <w:sz w:val="14"/>
          <w:szCs w:val="14"/>
        </w:rPr>
      </w:pPr>
    </w:p>
    <w:p w14:paraId="41BF30DC" w14:textId="426B31DB" w:rsidR="00CB6DFD" w:rsidRPr="00425AFC" w:rsidRDefault="00CB6DFD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Arts and Science, New York University </w:t>
      </w:r>
    </w:p>
    <w:p w14:paraId="2E9D9DE2" w14:textId="21C6E7E7" w:rsidR="00CB6DFD" w:rsidRPr="00425AFC" w:rsidRDefault="00CB6DFD" w:rsidP="00CB6DF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lternate for Faculty First Look Program</w:t>
      </w:r>
    </w:p>
    <w:p w14:paraId="5A314C3D" w14:textId="77777777" w:rsidR="00CB6DFD" w:rsidRPr="004D3382" w:rsidRDefault="00CB6DFD" w:rsidP="0047293B">
      <w:pPr>
        <w:ind w:left="720" w:firstLine="720"/>
        <w:rPr>
          <w:rFonts w:ascii="Times New Roman" w:hAnsi="Times New Roman" w:cs="Times New Roman"/>
          <w:sz w:val="14"/>
          <w:szCs w:val="14"/>
        </w:rPr>
      </w:pPr>
    </w:p>
    <w:p w14:paraId="2B83150C" w14:textId="0E85E56D" w:rsidR="0047293B" w:rsidRPr="00425AFC" w:rsidRDefault="0047293B" w:rsidP="0047293B">
      <w:pPr>
        <w:ind w:left="720" w:firstLine="72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astern Sociological Society</w:t>
      </w:r>
    </w:p>
    <w:p w14:paraId="5ECB2B2C" w14:textId="77777777" w:rsidR="0047293B" w:rsidRPr="00425AFC" w:rsidRDefault="0047293B" w:rsidP="0047293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Winner of the </w:t>
      </w:r>
      <w:r w:rsidRPr="00425AFC">
        <w:rPr>
          <w:rFonts w:ascii="Times New Roman" w:hAnsi="Times New Roman" w:cs="Times New Roman"/>
          <w:i/>
          <w:iCs/>
        </w:rPr>
        <w:t>Sociological Forum’s</w:t>
      </w:r>
      <w:r w:rsidRPr="00425AFC">
        <w:rPr>
          <w:rFonts w:ascii="Times New Roman" w:hAnsi="Times New Roman" w:cs="Times New Roman"/>
        </w:rPr>
        <w:t xml:space="preserve"> 35th Anniversary Graduate Student Paper Competition</w:t>
      </w:r>
    </w:p>
    <w:p w14:paraId="3C526A2C" w14:textId="3E511421" w:rsidR="007B66B8" w:rsidRPr="004D3382" w:rsidRDefault="007B66B8" w:rsidP="007B66B8">
      <w:pPr>
        <w:rPr>
          <w:rFonts w:ascii="Times New Roman" w:hAnsi="Times New Roman" w:cs="Times New Roman"/>
          <w:sz w:val="12"/>
          <w:szCs w:val="12"/>
        </w:rPr>
      </w:pPr>
    </w:p>
    <w:p w14:paraId="70FB761D" w14:textId="77777777" w:rsidR="007B66B8" w:rsidRPr="00425AFC" w:rsidRDefault="007B66B8" w:rsidP="007B66B8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, The University of Washington &amp; The Henry Lucy Foundation (</w:t>
      </w:r>
      <w:r w:rsidRPr="00425AFC">
        <w:rPr>
          <w:rFonts w:ascii="Times New Roman" w:hAnsi="Times New Roman" w:cs="Times New Roman"/>
          <w:i/>
          <w:iCs/>
        </w:rPr>
        <w:t>declined</w:t>
      </w:r>
      <w:r w:rsidRPr="00425AFC">
        <w:rPr>
          <w:rFonts w:ascii="Times New Roman" w:hAnsi="Times New Roman" w:cs="Times New Roman"/>
        </w:rPr>
        <w:t xml:space="preserve">) </w:t>
      </w:r>
    </w:p>
    <w:p w14:paraId="5B973531" w14:textId="3589DBC6" w:rsidR="007B66B8" w:rsidRPr="00425AFC" w:rsidRDefault="007B66B8" w:rsidP="007B66B8">
      <w:pPr>
        <w:pStyle w:val="ListParagraph"/>
        <w:numPr>
          <w:ilvl w:val="0"/>
          <w:numId w:val="39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utheast Asian Studies Archives Fellowship</w:t>
      </w:r>
    </w:p>
    <w:p w14:paraId="04C1142C" w14:textId="77777777" w:rsidR="007B66B8" w:rsidRPr="004D3382" w:rsidRDefault="007B66B8" w:rsidP="007B66B8">
      <w:pPr>
        <w:pStyle w:val="ListParagraph"/>
        <w:ind w:left="1800"/>
        <w:rPr>
          <w:rFonts w:ascii="Times New Roman" w:hAnsi="Times New Roman" w:cs="Times New Roman"/>
          <w:sz w:val="16"/>
          <w:szCs w:val="16"/>
        </w:rPr>
      </w:pPr>
    </w:p>
    <w:p w14:paraId="3F02AA71" w14:textId="748890BA" w:rsidR="00DC087D" w:rsidRPr="00425AFC" w:rsidRDefault="007B66B8" w:rsidP="0053717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ab/>
      </w:r>
      <w:r w:rsidR="00DC087D" w:rsidRPr="00425AFC">
        <w:rPr>
          <w:rFonts w:ascii="Times New Roman" w:hAnsi="Times New Roman" w:cs="Times New Roman"/>
        </w:rPr>
        <w:t xml:space="preserve">American Sociological Association </w:t>
      </w:r>
    </w:p>
    <w:p w14:paraId="43709A83" w14:textId="560D349C" w:rsidR="001D0A4B" w:rsidRPr="00425AFC" w:rsidRDefault="00DC087D" w:rsidP="001D0A4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Best Student Paper Award (formerly </w:t>
      </w:r>
      <w:proofErr w:type="spellStart"/>
      <w:r w:rsidRPr="00425AFC">
        <w:rPr>
          <w:rFonts w:ascii="Times New Roman" w:hAnsi="Times New Roman" w:cs="Times New Roman"/>
        </w:rPr>
        <w:t>Shils</w:t>
      </w:r>
      <w:proofErr w:type="spellEnd"/>
      <w:r w:rsidRPr="00425AFC">
        <w:rPr>
          <w:rFonts w:ascii="Times New Roman" w:hAnsi="Times New Roman" w:cs="Times New Roman"/>
        </w:rPr>
        <w:t>-Coleman Award) in Theory Section for “The Third Element of Migration”</w:t>
      </w:r>
    </w:p>
    <w:p w14:paraId="2EB1BB29" w14:textId="130567E7" w:rsidR="000755C3" w:rsidRPr="004D3382" w:rsidRDefault="00B35FB8" w:rsidP="00B35FB8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16"/>
          <w:szCs w:val="16"/>
        </w:rPr>
      </w:pPr>
      <w:r w:rsidRPr="00425AFC">
        <w:rPr>
          <w:rFonts w:ascii="Times New Roman" w:hAnsi="Times New Roman" w:cs="Times New Roman"/>
        </w:rPr>
        <w:t xml:space="preserve">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 </w:t>
      </w:r>
      <w:r w:rsidR="00AE6C14" w:rsidRPr="00425AFC">
        <w:rPr>
          <w:rFonts w:ascii="Times New Roman" w:hAnsi="Times New Roman" w:cs="Times New Roman"/>
        </w:rPr>
        <w:t xml:space="preserve">in International Migration Section </w:t>
      </w:r>
      <w:r w:rsidRPr="00425AFC">
        <w:rPr>
          <w:rFonts w:ascii="Times New Roman" w:hAnsi="Times New Roman" w:cs="Times New Roman"/>
        </w:rPr>
        <w:t>for “The Third Element of Migration”</w:t>
      </w:r>
      <w:r w:rsidR="0053717A" w:rsidRPr="00425AFC">
        <w:rPr>
          <w:rFonts w:ascii="Times New Roman" w:hAnsi="Times New Roman" w:cs="Times New Roman"/>
        </w:rPr>
        <w:br/>
      </w:r>
    </w:p>
    <w:p w14:paraId="58C47CAD" w14:textId="359ACBAA" w:rsidR="003B06C1" w:rsidRPr="00425AFC" w:rsidRDefault="003B06C1" w:rsidP="003B06C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8B5CFB" w:rsidRPr="00425AFC">
        <w:rPr>
          <w:rFonts w:ascii="Times New Roman" w:hAnsi="Times New Roman" w:cs="Times New Roman"/>
        </w:rPr>
        <w:t>-20</w:t>
      </w:r>
      <w:r w:rsidRPr="00425AFC">
        <w:rPr>
          <w:rFonts w:ascii="Times New Roman" w:hAnsi="Times New Roman" w:cs="Times New Roman"/>
        </w:rPr>
        <w:tab/>
        <w:t>Blum Center for Global Poverty Alleviation and Sustainable Development, University of California Santa Barbara</w:t>
      </w:r>
    </w:p>
    <w:p w14:paraId="04EFD580" w14:textId="552664D4" w:rsidR="003B06C1" w:rsidRPr="00425AFC" w:rsidRDefault="003B06C1" w:rsidP="007B66B8">
      <w:pPr>
        <w:pStyle w:val="ListParagraph"/>
        <w:numPr>
          <w:ilvl w:val="0"/>
          <w:numId w:val="43"/>
        </w:numPr>
        <w:rPr>
          <w:rFonts w:ascii="Times New Roman" w:hAnsi="Times New Roman" w:cs="Times New Roman"/>
        </w:rPr>
      </w:pPr>
      <w:bookmarkStart w:id="3" w:name="_Hlk15818244"/>
      <w:r w:rsidRPr="00425AFC">
        <w:rPr>
          <w:rFonts w:ascii="Times New Roman" w:hAnsi="Times New Roman" w:cs="Times New Roman"/>
        </w:rPr>
        <w:t xml:space="preserve">Graduate Student Research Grant </w:t>
      </w:r>
    </w:p>
    <w:bookmarkEnd w:id="3"/>
    <w:p w14:paraId="57469DC5" w14:textId="77777777" w:rsidR="003B06C1" w:rsidRPr="004D3382" w:rsidRDefault="003B06C1" w:rsidP="0087265E">
      <w:pPr>
        <w:rPr>
          <w:rFonts w:ascii="Times New Roman" w:hAnsi="Times New Roman" w:cs="Times New Roman"/>
          <w:sz w:val="16"/>
          <w:szCs w:val="16"/>
        </w:rPr>
      </w:pPr>
    </w:p>
    <w:p w14:paraId="02ADE0BE" w14:textId="77777777" w:rsidR="00182C3D" w:rsidRPr="00425AFC" w:rsidRDefault="008C5378" w:rsidP="00182C3D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9</w:t>
      </w:r>
      <w:r w:rsidRPr="00425AFC">
        <w:rPr>
          <w:rFonts w:ascii="Times New Roman" w:hAnsi="Times New Roman" w:cs="Times New Roman"/>
        </w:rPr>
        <w:tab/>
      </w:r>
      <w:r w:rsidR="00182C3D" w:rsidRPr="00425AFC">
        <w:rPr>
          <w:rFonts w:ascii="Times New Roman" w:hAnsi="Times New Roman" w:cs="Times New Roman"/>
        </w:rPr>
        <w:t>Notre Dame Environmental Change Initiative, University of Notre Dame</w:t>
      </w:r>
    </w:p>
    <w:p w14:paraId="46C0FA73" w14:textId="2BB2DD7C" w:rsidR="00182C3D" w:rsidRPr="00425AFC" w:rsidRDefault="00182C3D" w:rsidP="00182C3D">
      <w:pPr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Travel Award Grant </w:t>
      </w:r>
    </w:p>
    <w:p w14:paraId="784949F0" w14:textId="77777777" w:rsidR="00182C3D" w:rsidRPr="004D3382" w:rsidRDefault="00182C3D" w:rsidP="0088688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45D6D569" w14:textId="7454E7B0" w:rsidR="00886886" w:rsidRPr="00425AFC" w:rsidRDefault="00A05BA6" w:rsidP="00182C3D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partment of Sociology, University of Chicago</w:t>
      </w:r>
    </w:p>
    <w:p w14:paraId="79E90CA1" w14:textId="7BC249CA" w:rsidR="00182C3D" w:rsidRPr="00425AFC" w:rsidRDefault="00A05BA6" w:rsidP="007B66B8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thnography Incubator Fellowship</w:t>
      </w:r>
    </w:p>
    <w:p w14:paraId="7A98F04B" w14:textId="77777777" w:rsidR="00A05BA6" w:rsidRPr="004D3382" w:rsidRDefault="00A05BA6" w:rsidP="00A05BA6">
      <w:pPr>
        <w:rPr>
          <w:rFonts w:ascii="Times New Roman" w:hAnsi="Times New Roman" w:cs="Times New Roman"/>
          <w:sz w:val="16"/>
          <w:szCs w:val="16"/>
        </w:rPr>
      </w:pPr>
    </w:p>
    <w:p w14:paraId="7003B1CE" w14:textId="34D5A225" w:rsidR="00A93794" w:rsidRPr="00425AFC" w:rsidRDefault="00A05BA6" w:rsidP="00DD1063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2</w:t>
      </w:r>
      <w:r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ab/>
        <w:t>The Fulbright Program</w:t>
      </w:r>
    </w:p>
    <w:p w14:paraId="02BA2FA0" w14:textId="5EF0C386" w:rsidR="00A05BA6" w:rsidRPr="00425AFC" w:rsidRDefault="00A05BA6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.S. Student Fellowship (for research in Trinidad and Tobago)</w:t>
      </w:r>
    </w:p>
    <w:p w14:paraId="1A25B89B" w14:textId="77777777" w:rsidR="00A05BA6" w:rsidRPr="004D3382" w:rsidRDefault="00A05BA6" w:rsidP="00DD1063">
      <w:pPr>
        <w:rPr>
          <w:rFonts w:ascii="Times New Roman" w:hAnsi="Times New Roman" w:cs="Times New Roman"/>
          <w:sz w:val="16"/>
          <w:szCs w:val="16"/>
        </w:rPr>
      </w:pPr>
    </w:p>
    <w:p w14:paraId="603EA225" w14:textId="5874C9BA" w:rsidR="00AA1689" w:rsidRPr="00425AFC" w:rsidRDefault="00370588" w:rsidP="00AA1689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A05BA6" w:rsidRPr="00425AFC">
        <w:rPr>
          <w:rFonts w:ascii="Times New Roman" w:hAnsi="Times New Roman" w:cs="Times New Roman"/>
        </w:rPr>
        <w:t>1</w:t>
      </w:r>
      <w:r w:rsidRPr="00425AFC">
        <w:rPr>
          <w:rFonts w:ascii="Times New Roman" w:hAnsi="Times New Roman" w:cs="Times New Roman"/>
        </w:rPr>
        <w:tab/>
      </w:r>
      <w:r w:rsidR="00DD1063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 xml:space="preserve">American Sociological Association </w:t>
      </w:r>
    </w:p>
    <w:p w14:paraId="0588D7BA" w14:textId="0174CB39" w:rsidR="00370588" w:rsidRPr="00425AFC" w:rsidRDefault="00370588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Graduate Student Paper Award </w:t>
      </w:r>
      <w:r w:rsidR="00AA1689" w:rsidRPr="00425AFC">
        <w:rPr>
          <w:rFonts w:ascii="Times New Roman" w:hAnsi="Times New Roman" w:cs="Times New Roman"/>
        </w:rPr>
        <w:t xml:space="preserve">in </w:t>
      </w:r>
      <w:r w:rsidR="00A05BA6" w:rsidRPr="00425AFC">
        <w:rPr>
          <w:rFonts w:ascii="Times New Roman" w:hAnsi="Times New Roman" w:cs="Times New Roman"/>
        </w:rPr>
        <w:t>Asia and Asian American Section for “Destiny of the Poor: The Transnational Migration of Vietnamese Laborers to Trinidad and Tobago”</w:t>
      </w:r>
    </w:p>
    <w:p w14:paraId="1BAFFC52" w14:textId="77777777" w:rsidR="00C04613" w:rsidRPr="004D3382" w:rsidRDefault="00C04613" w:rsidP="00370588">
      <w:pPr>
        <w:rPr>
          <w:rFonts w:ascii="Times New Roman" w:hAnsi="Times New Roman" w:cs="Times New Roman"/>
          <w:b/>
          <w:sz w:val="14"/>
          <w:szCs w:val="14"/>
        </w:rPr>
      </w:pPr>
    </w:p>
    <w:p w14:paraId="271FDE8D" w14:textId="6BE8923F" w:rsidR="00370588" w:rsidRPr="00425AFC" w:rsidRDefault="002A109B" w:rsidP="00370588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INTERNAL </w:t>
      </w:r>
      <w:r w:rsidR="00474518" w:rsidRPr="00425AFC">
        <w:rPr>
          <w:rFonts w:ascii="Times New Roman" w:hAnsi="Times New Roman" w:cs="Times New Roman"/>
          <w:b/>
        </w:rPr>
        <w:t>A</w:t>
      </w:r>
      <w:r w:rsidRPr="00425AFC">
        <w:rPr>
          <w:rFonts w:ascii="Times New Roman" w:hAnsi="Times New Roman" w:cs="Times New Roman"/>
          <w:b/>
        </w:rPr>
        <w:t>WARDS AND DISTINCTIONS</w:t>
      </w:r>
    </w:p>
    <w:p w14:paraId="18F36BB9" w14:textId="77777777" w:rsidR="00413565" w:rsidRPr="004D3382" w:rsidRDefault="00413565" w:rsidP="00370588">
      <w:pPr>
        <w:rPr>
          <w:rFonts w:ascii="Times New Roman" w:hAnsi="Times New Roman" w:cs="Times New Roman"/>
          <w:i/>
          <w:sz w:val="16"/>
          <w:szCs w:val="16"/>
        </w:rPr>
      </w:pPr>
    </w:p>
    <w:p w14:paraId="44507FDC" w14:textId="3CDD383B" w:rsidR="00467521" w:rsidRDefault="00E50D55" w:rsidP="00E50D55">
      <w:pPr>
        <w:ind w:left="1440" w:hanging="1440"/>
        <w:rPr>
          <w:rFonts w:ascii="Times New Roman" w:hAnsi="Times New Roman" w:cs="Times New Roman"/>
        </w:rPr>
      </w:pPr>
      <w:r w:rsidRPr="00E50D55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  <w:r w:rsidRPr="00E50D55">
        <w:rPr>
          <w:rFonts w:ascii="Times New Roman" w:hAnsi="Times New Roman" w:cs="Times New Roman"/>
        </w:rPr>
        <w:t>-2</w:t>
      </w:r>
      <w:r>
        <w:rPr>
          <w:rFonts w:ascii="Times New Roman" w:hAnsi="Times New Roman" w:cs="Times New Roman"/>
        </w:rPr>
        <w:t>4</w:t>
      </w:r>
      <w:r w:rsidRPr="00E50D55">
        <w:rPr>
          <w:rFonts w:ascii="Times New Roman" w:hAnsi="Times New Roman" w:cs="Times New Roman"/>
        </w:rPr>
        <w:tab/>
      </w:r>
      <w:r w:rsidR="00467521">
        <w:rPr>
          <w:rFonts w:ascii="Times New Roman" w:hAnsi="Times New Roman" w:cs="Times New Roman"/>
        </w:rPr>
        <w:t>Professor of Impact Award, ASU</w:t>
      </w:r>
    </w:p>
    <w:p w14:paraId="17A98716" w14:textId="77777777" w:rsidR="00467521" w:rsidRDefault="00467521" w:rsidP="00E50D55">
      <w:pPr>
        <w:ind w:left="1440" w:hanging="1440"/>
        <w:rPr>
          <w:rFonts w:ascii="Times New Roman" w:hAnsi="Times New Roman" w:cs="Times New Roman"/>
        </w:rPr>
      </w:pPr>
    </w:p>
    <w:p w14:paraId="0AB4D35D" w14:textId="5F45E686" w:rsidR="00E50D55" w:rsidRDefault="00E50D55" w:rsidP="00467521">
      <w:pPr>
        <w:ind w:left="1440"/>
        <w:rPr>
          <w:rFonts w:ascii="Times New Roman" w:hAnsi="Times New Roman" w:cs="Times New Roman"/>
        </w:rPr>
      </w:pPr>
      <w:r w:rsidRPr="00E50D55">
        <w:rPr>
          <w:rFonts w:ascii="Times New Roman" w:hAnsi="Times New Roman" w:cs="Times New Roman"/>
        </w:rPr>
        <w:t>A.T. Steele Faculty Travel Award</w:t>
      </w:r>
      <w:r>
        <w:rPr>
          <w:rFonts w:ascii="Times New Roman" w:hAnsi="Times New Roman" w:cs="Times New Roman"/>
        </w:rPr>
        <w:t>, Asia Center</w:t>
      </w:r>
      <w:r w:rsidRPr="00E50D55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SU</w:t>
      </w:r>
      <w:r w:rsidRPr="00E50D55">
        <w:rPr>
          <w:rFonts w:ascii="Times New Roman" w:hAnsi="Times New Roman" w:cs="Times New Roman"/>
        </w:rPr>
        <w:t xml:space="preserve"> ($2</w:t>
      </w:r>
      <w:r>
        <w:rPr>
          <w:rFonts w:ascii="Times New Roman" w:hAnsi="Times New Roman" w:cs="Times New Roman"/>
        </w:rPr>
        <w:t>,500</w:t>
      </w:r>
      <w:r w:rsidRPr="00E50D55">
        <w:rPr>
          <w:rFonts w:ascii="Times New Roman" w:hAnsi="Times New Roman" w:cs="Times New Roman"/>
        </w:rPr>
        <w:t>)</w:t>
      </w:r>
    </w:p>
    <w:p w14:paraId="5D0BA0D3" w14:textId="77777777" w:rsidR="00E50D55" w:rsidRPr="004D3382" w:rsidRDefault="00E50D55" w:rsidP="00E50D55">
      <w:pPr>
        <w:rPr>
          <w:rFonts w:ascii="Times New Roman" w:hAnsi="Times New Roman" w:cs="Times New Roman"/>
          <w:sz w:val="16"/>
          <w:szCs w:val="16"/>
        </w:rPr>
      </w:pPr>
    </w:p>
    <w:p w14:paraId="6077AECA" w14:textId="5D63E9C2" w:rsidR="00584D01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-22</w:t>
      </w:r>
      <w:r w:rsidRPr="00425AFC">
        <w:rPr>
          <w:rFonts w:ascii="Times New Roman" w:hAnsi="Times New Roman" w:cs="Times New Roman"/>
        </w:rPr>
        <w:tab/>
      </w:r>
      <w:proofErr w:type="spellStart"/>
      <w:r w:rsidR="00584D01" w:rsidRPr="00425AFC">
        <w:rPr>
          <w:rFonts w:ascii="Times New Roman" w:hAnsi="Times New Roman" w:cs="Times New Roman"/>
        </w:rPr>
        <w:t>Silton</w:t>
      </w:r>
      <w:proofErr w:type="spellEnd"/>
      <w:r w:rsidR="00584D01" w:rsidRPr="00425AFC">
        <w:rPr>
          <w:rFonts w:ascii="Times New Roman" w:hAnsi="Times New Roman" w:cs="Times New Roman"/>
        </w:rPr>
        <w:t xml:space="preserve"> Undergraduate Research Mentorship Award, Sociology Department, UCLA</w:t>
      </w:r>
      <w:r w:rsidR="007D67DC" w:rsidRPr="00425AFC">
        <w:rPr>
          <w:rFonts w:ascii="Times New Roman" w:hAnsi="Times New Roman" w:cs="Times New Roman"/>
        </w:rPr>
        <w:t xml:space="preserve"> ($250)</w:t>
      </w:r>
    </w:p>
    <w:p w14:paraId="124F2F65" w14:textId="02D9EBF2" w:rsidR="007D67DC" w:rsidRPr="004D3382" w:rsidRDefault="007D67DC" w:rsidP="00855EE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75A87152" w14:textId="765187B2" w:rsidR="00154702" w:rsidRPr="00425AFC" w:rsidRDefault="007D67DC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r w:rsidR="00154702" w:rsidRPr="00425AFC">
        <w:rPr>
          <w:rFonts w:ascii="Times New Roman" w:hAnsi="Times New Roman" w:cs="Times New Roman"/>
        </w:rPr>
        <w:t>Professor Harry H. L. Kitano Academic Prize, Asian American Studies Center, UCLA ($500)</w:t>
      </w:r>
    </w:p>
    <w:p w14:paraId="3D5C7D40" w14:textId="77777777" w:rsidR="00154702" w:rsidRPr="004D3382" w:rsidRDefault="00154702" w:rsidP="00855EE6">
      <w:pPr>
        <w:ind w:left="1440" w:hanging="1440"/>
        <w:rPr>
          <w:rFonts w:ascii="Times New Roman" w:hAnsi="Times New Roman" w:cs="Times New Roman"/>
          <w:sz w:val="16"/>
          <w:szCs w:val="16"/>
        </w:rPr>
      </w:pPr>
    </w:p>
    <w:p w14:paraId="7D3D4381" w14:textId="520A2771" w:rsidR="007D67DC" w:rsidRPr="00425AFC" w:rsidRDefault="007D67DC" w:rsidP="00154702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lastRenderedPageBreak/>
        <w:t>Dissertation Year Fellowship, Graduate Division, UCLA</w:t>
      </w:r>
      <w:r w:rsidR="00E90194" w:rsidRPr="00425AFC">
        <w:rPr>
          <w:rFonts w:ascii="Times New Roman" w:hAnsi="Times New Roman" w:cs="Times New Roman"/>
        </w:rPr>
        <w:t xml:space="preserve"> (</w:t>
      </w:r>
      <w:r w:rsidR="00607DAA" w:rsidRPr="00425AFC">
        <w:rPr>
          <w:rFonts w:ascii="Times New Roman" w:hAnsi="Times New Roman" w:cs="Times New Roman"/>
          <w:i/>
          <w:iCs/>
        </w:rPr>
        <w:t>declined</w:t>
      </w:r>
      <w:r w:rsidR="00607DAA" w:rsidRPr="00425AFC">
        <w:rPr>
          <w:rFonts w:ascii="Times New Roman" w:hAnsi="Times New Roman" w:cs="Times New Roman"/>
        </w:rPr>
        <w:t xml:space="preserve">, </w:t>
      </w:r>
      <w:r w:rsidR="00E90194" w:rsidRPr="00425AFC">
        <w:rPr>
          <w:rFonts w:ascii="Times New Roman" w:hAnsi="Times New Roman" w:cs="Times New Roman"/>
        </w:rPr>
        <w:t>$20,000 plus tuition and fees)</w:t>
      </w:r>
    </w:p>
    <w:p w14:paraId="4EF9088C" w14:textId="77777777" w:rsidR="00584D01" w:rsidRPr="00425AFC" w:rsidRDefault="00584D01" w:rsidP="00855EE6">
      <w:pPr>
        <w:ind w:left="1440" w:hanging="1440"/>
        <w:rPr>
          <w:rFonts w:ascii="Times New Roman" w:hAnsi="Times New Roman" w:cs="Times New Roman"/>
        </w:rPr>
      </w:pPr>
    </w:p>
    <w:p w14:paraId="66ED3B31" w14:textId="6A796A89" w:rsidR="0047259B" w:rsidRPr="00425AFC" w:rsidRDefault="0047259B" w:rsidP="00584D01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Taiwan Studies Lectureship Graduate Fellowship, Asia Pacific Center, UCLA ($6,250)</w:t>
      </w:r>
    </w:p>
    <w:p w14:paraId="6D3CC699" w14:textId="77777777" w:rsidR="0047259B" w:rsidRPr="00425AFC" w:rsidRDefault="0047259B" w:rsidP="00855EE6">
      <w:pPr>
        <w:ind w:left="1440" w:hanging="1440"/>
        <w:rPr>
          <w:rFonts w:ascii="Times New Roman" w:hAnsi="Times New Roman" w:cs="Times New Roman"/>
        </w:rPr>
      </w:pPr>
    </w:p>
    <w:p w14:paraId="55375F04" w14:textId="16918021" w:rsidR="00855EE6" w:rsidRPr="00425AFC" w:rsidRDefault="00855EE6" w:rsidP="00855EE6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-21</w:t>
      </w:r>
      <w:r w:rsidRPr="00425AFC">
        <w:rPr>
          <w:rFonts w:ascii="Times New Roman" w:hAnsi="Times New Roman" w:cs="Times New Roman"/>
        </w:rPr>
        <w:tab/>
        <w:t>Taiwan Studies Lectureship Graduate Fellowship, Asia Pacific Center, UCLA ($7,000)</w:t>
      </w:r>
    </w:p>
    <w:p w14:paraId="1886EE79" w14:textId="77777777" w:rsidR="00855EE6" w:rsidRPr="00425AFC" w:rsidRDefault="00855EE6" w:rsidP="00146052">
      <w:pPr>
        <w:ind w:left="1440" w:hanging="1440"/>
        <w:rPr>
          <w:rFonts w:ascii="Times New Roman" w:hAnsi="Times New Roman" w:cs="Times New Roman"/>
        </w:rPr>
      </w:pPr>
    </w:p>
    <w:p w14:paraId="0D995F01" w14:textId="4844F565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8-19</w:t>
      </w:r>
      <w:r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International Institute Fieldwork Fellowship, UCLA ($2,500)</w:t>
      </w:r>
    </w:p>
    <w:p w14:paraId="34A8A5AD" w14:textId="44E8AD59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D4EFE75" w14:textId="718B751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</w:r>
      <w:bookmarkStart w:id="4" w:name="_Hlk638644"/>
      <w:r w:rsidRPr="00425AFC">
        <w:rPr>
          <w:rFonts w:ascii="Times New Roman" w:hAnsi="Times New Roman" w:cs="Times New Roman"/>
        </w:rPr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4,500)</w:t>
      </w:r>
      <w:bookmarkEnd w:id="4"/>
    </w:p>
    <w:p w14:paraId="27490F2C" w14:textId="38D7C30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4861DEA6" w14:textId="403C5058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7-18</w:t>
      </w:r>
      <w:r w:rsidRPr="00425AFC">
        <w:rPr>
          <w:rFonts w:ascii="Times New Roman" w:hAnsi="Times New Roman" w:cs="Times New Roman"/>
        </w:rPr>
        <w:tab/>
        <w:t>Teaching Assistant Award, Sociology, Sociology Department, UCLA</w:t>
      </w:r>
    </w:p>
    <w:p w14:paraId="7E82A53E" w14:textId="750A379A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</w:p>
    <w:p w14:paraId="2404075B" w14:textId="72D6B0EE" w:rsidR="00751053" w:rsidRPr="00425AFC" w:rsidRDefault="00751053" w:rsidP="00146052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Taiwan Studies Lectureship Graduate Fellowship, Asia </w:t>
      </w:r>
      <w:r w:rsidR="00855EE6" w:rsidRPr="00425AFC">
        <w:rPr>
          <w:rFonts w:ascii="Times New Roman" w:hAnsi="Times New Roman" w:cs="Times New Roman"/>
        </w:rPr>
        <w:t>Pacific Center</w:t>
      </w:r>
      <w:r w:rsidRPr="00425AFC">
        <w:rPr>
          <w:rFonts w:ascii="Times New Roman" w:hAnsi="Times New Roman" w:cs="Times New Roman"/>
        </w:rPr>
        <w:t>, UCLA ($5,000)</w:t>
      </w:r>
    </w:p>
    <w:p w14:paraId="1EC7EADC" w14:textId="77777777" w:rsidR="00465ED2" w:rsidRPr="00425AFC" w:rsidRDefault="00465ED2" w:rsidP="00146052">
      <w:pPr>
        <w:ind w:left="1440" w:hanging="1440"/>
        <w:rPr>
          <w:rFonts w:ascii="Times New Roman" w:hAnsi="Times New Roman" w:cs="Times New Roman"/>
        </w:rPr>
      </w:pPr>
    </w:p>
    <w:p w14:paraId="34626E71" w14:textId="22F2F95A" w:rsidR="009C1E92" w:rsidRPr="00425AFC" w:rsidRDefault="0060397E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751053" w:rsidRPr="00425AFC">
        <w:rPr>
          <w:rFonts w:ascii="Times New Roman" w:hAnsi="Times New Roman" w:cs="Times New Roman"/>
        </w:rPr>
        <w:t>6-1</w:t>
      </w:r>
      <w:r w:rsidRPr="00425AFC">
        <w:rPr>
          <w:rFonts w:ascii="Times New Roman" w:hAnsi="Times New Roman" w:cs="Times New Roman"/>
        </w:rPr>
        <w:t>7</w:t>
      </w:r>
      <w:r w:rsidR="00146052" w:rsidRPr="00425AFC">
        <w:rPr>
          <w:rFonts w:ascii="Times New Roman" w:hAnsi="Times New Roman" w:cs="Times New Roman"/>
        </w:rPr>
        <w:tab/>
      </w:r>
      <w:r w:rsidR="00751053" w:rsidRPr="00425AFC">
        <w:rPr>
          <w:rFonts w:ascii="Times New Roman" w:hAnsi="Times New Roman" w:cs="Times New Roman"/>
        </w:rPr>
        <w:t>Taiwan Studies Lectureship Graduate Fellowship, Asia</w:t>
      </w:r>
      <w:r w:rsidR="00855EE6" w:rsidRPr="00425AFC">
        <w:rPr>
          <w:rFonts w:ascii="Times New Roman" w:hAnsi="Times New Roman" w:cs="Times New Roman"/>
        </w:rPr>
        <w:t xml:space="preserve"> Pacific Center</w:t>
      </w:r>
      <w:r w:rsidR="00751053" w:rsidRPr="00425AFC">
        <w:rPr>
          <w:rFonts w:ascii="Times New Roman" w:hAnsi="Times New Roman" w:cs="Times New Roman"/>
        </w:rPr>
        <w:t>, UCLA ($6,000)</w:t>
      </w:r>
    </w:p>
    <w:p w14:paraId="4853F828" w14:textId="65B24B29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03FA5770" w14:textId="5EA324EE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Professor Harry H. L. Kitano</w:t>
      </w:r>
      <w:r w:rsidR="003D2377" w:rsidRPr="00425AFC">
        <w:rPr>
          <w:rFonts w:ascii="Times New Roman" w:hAnsi="Times New Roman" w:cs="Times New Roman"/>
        </w:rPr>
        <w:t xml:space="preserve"> Academic Prize</w:t>
      </w:r>
      <w:r w:rsidRPr="00425AFC">
        <w:rPr>
          <w:rFonts w:ascii="Times New Roman" w:hAnsi="Times New Roman" w:cs="Times New Roman"/>
        </w:rPr>
        <w:t>, Asian American Studies Center, UCLA</w:t>
      </w:r>
    </w:p>
    <w:p w14:paraId="38687C5D" w14:textId="1B77D9AC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</w:p>
    <w:p w14:paraId="5FE665D0" w14:textId="664CE6A2" w:rsidR="00751053" w:rsidRPr="00425AFC" w:rsidRDefault="00751053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Graduate Student Working Group Grant, The Institute on Inequality and Democracy, UCLA ($2,500)</w:t>
      </w:r>
    </w:p>
    <w:p w14:paraId="2F38C22C" w14:textId="2F7DEC59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0CE0EE6C" w14:textId="04B92E04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ab/>
        <w:t>Graduate Summer Research Mentorship (with Roger Waldinger), UCLA ($6,000)</w:t>
      </w:r>
    </w:p>
    <w:p w14:paraId="3B8DCB0A" w14:textId="77777777" w:rsidR="00B61074" w:rsidRPr="00425AFC" w:rsidRDefault="00B61074" w:rsidP="00751053">
      <w:pPr>
        <w:ind w:left="1440" w:hanging="1440"/>
        <w:rPr>
          <w:rFonts w:ascii="Times New Roman" w:hAnsi="Times New Roman" w:cs="Times New Roman"/>
        </w:rPr>
      </w:pPr>
    </w:p>
    <w:p w14:paraId="300DB5AF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5-16</w:t>
      </w:r>
      <w:r w:rsidRPr="00425AFC">
        <w:rPr>
          <w:rFonts w:ascii="Times New Roman" w:hAnsi="Times New Roman" w:cs="Times New Roman"/>
        </w:rPr>
        <w:tab/>
        <w:t>Graduate Research Mentorship Fellowship, UCLA ($25,000)</w:t>
      </w:r>
    </w:p>
    <w:p w14:paraId="2911BD5B" w14:textId="77777777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</w:p>
    <w:p w14:paraId="3D215E49" w14:textId="494750EE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Professor Harry H. L. Kitano Fellowship, Asian American Studies Center, UCLA</w:t>
      </w:r>
    </w:p>
    <w:p w14:paraId="287DAA1D" w14:textId="1EFDDE76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</w:p>
    <w:p w14:paraId="0C4C1CA7" w14:textId="6B0CD4CF" w:rsidR="00B61074" w:rsidRPr="00425AFC" w:rsidRDefault="00B61074" w:rsidP="00B61074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n &amp; Alice Hirano Academic Prize, Asian American Studies Center, UCLA, 2015-16</w:t>
      </w:r>
    </w:p>
    <w:p w14:paraId="7847C4F5" w14:textId="745BDADE" w:rsidR="00B61074" w:rsidRPr="00425AFC" w:rsidRDefault="00B61074" w:rsidP="00B61074">
      <w:pPr>
        <w:rPr>
          <w:rFonts w:ascii="Times New Roman" w:hAnsi="Times New Roman" w:cs="Times New Roman"/>
        </w:rPr>
      </w:pPr>
    </w:p>
    <w:p w14:paraId="02E87E33" w14:textId="23F0956F" w:rsidR="00B61074" w:rsidRPr="00425AFC" w:rsidRDefault="00B61074" w:rsidP="00B61074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5</w:t>
      </w:r>
      <w:r w:rsidRPr="00425AFC">
        <w:rPr>
          <w:rFonts w:ascii="Times New Roman" w:hAnsi="Times New Roman" w:cs="Times New Roman"/>
        </w:rPr>
        <w:tab/>
        <w:t>Graduate Summer Research Mentorship (with Rogers Brubaker), UCLA ($6,000)</w:t>
      </w:r>
    </w:p>
    <w:p w14:paraId="3D823FAE" w14:textId="77777777" w:rsidR="00751053" w:rsidRPr="00425AFC" w:rsidRDefault="00751053" w:rsidP="00B96B6F">
      <w:pPr>
        <w:ind w:left="1440" w:hanging="1440"/>
        <w:rPr>
          <w:rFonts w:ascii="Times New Roman" w:hAnsi="Times New Roman" w:cs="Times New Roman"/>
        </w:rPr>
      </w:pPr>
    </w:p>
    <w:p w14:paraId="32052CF8" w14:textId="44F7ACAE" w:rsidR="00751053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5</w:t>
      </w:r>
      <w:r w:rsidRPr="00425AFC">
        <w:rPr>
          <w:rFonts w:ascii="Times New Roman" w:hAnsi="Times New Roman" w:cs="Times New Roman"/>
        </w:rPr>
        <w:tab/>
        <w:t>Marvin Hoffenberg Research Fellow, Center for American Politics and Public Policy, UCLA</w:t>
      </w:r>
    </w:p>
    <w:p w14:paraId="6CA8793B" w14:textId="163FCD77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28B9F99E" w14:textId="633E10CA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4-19</w:t>
      </w:r>
      <w:r w:rsidRPr="00425AFC">
        <w:rPr>
          <w:rFonts w:ascii="Times New Roman" w:hAnsi="Times New Roman" w:cs="Times New Roman"/>
        </w:rPr>
        <w:tab/>
        <w:t>Eugene R. Cota Robles Fellowship, Graduate Division, UCLA</w:t>
      </w:r>
    </w:p>
    <w:p w14:paraId="5F16FB35" w14:textId="0FB01AB1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71FCA422" w14:textId="3051A312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2</w:t>
      </w:r>
      <w:r w:rsidRPr="00425AFC">
        <w:rPr>
          <w:rFonts w:ascii="Times New Roman" w:hAnsi="Times New Roman" w:cs="Times New Roman"/>
        </w:rPr>
        <w:tab/>
        <w:t>International Student Tuition Scholarship, University of British Columbia ($10,000)</w:t>
      </w:r>
    </w:p>
    <w:p w14:paraId="15E7D364" w14:textId="669F2643" w:rsidR="00B61074" w:rsidRPr="00425AFC" w:rsidRDefault="00B61074" w:rsidP="00B96B6F">
      <w:pPr>
        <w:ind w:left="1440" w:hanging="1440"/>
        <w:rPr>
          <w:rFonts w:ascii="Times New Roman" w:hAnsi="Times New Roman" w:cs="Times New Roman"/>
        </w:rPr>
      </w:pPr>
    </w:p>
    <w:p w14:paraId="028BC3F1" w14:textId="37CD7FE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-11</w:t>
      </w:r>
      <w:r w:rsidRPr="00425AFC">
        <w:rPr>
          <w:rFonts w:ascii="Times New Roman" w:hAnsi="Times New Roman" w:cs="Times New Roman"/>
        </w:rPr>
        <w:tab/>
        <w:t>Graduate Fellowship, Faculty of Arts, University of British Columbia ($10,000)</w:t>
      </w:r>
    </w:p>
    <w:p w14:paraId="61AFA49E" w14:textId="2A4B1EFC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EF07E5E" w14:textId="5B6B654F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0</w:t>
      </w:r>
      <w:r w:rsidRPr="00425AFC">
        <w:rPr>
          <w:rFonts w:ascii="Times New Roman" w:hAnsi="Times New Roman" w:cs="Times New Roman"/>
        </w:rPr>
        <w:tab/>
        <w:t>Charles A. Dana Scholar, St. Lawrence University</w:t>
      </w:r>
    </w:p>
    <w:p w14:paraId="421A6702" w14:textId="09EE93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12A12ED5" w14:textId="2AAA4391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Alpha Kappa Delta (Sociology Honor Society), St. Lawrence University</w:t>
      </w:r>
    </w:p>
    <w:p w14:paraId="38497303" w14:textId="77777777" w:rsidR="007D5497" w:rsidRPr="00425AFC" w:rsidRDefault="007D5497" w:rsidP="007D5497">
      <w:pPr>
        <w:ind w:left="1440" w:hanging="1440"/>
        <w:rPr>
          <w:rFonts w:ascii="Times New Roman" w:hAnsi="Times New Roman" w:cs="Times New Roman"/>
        </w:rPr>
      </w:pPr>
    </w:p>
    <w:p w14:paraId="4C8E6351" w14:textId="57C37960" w:rsidR="007D5497" w:rsidRPr="00425AFC" w:rsidRDefault="007D5497" w:rsidP="007D5497">
      <w:pPr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t. Lawrence Football Ironman Award Recipient, St. Lawrence University</w:t>
      </w:r>
    </w:p>
    <w:p w14:paraId="2098363F" w14:textId="24F0BFD0" w:rsidR="007D5497" w:rsidRPr="00425AFC" w:rsidRDefault="007D5497" w:rsidP="00182C3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warded to the ‘toughest’ football player</w:t>
      </w:r>
    </w:p>
    <w:p w14:paraId="6A3486C7" w14:textId="7C237434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772DEF04" w14:textId="3DF74D5E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-10</w:t>
      </w:r>
      <w:r w:rsidRPr="00425AFC">
        <w:rPr>
          <w:rFonts w:ascii="Times New Roman" w:hAnsi="Times New Roman" w:cs="Times New Roman"/>
        </w:rPr>
        <w:tab/>
        <w:t>Ronald E. McNair Scholar, U.S. Department of Education</w:t>
      </w:r>
    </w:p>
    <w:p w14:paraId="535FEEFB" w14:textId="225FF93D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6E95BC5" w14:textId="320D1A17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9</w:t>
      </w:r>
      <w:r w:rsidRPr="00425AFC">
        <w:rPr>
          <w:rFonts w:ascii="Times New Roman" w:hAnsi="Times New Roman" w:cs="Times New Roman"/>
        </w:rPr>
        <w:tab/>
        <w:t>Dean’s List, St. Lawrence University</w:t>
      </w:r>
    </w:p>
    <w:p w14:paraId="3BAEBA39" w14:textId="392AFCB1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412CDFED" w14:textId="6FB5347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Travel Grant, Center of International and Intercultural Studies, St. Lawrence University ($2,500)</w:t>
      </w:r>
    </w:p>
    <w:p w14:paraId="099751E8" w14:textId="0D2DDF97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33E76113" w14:textId="675796CA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08</w:t>
      </w:r>
      <w:r w:rsidRPr="00425AFC">
        <w:rPr>
          <w:rFonts w:ascii="Times New Roman" w:hAnsi="Times New Roman" w:cs="Times New Roman"/>
        </w:rPr>
        <w:tab/>
        <w:t>Dean’s List, St. Lawrence University</w:t>
      </w:r>
    </w:p>
    <w:p w14:paraId="2640B414" w14:textId="1B491DF0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</w:p>
    <w:p w14:paraId="5F0E3C47" w14:textId="3D68A843" w:rsidR="007D5497" w:rsidRPr="00425AFC" w:rsidRDefault="007D5497" w:rsidP="00B96B6F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Research Grant, Center of International and Intercultural Studies, St. Lawrence University ($2,500)</w:t>
      </w:r>
    </w:p>
    <w:p w14:paraId="7A028576" w14:textId="77777777" w:rsidR="006D0551" w:rsidRPr="00425AFC" w:rsidRDefault="006D0551" w:rsidP="006D0551">
      <w:pPr>
        <w:ind w:left="720" w:firstLine="720"/>
        <w:rPr>
          <w:rFonts w:ascii="Times New Roman" w:hAnsi="Times New Roman" w:cs="Times New Roman"/>
        </w:rPr>
      </w:pPr>
    </w:p>
    <w:p w14:paraId="686B1620" w14:textId="33F8FA9F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7D5497" w:rsidRPr="00425AFC">
        <w:rPr>
          <w:rFonts w:ascii="Times New Roman" w:hAnsi="Times New Roman" w:cs="Times New Roman"/>
        </w:rPr>
        <w:t>07</w:t>
      </w:r>
      <w:r w:rsidRPr="00425AFC">
        <w:rPr>
          <w:rFonts w:ascii="Times New Roman" w:hAnsi="Times New Roman" w:cs="Times New Roman"/>
        </w:rPr>
        <w:tab/>
      </w:r>
      <w:r w:rsidR="007D5497" w:rsidRPr="00425AFC">
        <w:rPr>
          <w:rFonts w:ascii="Times New Roman" w:hAnsi="Times New Roman" w:cs="Times New Roman"/>
        </w:rPr>
        <w:t>Bradley Evers Outstanding First-Year Student Award, St. Lawrence University</w:t>
      </w:r>
    </w:p>
    <w:p w14:paraId="413599EA" w14:textId="77777777" w:rsidR="00565EE9" w:rsidRPr="00425AFC" w:rsidRDefault="00565EE9" w:rsidP="006D0551">
      <w:pPr>
        <w:ind w:left="1440" w:hanging="1440"/>
        <w:rPr>
          <w:rFonts w:ascii="Times New Roman" w:hAnsi="Times New Roman" w:cs="Times New Roman"/>
        </w:rPr>
      </w:pPr>
    </w:p>
    <w:p w14:paraId="2AB6F043" w14:textId="668B316F" w:rsidR="009902C1" w:rsidRPr="00425AFC" w:rsidRDefault="006D0551" w:rsidP="00544755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</w:t>
      </w:r>
      <w:r w:rsidR="00823DEF" w:rsidRPr="00425AFC">
        <w:rPr>
          <w:rFonts w:ascii="Times New Roman" w:hAnsi="Times New Roman" w:cs="Times New Roman"/>
        </w:rPr>
        <w:t>06-10</w:t>
      </w:r>
      <w:r w:rsidRPr="00425AFC">
        <w:rPr>
          <w:rFonts w:ascii="Times New Roman" w:hAnsi="Times New Roman" w:cs="Times New Roman"/>
        </w:rPr>
        <w:tab/>
      </w:r>
      <w:r w:rsidR="00823DEF" w:rsidRPr="00425AFC">
        <w:rPr>
          <w:rFonts w:ascii="Times New Roman" w:hAnsi="Times New Roman" w:cs="Times New Roman"/>
        </w:rPr>
        <w:t>Presidential Diversity Scholarship, St. Lawrence University ($80,000)</w:t>
      </w:r>
    </w:p>
    <w:p w14:paraId="04F4644B" w14:textId="2EB8331D" w:rsidR="00C04613" w:rsidRPr="00425AFC" w:rsidRDefault="00C04613" w:rsidP="00544755">
      <w:pPr>
        <w:ind w:left="1440" w:hanging="1440"/>
        <w:rPr>
          <w:rFonts w:ascii="Times New Roman" w:hAnsi="Times New Roman" w:cs="Times New Roman"/>
        </w:rPr>
      </w:pPr>
    </w:p>
    <w:p w14:paraId="640B276A" w14:textId="1AD111D2" w:rsidR="00C04613" w:rsidRPr="00425AFC" w:rsidRDefault="00C04613" w:rsidP="00C04613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INVITED RESEARCH TALKS</w:t>
      </w:r>
    </w:p>
    <w:p w14:paraId="1AF3EF97" w14:textId="77777777" w:rsidR="00C04613" w:rsidRPr="00425AFC" w:rsidRDefault="00C04613" w:rsidP="00C04613">
      <w:pPr>
        <w:rPr>
          <w:rFonts w:ascii="Times New Roman" w:hAnsi="Times New Roman" w:cs="Times New Roman"/>
          <w:b/>
          <w:sz w:val="18"/>
          <w:szCs w:val="18"/>
        </w:rPr>
      </w:pPr>
    </w:p>
    <w:p w14:paraId="50349938" w14:textId="60BFF7B4" w:rsidR="0064436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64436C">
        <w:rPr>
          <w:rFonts w:ascii="Times New Roman" w:hAnsi="Times New Roman" w:cs="Times New Roman"/>
        </w:rPr>
        <w:t>University of the West Indies, Geography Department.</w:t>
      </w:r>
    </w:p>
    <w:p w14:paraId="3F8EA801" w14:textId="3CEBF090" w:rsidR="0064436C" w:rsidRDefault="0064436C" w:rsidP="00C04613">
      <w:pPr>
        <w:spacing w:after="120"/>
        <w:ind w:left="1440" w:hanging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University of the West Indies, Department of Behavior</w:t>
      </w:r>
      <w:r w:rsidR="001068DE">
        <w:rPr>
          <w:rFonts w:ascii="Times New Roman" w:hAnsi="Times New Roman" w:cs="Times New Roman"/>
        </w:rPr>
        <w:t>al</w:t>
      </w:r>
      <w:r>
        <w:rPr>
          <w:rFonts w:ascii="Times New Roman" w:hAnsi="Times New Roman" w:cs="Times New Roman"/>
        </w:rPr>
        <w:t xml:space="preserve"> Sciences. </w:t>
      </w:r>
    </w:p>
    <w:p w14:paraId="78FEAA5C" w14:textId="1B751A43" w:rsidR="00C04613" w:rsidRPr="00425AFC" w:rsidRDefault="00C04613" w:rsidP="0064436C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ingapore Management University</w:t>
      </w:r>
      <w:r w:rsidR="003B6C85">
        <w:rPr>
          <w:rFonts w:ascii="Times New Roman" w:hAnsi="Times New Roman" w:cs="Times New Roman"/>
        </w:rPr>
        <w:t>, Sociology Department.</w:t>
      </w:r>
    </w:p>
    <w:p w14:paraId="58E58A7C" w14:textId="0A4BA755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Arizona State University</w:t>
      </w:r>
      <w:r w:rsidR="003B6C85">
        <w:rPr>
          <w:rFonts w:ascii="Times New Roman" w:hAnsi="Times New Roman" w:cs="Times New Roman"/>
        </w:rPr>
        <w:t xml:space="preserve">, Sanford School of Social and Human Dynamics. </w:t>
      </w:r>
    </w:p>
    <w:p w14:paraId="1B3B44C8" w14:textId="5D2FFC47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  <w:t xml:space="preserve">University of British Columbia. </w:t>
      </w:r>
      <w:r w:rsidRPr="00425AFC">
        <w:rPr>
          <w:rFonts w:ascii="Times New Roman" w:hAnsi="Times New Roman" w:cs="Times New Roman"/>
          <w:i/>
          <w:iCs/>
        </w:rPr>
        <w:t>Virtual format.</w:t>
      </w:r>
    </w:p>
    <w:p w14:paraId="7839B496" w14:textId="14EE19BF" w:rsidR="00C04613" w:rsidRPr="00425AFC" w:rsidRDefault="00C04613" w:rsidP="00C04613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>Bowdoin College</w:t>
      </w:r>
      <w:r w:rsidRPr="00425AFC">
        <w:rPr>
          <w:rFonts w:ascii="Times New Roman" w:hAnsi="Times New Roman" w:cs="Times New Roman"/>
          <w:i/>
          <w:iCs/>
        </w:rPr>
        <w:t xml:space="preserve">. Virtual format. </w:t>
      </w:r>
    </w:p>
    <w:p w14:paraId="14A3411D" w14:textId="77777777" w:rsidR="000C2CB5" w:rsidRPr="00425AFC" w:rsidRDefault="000C2CB5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</w:p>
    <w:p w14:paraId="472BFD53" w14:textId="50882A7C" w:rsidR="009902C1" w:rsidRPr="00425AFC" w:rsidRDefault="009902C1" w:rsidP="003314B0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5" w:name="_Hlk100581955"/>
      <w:r w:rsidRPr="00425AFC">
        <w:rPr>
          <w:rFonts w:ascii="Times New Roman" w:hAnsi="Times New Roman" w:cs="Times New Roman"/>
          <w:b/>
        </w:rPr>
        <w:t>SELECTED CONFERENCE PRESENTATIONS</w:t>
      </w:r>
    </w:p>
    <w:p w14:paraId="7E8EB2B5" w14:textId="77777777" w:rsidR="009902C1" w:rsidRPr="00425AFC" w:rsidRDefault="009902C1" w:rsidP="003314B0">
      <w:pPr>
        <w:rPr>
          <w:rFonts w:ascii="Times New Roman" w:hAnsi="Times New Roman" w:cs="Times New Roman"/>
          <w:b/>
          <w:sz w:val="18"/>
          <w:szCs w:val="18"/>
        </w:rPr>
      </w:pPr>
    </w:p>
    <w:p w14:paraId="4EBD2404" w14:textId="136A75B6" w:rsidR="009D5330" w:rsidRDefault="009D5330" w:rsidP="009D5330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  <w:r w:rsidRPr="00425AFC">
        <w:rPr>
          <w:rFonts w:ascii="Times New Roman" w:hAnsi="Times New Roman" w:cs="Times New Roman"/>
        </w:rPr>
        <w:tab/>
      </w:r>
      <w:r w:rsidR="00CC7305">
        <w:rPr>
          <w:rFonts w:ascii="Times New Roman" w:hAnsi="Times New Roman" w:cs="Times New Roman"/>
        </w:rPr>
        <w:t xml:space="preserve">“When All the Fish are Dead: A Political Perspective to Environmental Migration.” American Sociological Association, Philadelphia, PA. </w:t>
      </w:r>
      <w:r w:rsidR="00CC7305">
        <w:rPr>
          <w:rFonts w:ascii="Times New Roman" w:hAnsi="Times New Roman" w:cs="Times New Roman"/>
        </w:rPr>
        <w:br/>
      </w:r>
      <w:r w:rsidR="00CC7305">
        <w:rPr>
          <w:rFonts w:ascii="Times New Roman" w:hAnsi="Times New Roman" w:cs="Times New Roman"/>
        </w:rPr>
        <w:lastRenderedPageBreak/>
        <w:t>“</w:t>
      </w:r>
      <w:r w:rsidR="00CC7305" w:rsidRPr="00CC7305">
        <w:rPr>
          <w:rFonts w:ascii="Times New Roman" w:hAnsi="Times New Roman" w:cs="Times New Roman"/>
        </w:rPr>
        <w:t xml:space="preserve">The Third Element of Migration: Tertius </w:t>
      </w:r>
      <w:proofErr w:type="spellStart"/>
      <w:r w:rsidR="00CC7305" w:rsidRPr="00CC7305">
        <w:rPr>
          <w:rFonts w:ascii="Times New Roman" w:hAnsi="Times New Roman" w:cs="Times New Roman"/>
        </w:rPr>
        <w:t>Carpens</w:t>
      </w:r>
      <w:proofErr w:type="spellEnd"/>
      <w:r w:rsidR="00CC7305" w:rsidRPr="00CC7305">
        <w:rPr>
          <w:rFonts w:ascii="Times New Roman" w:hAnsi="Times New Roman" w:cs="Times New Roman"/>
        </w:rPr>
        <w:t xml:space="preserve"> and the Brokerage of Cross-Border Mobility</w:t>
      </w:r>
      <w:r w:rsidR="00CC7305">
        <w:rPr>
          <w:rFonts w:ascii="Times New Roman" w:hAnsi="Times New Roman" w:cs="Times New Roman"/>
        </w:rPr>
        <w:t>.” Social Science History Association, Washington DC.</w:t>
      </w:r>
      <w:r w:rsidR="00CC7305">
        <w:rPr>
          <w:rFonts w:ascii="Times New Roman" w:hAnsi="Times New Roman" w:cs="Times New Roman"/>
        </w:rPr>
        <w:br/>
      </w:r>
      <w:r w:rsidR="00CC730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Moderator for “Ethnic Economy/Local Contexts of Reception</w:t>
      </w:r>
      <w:r w:rsidRPr="00425AFC">
        <w:rPr>
          <w:rFonts w:ascii="Times New Roman" w:hAnsi="Times New Roman" w:cs="Times New Roman"/>
        </w:rPr>
        <w:t xml:space="preserve">.” </w:t>
      </w:r>
      <w:r>
        <w:rPr>
          <w:rFonts w:ascii="Times New Roman" w:hAnsi="Times New Roman" w:cs="Times New Roman"/>
        </w:rPr>
        <w:t>Sociology of Migration: In Honor of Roger Waldinger</w:t>
      </w:r>
      <w:r w:rsidRPr="00425AF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University of California San Diego</w:t>
      </w:r>
      <w:r w:rsidRPr="00425AFC">
        <w:rPr>
          <w:rFonts w:ascii="Times New Roman" w:hAnsi="Times New Roman" w:cs="Times New Roman"/>
        </w:rPr>
        <w:t>.</w:t>
      </w:r>
    </w:p>
    <w:p w14:paraId="3D96E523" w14:textId="28964F77" w:rsidR="00A72151" w:rsidRPr="00425AFC" w:rsidRDefault="00633A58" w:rsidP="00A72151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2</w:t>
      </w:r>
      <w:r w:rsidRPr="00425AFC">
        <w:rPr>
          <w:rFonts w:ascii="Times New Roman" w:hAnsi="Times New Roman" w:cs="Times New Roman"/>
        </w:rPr>
        <w:tab/>
      </w:r>
      <w:r w:rsidR="009D5330">
        <w:rPr>
          <w:rFonts w:ascii="Times New Roman" w:hAnsi="Times New Roman" w:cs="Times New Roman"/>
        </w:rPr>
        <w:t>“</w:t>
      </w:r>
      <w:r w:rsidR="00A72151" w:rsidRPr="00425AFC">
        <w:rPr>
          <w:rFonts w:ascii="Times New Roman" w:hAnsi="Times New Roman" w:cs="Times New Roman"/>
        </w:rPr>
        <w:t xml:space="preserve">Developing and Deploying Broker Wisdom: How Aspiring Migrants Navigate a Broker-Centric Migration System in Vietnam.” Eastern Sociological Society, Boston, MA. </w:t>
      </w:r>
      <w:r w:rsidR="00F80A13" w:rsidRPr="00425AFC">
        <w:rPr>
          <w:rFonts w:ascii="Times New Roman" w:hAnsi="Times New Roman" w:cs="Times New Roman"/>
          <w:i/>
          <w:iCs/>
        </w:rPr>
        <w:t xml:space="preserve">Cancelled due to COVID-19. </w:t>
      </w:r>
    </w:p>
    <w:bookmarkEnd w:id="5"/>
    <w:p w14:paraId="42F24142" w14:textId="580B1E51" w:rsidR="00633A58" w:rsidRPr="00425AFC" w:rsidRDefault="00633A58" w:rsidP="00A72151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“The Third Element of Migration: </w:t>
      </w:r>
      <w:r w:rsidRPr="00425AFC">
        <w:rPr>
          <w:rFonts w:ascii="Times New Roman" w:hAnsi="Times New Roman" w:cs="Times New Roman"/>
          <w:i/>
          <w:iCs/>
        </w:rPr>
        <w:t xml:space="preserve">Tertius </w:t>
      </w:r>
      <w:proofErr w:type="spellStart"/>
      <w:r w:rsidRPr="00425AFC">
        <w:rPr>
          <w:rFonts w:ascii="Times New Roman" w:hAnsi="Times New Roman" w:cs="Times New Roman"/>
          <w:i/>
          <w:iCs/>
        </w:rPr>
        <w:t>Carpens</w:t>
      </w:r>
      <w:proofErr w:type="spellEnd"/>
      <w:r w:rsidRPr="00425AFC">
        <w:rPr>
          <w:rFonts w:ascii="Times New Roman" w:hAnsi="Times New Roman" w:cs="Times New Roman"/>
        </w:rPr>
        <w:t xml:space="preserve"> and the Brokerage of Cross-Border Mobility.” Association for Asian Studies, Honolulu, Hawai'i. </w:t>
      </w:r>
    </w:p>
    <w:p w14:paraId="1C442078" w14:textId="40A5C109" w:rsidR="005144DB" w:rsidRPr="00425AFC" w:rsidRDefault="005144D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1</w:t>
      </w:r>
      <w:r w:rsidRPr="00425AFC">
        <w:rPr>
          <w:rFonts w:ascii="Times New Roman" w:hAnsi="Times New Roman" w:cs="Times New Roman"/>
        </w:rPr>
        <w:tab/>
        <w:t>“Wonders of the Weak: Vietnamese Fishermen's Desertion and its Impact on Immigration and Employment Policies.” Center for Maritime Research, Online Forum.</w:t>
      </w:r>
    </w:p>
    <w:p w14:paraId="31EB48B1" w14:textId="0CFC7718" w:rsidR="000527F9" w:rsidRPr="00425AFC" w:rsidRDefault="000527F9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ab/>
        <w:t xml:space="preserve">“Becoming ‘Broker-wise’: Outmigration and the Consequences of Opportunistic Brokerage.” Yale University, Agrarian Studies Graduate Student Colloquium, Online Forum. </w:t>
      </w:r>
    </w:p>
    <w:p w14:paraId="7B58BD12" w14:textId="266A9408" w:rsidR="00607DAA" w:rsidRPr="00425AFC" w:rsidRDefault="009946BF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20</w:t>
      </w:r>
      <w:r w:rsidRPr="00425AFC">
        <w:rPr>
          <w:rFonts w:ascii="Times New Roman" w:hAnsi="Times New Roman" w:cs="Times New Roman"/>
        </w:rPr>
        <w:tab/>
      </w:r>
      <w:r w:rsidR="000F34FB" w:rsidRPr="00425AFC">
        <w:rPr>
          <w:rFonts w:ascii="Times New Roman" w:hAnsi="Times New Roman" w:cs="Times New Roman"/>
        </w:rPr>
        <w:t>“Unanticipated Transformation</w:t>
      </w:r>
      <w:r w:rsidR="007567F2" w:rsidRPr="00425AFC">
        <w:rPr>
          <w:rFonts w:ascii="Times New Roman" w:hAnsi="Times New Roman" w:cs="Times New Roman"/>
        </w:rPr>
        <w:t>s</w:t>
      </w:r>
      <w:r w:rsidR="000F34FB" w:rsidRPr="00425AFC">
        <w:rPr>
          <w:rFonts w:ascii="Times New Roman" w:hAnsi="Times New Roman" w:cs="Times New Roman"/>
        </w:rPr>
        <w:t xml:space="preserve"> of Everyday Resistance.” American Sociological Association Annual Meeting, Online Forum</w:t>
      </w:r>
      <w:r w:rsidR="000F226C" w:rsidRPr="00425AFC">
        <w:rPr>
          <w:rFonts w:ascii="Times New Roman" w:hAnsi="Times New Roman" w:cs="Times New Roman"/>
        </w:rPr>
        <w:t xml:space="preserve">. </w:t>
      </w:r>
      <w:r w:rsidR="000F226C" w:rsidRPr="00425AFC">
        <w:rPr>
          <w:rFonts w:ascii="Times New Roman" w:hAnsi="Times New Roman" w:cs="Times New Roman"/>
          <w:i/>
          <w:iCs/>
        </w:rPr>
        <w:t>Cancelled due to COVID-19.</w:t>
      </w:r>
    </w:p>
    <w:p w14:paraId="4ED32105" w14:textId="54CA3653" w:rsidR="009946BF" w:rsidRPr="00425AFC" w:rsidRDefault="000F34FB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sz w:val="8"/>
          <w:szCs w:val="8"/>
        </w:rPr>
        <w:br/>
      </w:r>
      <w:r w:rsidR="00914B71" w:rsidRPr="00425AFC">
        <w:rPr>
          <w:rFonts w:ascii="Times New Roman" w:hAnsi="Times New Roman" w:cs="Times New Roman"/>
        </w:rPr>
        <w:t>“The Catholic Peasantry’s Response to an Environmental Disaster in Vietnam.” UC Berkeley-UCLA Southeast Asian Studies Conference, UCLA.</w:t>
      </w:r>
      <w:r w:rsidR="001B37DF" w:rsidRPr="00425AFC">
        <w:rPr>
          <w:rFonts w:ascii="Times New Roman" w:hAnsi="Times New Roman" w:cs="Times New Roman"/>
        </w:rPr>
        <w:t xml:space="preserve"> </w:t>
      </w:r>
      <w:bookmarkStart w:id="6" w:name="_Hlk64447040"/>
      <w:r w:rsidR="001B37DF" w:rsidRPr="00425AFC">
        <w:rPr>
          <w:rFonts w:ascii="Times New Roman" w:hAnsi="Times New Roman" w:cs="Times New Roman"/>
          <w:i/>
          <w:iCs/>
        </w:rPr>
        <w:t>Cancelled due to COVID-19.</w:t>
      </w:r>
      <w:bookmarkEnd w:id="6"/>
      <w:r w:rsidR="00914B71" w:rsidRPr="00425AFC">
        <w:rPr>
          <w:rFonts w:ascii="Times New Roman" w:hAnsi="Times New Roman" w:cs="Times New Roman"/>
        </w:rPr>
        <w:br/>
      </w:r>
      <w:r w:rsidR="00914B71" w:rsidRPr="00425AFC">
        <w:rPr>
          <w:rFonts w:ascii="Times New Roman" w:hAnsi="Times New Roman" w:cs="Times New Roman"/>
          <w:sz w:val="12"/>
          <w:szCs w:val="12"/>
        </w:rPr>
        <w:br/>
      </w:r>
      <w:r w:rsidR="009946BF" w:rsidRPr="00425AFC">
        <w:rPr>
          <w:rFonts w:ascii="Times New Roman" w:hAnsi="Times New Roman" w:cs="Times New Roman"/>
        </w:rPr>
        <w:t xml:space="preserve">“When All the Fish are Dead.” Association for Asian Studies Annual Conference, Boston, MA. </w:t>
      </w:r>
      <w:r w:rsidR="001B37DF" w:rsidRPr="00425AFC">
        <w:rPr>
          <w:rFonts w:ascii="Times New Roman" w:hAnsi="Times New Roman" w:cs="Times New Roman"/>
          <w:i/>
          <w:iCs/>
        </w:rPr>
        <w:t>Cancelled due to COVID-19</w:t>
      </w:r>
      <w:r w:rsidR="00CA04DC" w:rsidRPr="00425AFC">
        <w:rPr>
          <w:rFonts w:ascii="Times New Roman" w:hAnsi="Times New Roman" w:cs="Times New Roman"/>
          <w:i/>
          <w:iCs/>
        </w:rPr>
        <w:t>.</w:t>
      </w:r>
    </w:p>
    <w:p w14:paraId="09A59CC3" w14:textId="6C92F3D4" w:rsidR="00A5767E" w:rsidRPr="00425AFC" w:rsidRDefault="00A5767E" w:rsidP="009946BF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9</w:t>
      </w:r>
      <w:r w:rsidR="009946BF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>“When All the Fish are Dead.” 8</w:t>
      </w:r>
      <w:r w:rsidRPr="00425AFC">
        <w:rPr>
          <w:rFonts w:ascii="Times New Roman" w:hAnsi="Times New Roman" w:cs="Times New Roman"/>
          <w:vertAlign w:val="superscript"/>
        </w:rPr>
        <w:t>th</w:t>
      </w:r>
      <w:r w:rsidRPr="00425AFC">
        <w:rPr>
          <w:rFonts w:ascii="Times New Roman" w:hAnsi="Times New Roman" w:cs="Times New Roman"/>
        </w:rPr>
        <w:t xml:space="preserve"> Annual Sociology of Development Conference, University of Notre Dame</w:t>
      </w:r>
      <w:r w:rsidR="007B66B8" w:rsidRPr="00425AFC">
        <w:rPr>
          <w:rFonts w:ascii="Times New Roman" w:hAnsi="Times New Roman" w:cs="Times New Roman"/>
        </w:rPr>
        <w:t>.</w:t>
      </w:r>
    </w:p>
    <w:p w14:paraId="57003153" w14:textId="459FD35E" w:rsidR="005E1907" w:rsidRPr="00425AFC" w:rsidRDefault="007B0398" w:rsidP="005E1907">
      <w:pPr>
        <w:spacing w:after="120"/>
        <w:ind w:left="1440" w:hanging="1440"/>
        <w:rPr>
          <w:rFonts w:ascii="Times New Roman" w:hAnsi="Times New Roman" w:cs="Times New Roman"/>
        </w:rPr>
      </w:pPr>
      <w:bookmarkStart w:id="7" w:name="_Hlk13122990"/>
      <w:r w:rsidRPr="00425AFC">
        <w:rPr>
          <w:rFonts w:ascii="Times New Roman" w:hAnsi="Times New Roman" w:cs="Times New Roman"/>
        </w:rPr>
        <w:t>2016</w:t>
      </w:r>
      <w:r w:rsidR="00B55890" w:rsidRPr="00425AFC">
        <w:rPr>
          <w:rFonts w:ascii="Times New Roman" w:hAnsi="Times New Roman" w:cs="Times New Roman"/>
        </w:rPr>
        <w:tab/>
      </w:r>
      <w:r w:rsidRPr="00425AFC">
        <w:rPr>
          <w:rFonts w:ascii="Times New Roman" w:hAnsi="Times New Roman" w:cs="Times New Roman"/>
        </w:rPr>
        <w:t>“An Accidental Community? The Vietnamese Immigrants in Trinidad and Tobago.” UCLA-Sciences Po-Humboldt University Graduate Student Conference, Berlin, Germany</w:t>
      </w:r>
      <w:r w:rsidR="007B66B8" w:rsidRPr="00425AFC">
        <w:rPr>
          <w:rFonts w:ascii="Times New Roman" w:hAnsi="Times New Roman" w:cs="Times New Roman"/>
        </w:rPr>
        <w:t>.</w:t>
      </w:r>
    </w:p>
    <w:bookmarkEnd w:id="7"/>
    <w:p w14:paraId="66B8BD59" w14:textId="086EA875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“Episodic Ethnicity: Religion and Ethnicity at a Los Angeles Japanese Buddhist Temple.” </w:t>
      </w:r>
      <w:bookmarkStart w:id="8" w:name="_Hlk48911433"/>
      <w:r w:rsidRPr="00425AFC">
        <w:rPr>
          <w:rFonts w:ascii="Times New Roman" w:hAnsi="Times New Roman" w:cs="Times New Roman"/>
        </w:rPr>
        <w:t>American Sociological Association Annual Meeting, Seattle, WA</w:t>
      </w:r>
      <w:bookmarkEnd w:id="8"/>
      <w:r w:rsidR="007B66B8" w:rsidRPr="00425AFC">
        <w:rPr>
          <w:rFonts w:ascii="Times New Roman" w:hAnsi="Times New Roman" w:cs="Times New Roman"/>
        </w:rPr>
        <w:t>.</w:t>
      </w:r>
    </w:p>
    <w:p w14:paraId="52268E73" w14:textId="18415118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“Episodic Ethnicity: Religion and Ethnicity at a Los Angeles Japanese Buddhist Temple.” Annual UC-Wide International Migration Conference, Irvine, CA</w:t>
      </w:r>
      <w:r w:rsidR="007B66B8" w:rsidRPr="00425AFC">
        <w:rPr>
          <w:rFonts w:ascii="Times New Roman" w:hAnsi="Times New Roman" w:cs="Times New Roman"/>
        </w:rPr>
        <w:t>.</w:t>
      </w:r>
    </w:p>
    <w:p w14:paraId="2BF0C0D1" w14:textId="11AA9ED1" w:rsidR="005E1907" w:rsidRPr="00425AFC" w:rsidRDefault="00615C3B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01</w:t>
      </w:r>
      <w:r w:rsidR="005E1907" w:rsidRPr="00425AFC">
        <w:rPr>
          <w:rFonts w:ascii="Times New Roman" w:hAnsi="Times New Roman" w:cs="Times New Roman"/>
        </w:rPr>
        <w:t>5</w:t>
      </w:r>
      <w:r w:rsidRPr="00425AFC">
        <w:rPr>
          <w:rFonts w:ascii="Times New Roman" w:hAnsi="Times New Roman" w:cs="Times New Roman"/>
        </w:rPr>
        <w:tab/>
      </w:r>
      <w:r w:rsidR="005E1907" w:rsidRPr="00425AFC">
        <w:rPr>
          <w:rFonts w:ascii="Times New Roman" w:hAnsi="Times New Roman" w:cs="Times New Roman"/>
        </w:rPr>
        <w:t>“Episodic Ethnicity: Religion and Ethnicity at a Los Angeles Japanese Buddhist Temple.” UCLA’s Theory and Research in Comparative Social Analysis Seminar, Los Angeles, CA</w:t>
      </w:r>
      <w:r w:rsidR="007B66B8" w:rsidRPr="00425AFC">
        <w:rPr>
          <w:rFonts w:ascii="Times New Roman" w:hAnsi="Times New Roman" w:cs="Times New Roman"/>
        </w:rPr>
        <w:t>.</w:t>
      </w:r>
    </w:p>
    <w:p w14:paraId="6219243F" w14:textId="599B7AFC" w:rsidR="005E1907" w:rsidRPr="00425AFC" w:rsidRDefault="005E1907" w:rsidP="005E1907">
      <w:pPr>
        <w:spacing w:after="120"/>
        <w:ind w:left="1440"/>
        <w:rPr>
          <w:rFonts w:ascii="Times New Roman" w:hAnsi="Times New Roman" w:cs="Times New Roman"/>
        </w:rPr>
      </w:pPr>
      <w:bookmarkStart w:id="9" w:name="_Hlk48911370"/>
      <w:r w:rsidRPr="00425AFC">
        <w:rPr>
          <w:rFonts w:ascii="Times New Roman" w:hAnsi="Times New Roman" w:cs="Times New Roman"/>
        </w:rPr>
        <w:lastRenderedPageBreak/>
        <w:t>“Assimilation through Social Networks? The Importance of Networks in Assimilation Trajectories</w:t>
      </w:r>
      <w:proofErr w:type="gramStart"/>
      <w:r w:rsidRPr="00425AFC">
        <w:rPr>
          <w:rFonts w:ascii="Times New Roman" w:hAnsi="Times New Roman" w:cs="Times New Roman"/>
        </w:rPr>
        <w:t>. ”</w:t>
      </w:r>
      <w:proofErr w:type="gramEnd"/>
      <w:r w:rsidRPr="00425AFC">
        <w:rPr>
          <w:rFonts w:ascii="Times New Roman" w:hAnsi="Times New Roman" w:cs="Times New Roman"/>
        </w:rPr>
        <w:t xml:space="preserve"> American Sociological Association Annual Meeting, Chicago, IL</w:t>
      </w:r>
      <w:r w:rsidR="007B66B8" w:rsidRPr="00425AFC">
        <w:rPr>
          <w:rFonts w:ascii="Times New Roman" w:hAnsi="Times New Roman" w:cs="Times New Roman"/>
        </w:rPr>
        <w:t>.</w:t>
      </w:r>
    </w:p>
    <w:bookmarkEnd w:id="9"/>
    <w:p w14:paraId="28849B31" w14:textId="3CCA0531" w:rsidR="005E1907" w:rsidRPr="00425AFC" w:rsidRDefault="00DA33BA" w:rsidP="005E1907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>01</w:t>
      </w:r>
      <w:r w:rsidR="005E1907" w:rsidRPr="00425AFC">
        <w:rPr>
          <w:rFonts w:ascii="Times New Roman" w:hAnsi="Times New Roman" w:cs="Times New Roman"/>
        </w:rPr>
        <w:t>2</w:t>
      </w:r>
      <w:r w:rsidR="00C120D7" w:rsidRPr="00425AFC">
        <w:rPr>
          <w:rFonts w:ascii="Times New Roman" w:hAnsi="Times New Roman" w:cs="Times New Roman"/>
        </w:rPr>
        <w:tab/>
      </w:r>
      <w:r w:rsidR="005E1907" w:rsidRPr="00425AFC">
        <w:rPr>
          <w:rFonts w:ascii="Times New Roman" w:hAnsi="Times New Roman" w:cs="Times New Roman"/>
        </w:rPr>
        <w:t>"To Blur or Not to Blur: Canadian Multiculturalism Creating Symbolic Bright Boundaries."  Pacific Sociological Association Annual Meeting, San Diego, CA</w:t>
      </w:r>
      <w:r w:rsidR="007B66B8" w:rsidRPr="00425AFC">
        <w:rPr>
          <w:rFonts w:ascii="Times New Roman" w:hAnsi="Times New Roman" w:cs="Times New Roman"/>
        </w:rPr>
        <w:t>.</w:t>
      </w:r>
    </w:p>
    <w:p w14:paraId="4F6BED3F" w14:textId="2D35F501" w:rsidR="005E1907" w:rsidRPr="00425AFC" w:rsidRDefault="005E1907" w:rsidP="00767C14">
      <w:pPr>
        <w:spacing w:after="120"/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2011 </w:t>
      </w:r>
      <w:r w:rsidRPr="00425AFC">
        <w:rPr>
          <w:rFonts w:ascii="Times New Roman" w:hAnsi="Times New Roman" w:cs="Times New Roman"/>
        </w:rPr>
        <w:tab/>
        <w:t>“Indentured 2.0? Contemporary Chinese Migrant Workers in Trinidad and Tobago.” American Sociological Association Annual Meeting, Las Vegas</w:t>
      </w:r>
      <w:r w:rsidR="007B66B8" w:rsidRPr="00425AFC">
        <w:rPr>
          <w:rFonts w:ascii="Times New Roman" w:hAnsi="Times New Roman" w:cs="Times New Roman"/>
        </w:rPr>
        <w:t>.</w:t>
      </w:r>
    </w:p>
    <w:p w14:paraId="6559F0CA" w14:textId="1F755A4E" w:rsidR="00963E5F" w:rsidRPr="00425AFC" w:rsidRDefault="00963E5F" w:rsidP="00370588">
      <w:pPr>
        <w:rPr>
          <w:rFonts w:ascii="Times New Roman" w:hAnsi="Times New Roman" w:cs="Times New Roman"/>
          <w:b/>
          <w:sz w:val="16"/>
          <w:szCs w:val="16"/>
        </w:rPr>
      </w:pPr>
    </w:p>
    <w:p w14:paraId="18A31EF5" w14:textId="581854CA" w:rsidR="004241B1" w:rsidRPr="00425AFC" w:rsidRDefault="00EE406F" w:rsidP="004241B1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TEACHING EXPERIENCE </w:t>
      </w:r>
    </w:p>
    <w:p w14:paraId="725DF4F6" w14:textId="77777777" w:rsidR="004241B1" w:rsidRPr="00425AFC" w:rsidRDefault="004241B1" w:rsidP="00435C6B">
      <w:pPr>
        <w:ind w:left="1440" w:hanging="1440"/>
        <w:rPr>
          <w:rFonts w:ascii="Times New Roman" w:hAnsi="Times New Roman" w:cs="Times New Roman"/>
          <w:b/>
        </w:rPr>
      </w:pPr>
    </w:p>
    <w:p w14:paraId="6B2ED727" w14:textId="14174745" w:rsidR="00306E05" w:rsidRDefault="00306E05" w:rsidP="00435C6B">
      <w:pPr>
        <w:ind w:left="1440" w:hanging="14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rizona State University </w:t>
      </w:r>
      <w:r w:rsidRPr="00306E05">
        <w:rPr>
          <w:rFonts w:ascii="Times New Roman" w:hAnsi="Times New Roman" w:cs="Times New Roman"/>
          <w:bCs/>
        </w:rPr>
        <w:t>(2022-present)</w:t>
      </w:r>
    </w:p>
    <w:p w14:paraId="36C08D77" w14:textId="5DC0BFA6" w:rsidR="00306E05" w:rsidRDefault="00306E05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gration and Society</w:t>
      </w:r>
      <w:r w:rsidRPr="00425AFC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Professor,</w:t>
      </w:r>
      <w:r w:rsidRPr="00425AFC">
        <w:rPr>
          <w:rFonts w:ascii="Times New Roman" w:hAnsi="Times New Roman" w:cs="Times New Roman"/>
        </w:rPr>
        <w:t xml:space="preserve"> Spring 202</w:t>
      </w:r>
      <w:r>
        <w:rPr>
          <w:rFonts w:ascii="Times New Roman" w:hAnsi="Times New Roman" w:cs="Times New Roman"/>
        </w:rPr>
        <w:t>3</w:t>
      </w:r>
      <w:r w:rsidR="00AF4D22">
        <w:rPr>
          <w:rFonts w:ascii="Times New Roman" w:hAnsi="Times New Roman" w:cs="Times New Roman"/>
        </w:rPr>
        <w:t>, Fall 2023</w:t>
      </w:r>
      <w:r w:rsidRPr="00425AFC">
        <w:rPr>
          <w:rFonts w:ascii="Times New Roman" w:hAnsi="Times New Roman" w:cs="Times New Roman"/>
        </w:rPr>
        <w:t>)</w:t>
      </w:r>
    </w:p>
    <w:p w14:paraId="5B966AC9" w14:textId="29AC4476" w:rsidR="00306E05" w:rsidRPr="00425AFC" w:rsidRDefault="00306E05" w:rsidP="00306E0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rn Social Problems (Professor, Spring 2023</w:t>
      </w:r>
      <w:r w:rsidR="00AF4D22">
        <w:rPr>
          <w:rFonts w:ascii="Times New Roman" w:hAnsi="Times New Roman" w:cs="Times New Roman"/>
        </w:rPr>
        <w:t>, Fall 2023</w:t>
      </w:r>
      <w:r w:rsidR="0051447A">
        <w:rPr>
          <w:rFonts w:ascii="Times New Roman" w:hAnsi="Times New Roman" w:cs="Times New Roman"/>
        </w:rPr>
        <w:t>)</w:t>
      </w:r>
    </w:p>
    <w:p w14:paraId="5E32A71F" w14:textId="77777777" w:rsidR="00306E05" w:rsidRDefault="00306E05" w:rsidP="00435C6B">
      <w:pPr>
        <w:ind w:left="1440" w:hanging="1440"/>
        <w:rPr>
          <w:rFonts w:ascii="Times New Roman" w:hAnsi="Times New Roman" w:cs="Times New Roman"/>
          <w:b/>
        </w:rPr>
      </w:pPr>
    </w:p>
    <w:p w14:paraId="7A391DF4" w14:textId="7F00D685" w:rsidR="00393975" w:rsidRPr="00425AFC" w:rsidRDefault="00823DEF" w:rsidP="00435C6B">
      <w:pPr>
        <w:ind w:left="1440" w:hanging="1440"/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CLA</w:t>
      </w:r>
      <w:r w:rsidR="00EE406F" w:rsidRPr="00425AFC">
        <w:rPr>
          <w:rFonts w:ascii="Times New Roman" w:hAnsi="Times New Roman" w:cs="Times New Roman"/>
          <w:b/>
        </w:rPr>
        <w:t xml:space="preserve"> </w:t>
      </w:r>
      <w:r w:rsidR="00EE406F" w:rsidRPr="00425AFC">
        <w:rPr>
          <w:rFonts w:ascii="Times New Roman" w:hAnsi="Times New Roman" w:cs="Times New Roman"/>
        </w:rPr>
        <w:t>(201</w:t>
      </w:r>
      <w:r w:rsidRPr="00425AFC">
        <w:rPr>
          <w:rFonts w:ascii="Times New Roman" w:hAnsi="Times New Roman" w:cs="Times New Roman"/>
        </w:rPr>
        <w:t>4</w:t>
      </w:r>
      <w:r w:rsidR="00EE406F" w:rsidRPr="00425AFC">
        <w:rPr>
          <w:rFonts w:ascii="Times New Roman" w:hAnsi="Times New Roman" w:cs="Times New Roman"/>
        </w:rPr>
        <w:t>-</w:t>
      </w:r>
      <w:r w:rsidR="0064436C">
        <w:rPr>
          <w:rFonts w:ascii="Times New Roman" w:hAnsi="Times New Roman" w:cs="Times New Roman"/>
        </w:rPr>
        <w:t>2021</w:t>
      </w:r>
      <w:r w:rsidR="00393975" w:rsidRPr="00425AFC">
        <w:rPr>
          <w:rFonts w:ascii="Times New Roman" w:hAnsi="Times New Roman" w:cs="Times New Roman"/>
        </w:rPr>
        <w:t>)</w:t>
      </w:r>
    </w:p>
    <w:p w14:paraId="22DDFA4D" w14:textId="459EFE98" w:rsidR="00470B9F" w:rsidRPr="00425AFC" w:rsidRDefault="00470B9F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bookmarkStart w:id="10" w:name="_Hlk5360565"/>
      <w:r w:rsidRPr="00425AFC">
        <w:rPr>
          <w:rFonts w:ascii="Times New Roman" w:hAnsi="Times New Roman" w:cs="Times New Roman"/>
        </w:rPr>
        <w:t>Contemporary Sociological Theory (Teaching Fellow, Spring 2021)</w:t>
      </w:r>
    </w:p>
    <w:p w14:paraId="7304DEFC" w14:textId="0BB466F2" w:rsidR="00CA04DC" w:rsidRPr="00425AFC" w:rsidRDefault="00CA04DC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nvironmental Sociology (Teaching Fellow, Fall 2020)</w:t>
      </w:r>
    </w:p>
    <w:p w14:paraId="6229E70A" w14:textId="7124EBBD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Urban Sociology (Teaching Fellow, Winter 2020)</w:t>
      </w:r>
    </w:p>
    <w:p w14:paraId="695BA96E" w14:textId="3074B3BD" w:rsidR="004241B1" w:rsidRPr="00425AFC" w:rsidRDefault="004241B1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American Society (Teaching Fellow, Fall 2019)</w:t>
      </w:r>
    </w:p>
    <w:p w14:paraId="082019BA" w14:textId="3B7429BC" w:rsidR="00003304" w:rsidRPr="00425AFC" w:rsidRDefault="00003304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ory Sociology (Teaching Fellow, Summer 2019)</w:t>
      </w:r>
    </w:p>
    <w:p w14:paraId="38E310B8" w14:textId="76C7C84A" w:rsidR="00E1087E" w:rsidRPr="00425AFC" w:rsidRDefault="00E1087E" w:rsidP="0039397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Comparative Acculturation and Assimilation (Teaching Fellow, Spring 2019)</w:t>
      </w:r>
    </w:p>
    <w:p w14:paraId="3EF3181D" w14:textId="2B500BD7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Contemporary China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5E1907" w:rsidRPr="00425AFC">
        <w:rPr>
          <w:rFonts w:ascii="Times New Roman" w:hAnsi="Times New Roman" w:cs="Times New Roman"/>
        </w:rPr>
        <w:t>Fellow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Winter 2019)</w:t>
      </w:r>
    </w:p>
    <w:p w14:paraId="4DB8D52E" w14:textId="6E9ED571" w:rsidR="00823DEF" w:rsidRPr="00425AFC" w:rsidRDefault="00823DEF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Violence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pring 2017)</w:t>
      </w:r>
    </w:p>
    <w:p w14:paraId="27F4DA07" w14:textId="5D94F258" w:rsidR="00823DEF" w:rsidRPr="00425AFC" w:rsidRDefault="00003304" w:rsidP="00EE406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Sociology of Migration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Winter 2017)</w:t>
      </w:r>
    </w:p>
    <w:p w14:paraId="750FF1C2" w14:textId="3BD6FEE7" w:rsidR="00EE406F" w:rsidRPr="00425AFC" w:rsidRDefault="00003304" w:rsidP="00823DE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evelopment of Sociological Theory</w:t>
      </w:r>
      <w:r w:rsidR="00823DEF" w:rsidRPr="00425AFC">
        <w:rPr>
          <w:rFonts w:ascii="Times New Roman" w:hAnsi="Times New Roman" w:cs="Times New Roman"/>
        </w:rPr>
        <w:t xml:space="preserve">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="00823DEF" w:rsidRPr="00425AFC">
        <w:rPr>
          <w:rFonts w:ascii="Times New Roman" w:hAnsi="Times New Roman" w:cs="Times New Roman"/>
        </w:rPr>
        <w:t>Fall 2016)</w:t>
      </w:r>
    </w:p>
    <w:bookmarkEnd w:id="10"/>
    <w:p w14:paraId="1C25271C" w14:textId="585A1717" w:rsidR="00823DEF" w:rsidRPr="00425AFC" w:rsidRDefault="00823DEF" w:rsidP="00823DEF">
      <w:pPr>
        <w:rPr>
          <w:rFonts w:ascii="Times New Roman" w:hAnsi="Times New Roman" w:cs="Times New Roman"/>
        </w:rPr>
      </w:pPr>
    </w:p>
    <w:p w14:paraId="195EBFF8" w14:textId="21067B7D" w:rsidR="00823DEF" w:rsidRPr="00425AFC" w:rsidRDefault="00823DEF" w:rsidP="00823DEF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0931DC4" w14:textId="0C2C2453" w:rsidR="00592294" w:rsidRPr="00425AFC" w:rsidRDefault="00823DEF" w:rsidP="0059229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</w:rPr>
        <w:t>Classical Theor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Summer 2012)</w:t>
      </w:r>
    </w:p>
    <w:p w14:paraId="530DD35B" w14:textId="36C7FA06" w:rsidR="005E1907" w:rsidRPr="00425AFC" w:rsidRDefault="00823DEF" w:rsidP="0037058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roduction to Sociology (</w:t>
      </w:r>
      <w:r w:rsidR="009E396E" w:rsidRPr="00425AFC">
        <w:rPr>
          <w:rFonts w:ascii="Times New Roman" w:hAnsi="Times New Roman" w:cs="Times New Roman"/>
        </w:rPr>
        <w:t>T</w:t>
      </w:r>
      <w:r w:rsidR="00F562D6" w:rsidRPr="00425AFC">
        <w:rPr>
          <w:rFonts w:ascii="Times New Roman" w:hAnsi="Times New Roman" w:cs="Times New Roman"/>
        </w:rPr>
        <w:t xml:space="preserve">eaching </w:t>
      </w:r>
      <w:r w:rsidR="009E396E" w:rsidRPr="00425AFC">
        <w:rPr>
          <w:rFonts w:ascii="Times New Roman" w:hAnsi="Times New Roman" w:cs="Times New Roman"/>
        </w:rPr>
        <w:t>A</w:t>
      </w:r>
      <w:r w:rsidR="00F562D6" w:rsidRPr="00425AFC">
        <w:rPr>
          <w:rFonts w:ascii="Times New Roman" w:hAnsi="Times New Roman" w:cs="Times New Roman"/>
        </w:rPr>
        <w:t>ssistant</w:t>
      </w:r>
      <w:r w:rsidR="009E396E" w:rsidRPr="00425AFC">
        <w:rPr>
          <w:rFonts w:ascii="Times New Roman" w:hAnsi="Times New Roman" w:cs="Times New Roman"/>
        </w:rPr>
        <w:t xml:space="preserve">, </w:t>
      </w:r>
      <w:r w:rsidRPr="00425AFC">
        <w:rPr>
          <w:rFonts w:ascii="Times New Roman" w:hAnsi="Times New Roman" w:cs="Times New Roman"/>
        </w:rPr>
        <w:t>Fall 2011)</w:t>
      </w:r>
    </w:p>
    <w:p w14:paraId="30CF8163" w14:textId="317066BB" w:rsidR="00BB4C3A" w:rsidRPr="00425AFC" w:rsidRDefault="00BB4C3A" w:rsidP="00BB4C3A">
      <w:pPr>
        <w:pStyle w:val="ListParagraph"/>
        <w:rPr>
          <w:rFonts w:ascii="Times New Roman" w:hAnsi="Times New Roman" w:cs="Times New Roman"/>
        </w:rPr>
      </w:pPr>
    </w:p>
    <w:p w14:paraId="1D1D70BD" w14:textId="656D66F9" w:rsidR="00BB4C3A" w:rsidRPr="00425AFC" w:rsidRDefault="00BB4C3A" w:rsidP="00BB4C3A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RESEARCH AND </w:t>
      </w:r>
      <w:r w:rsidR="004241B1" w:rsidRPr="00425AFC">
        <w:rPr>
          <w:rFonts w:ascii="Times New Roman" w:hAnsi="Times New Roman" w:cs="Times New Roman"/>
          <w:b/>
        </w:rPr>
        <w:t>PROFESSIONAL</w:t>
      </w:r>
      <w:r w:rsidRPr="00425AFC">
        <w:rPr>
          <w:rFonts w:ascii="Times New Roman" w:hAnsi="Times New Roman" w:cs="Times New Roman"/>
          <w:b/>
        </w:rPr>
        <w:t xml:space="preserve"> EXPERIENCE </w:t>
      </w:r>
    </w:p>
    <w:p w14:paraId="36EBA7CA" w14:textId="73B3FE03" w:rsidR="00306E05" w:rsidRDefault="00306E05" w:rsidP="00306E05">
      <w:pPr>
        <w:rPr>
          <w:rFonts w:ascii="Times New Roman" w:hAnsi="Times New Roman" w:cs="Times New Roman"/>
          <w:b/>
        </w:rPr>
      </w:pPr>
    </w:p>
    <w:p w14:paraId="0990CCEC" w14:textId="41103E39" w:rsidR="00306E05" w:rsidRDefault="00306E05" w:rsidP="00306E05">
      <w:pPr>
        <w:ind w:left="1440" w:hanging="144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Arizona State University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anford School of Social and Family Dynamics</w:t>
      </w:r>
      <w:r w:rsidRPr="00425AFC">
        <w:rPr>
          <w:rFonts w:ascii="Times New Roman" w:hAnsi="Times New Roman" w:cs="Times New Roman"/>
          <w:bCs/>
        </w:rPr>
        <w:t xml:space="preserve"> </w:t>
      </w:r>
    </w:p>
    <w:p w14:paraId="131239BA" w14:textId="52900FBB" w:rsidR="00306E05" w:rsidRDefault="00306E05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istant professor hiring committee (2022- </w:t>
      </w:r>
      <w:r w:rsidR="00731029">
        <w:rPr>
          <w:rFonts w:ascii="Times New Roman" w:hAnsi="Times New Roman" w:cs="Times New Roman"/>
        </w:rPr>
        <w:t>2023</w:t>
      </w:r>
      <w:r>
        <w:rPr>
          <w:rFonts w:ascii="Times New Roman" w:hAnsi="Times New Roman" w:cs="Times New Roman"/>
        </w:rPr>
        <w:t>)</w:t>
      </w:r>
    </w:p>
    <w:p w14:paraId="582CEEE1" w14:textId="7653ADA2" w:rsidR="00306E05" w:rsidRPr="00306E05" w:rsidRDefault="00306E05" w:rsidP="00306E05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ciology program committee (2022- current)</w:t>
      </w:r>
    </w:p>
    <w:p w14:paraId="0C498718" w14:textId="77777777" w:rsidR="00306E05" w:rsidRDefault="00306E05" w:rsidP="00306E05">
      <w:pPr>
        <w:rPr>
          <w:rFonts w:ascii="Times New Roman" w:hAnsi="Times New Roman" w:cs="Times New Roman"/>
          <w:b/>
        </w:rPr>
      </w:pPr>
    </w:p>
    <w:p w14:paraId="0881F74F" w14:textId="077CC0FC" w:rsidR="00CC7305" w:rsidRDefault="00CC7305" w:rsidP="00B620E9">
      <w:pPr>
        <w:ind w:left="1440" w:hanging="14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cial Science History Association</w:t>
      </w:r>
    </w:p>
    <w:p w14:paraId="03A00CD9" w14:textId="412FB381" w:rsidR="00CC7305" w:rsidRPr="00E26C9D" w:rsidRDefault="00E26C9D" w:rsidP="00E26C9D">
      <w:pPr>
        <w:numPr>
          <w:ilvl w:val="0"/>
          <w:numId w:val="1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iscussant for session 1214: Exclusion and Inclusion and </w:t>
      </w:r>
      <w:r w:rsidRPr="00E26C9D">
        <w:rPr>
          <w:rFonts w:ascii="Times New Roman" w:hAnsi="Times New Roman" w:cs="Times New Roman"/>
        </w:rPr>
        <w:t xml:space="preserve">Chair for Session 1609: Community </w:t>
      </w:r>
      <w:r>
        <w:rPr>
          <w:rFonts w:ascii="Times New Roman" w:hAnsi="Times New Roman" w:cs="Times New Roman"/>
        </w:rPr>
        <w:t>I</w:t>
      </w:r>
      <w:r w:rsidRPr="00E26C9D">
        <w:rPr>
          <w:rFonts w:ascii="Times New Roman" w:hAnsi="Times New Roman" w:cs="Times New Roman"/>
        </w:rPr>
        <w:t xml:space="preserve">mpacts and </w:t>
      </w:r>
      <w:r>
        <w:rPr>
          <w:rFonts w:ascii="Times New Roman" w:hAnsi="Times New Roman" w:cs="Times New Roman"/>
        </w:rPr>
        <w:t>E</w:t>
      </w:r>
      <w:r w:rsidRPr="00E26C9D">
        <w:rPr>
          <w:rFonts w:ascii="Times New Roman" w:hAnsi="Times New Roman" w:cs="Times New Roman"/>
        </w:rPr>
        <w:t>conomics</w:t>
      </w:r>
      <w:r>
        <w:rPr>
          <w:rFonts w:ascii="Times New Roman" w:hAnsi="Times New Roman" w:cs="Times New Roman"/>
        </w:rPr>
        <w:t>, Annual Conference, Washington DC (2023)</w:t>
      </w:r>
      <w:bookmarkStart w:id="11" w:name="_GoBack"/>
      <w:bookmarkEnd w:id="11"/>
    </w:p>
    <w:p w14:paraId="5D1F3780" w14:textId="77777777" w:rsidR="00E26C9D" w:rsidRDefault="00E26C9D" w:rsidP="00B620E9">
      <w:pPr>
        <w:ind w:left="1440" w:hanging="1440"/>
        <w:rPr>
          <w:rFonts w:ascii="Times New Roman" w:hAnsi="Times New Roman" w:cs="Times New Roman"/>
          <w:b/>
        </w:rPr>
      </w:pPr>
    </w:p>
    <w:p w14:paraId="160A08AB" w14:textId="7CF950DC" w:rsidR="00B620E9" w:rsidRDefault="00B620E9" w:rsidP="00B620E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ociology of Development section</w:t>
      </w:r>
    </w:p>
    <w:p w14:paraId="3179CDED" w14:textId="5EFE7D97" w:rsidR="00B620E9" w:rsidRPr="00B620E9" w:rsidRDefault="00E26C9D" w:rsidP="00B620E9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 xml:space="preserve">Designated mentor to Fatou </w:t>
      </w:r>
      <w:proofErr w:type="spellStart"/>
      <w:r w:rsidR="00B620E9">
        <w:rPr>
          <w:rFonts w:ascii="Times New Roman" w:hAnsi="Times New Roman" w:cs="Times New Roman"/>
        </w:rPr>
        <w:t>Jobe</w:t>
      </w:r>
      <w:proofErr w:type="spellEnd"/>
      <w:r w:rsidR="00B620E9">
        <w:rPr>
          <w:rFonts w:ascii="Times New Roman" w:hAnsi="Times New Roman" w:cs="Times New Roman"/>
        </w:rPr>
        <w:t xml:space="preserve"> (</w:t>
      </w:r>
      <w:r w:rsidR="00B620E9" w:rsidRPr="00B620E9">
        <w:rPr>
          <w:rFonts w:ascii="Times New Roman" w:hAnsi="Times New Roman" w:cs="Times New Roman"/>
        </w:rPr>
        <w:t>University of Illinois at Urbana -Champaign</w:t>
      </w:r>
      <w:r w:rsidR="00B620E9">
        <w:rPr>
          <w:rFonts w:ascii="Times New Roman" w:hAnsi="Times New Roman" w:cs="Times New Roman"/>
        </w:rPr>
        <w:t>)</w:t>
      </w:r>
      <w:r w:rsidR="009878B5">
        <w:rPr>
          <w:rFonts w:ascii="Times New Roman" w:hAnsi="Times New Roman" w:cs="Times New Roman"/>
        </w:rPr>
        <w:t>,</w:t>
      </w:r>
      <w:r w:rsidR="00B620E9">
        <w:rPr>
          <w:rFonts w:ascii="Times New Roman" w:hAnsi="Times New Roman" w:cs="Times New Roman"/>
        </w:rPr>
        <w:t xml:space="preserve"> Yuanhang Zhu (Yale University)</w:t>
      </w:r>
      <w:r w:rsidR="009878B5">
        <w:rPr>
          <w:rFonts w:ascii="Times New Roman" w:hAnsi="Times New Roman" w:cs="Times New Roman"/>
        </w:rPr>
        <w:t xml:space="preserve">, and </w:t>
      </w:r>
      <w:proofErr w:type="spellStart"/>
      <w:r w:rsidR="009878B5">
        <w:rPr>
          <w:rFonts w:ascii="Times New Roman" w:hAnsi="Times New Roman" w:cs="Times New Roman"/>
        </w:rPr>
        <w:t>Sonal</w:t>
      </w:r>
      <w:proofErr w:type="spellEnd"/>
      <w:r w:rsidR="009878B5">
        <w:rPr>
          <w:rFonts w:ascii="Times New Roman" w:hAnsi="Times New Roman" w:cs="Times New Roman"/>
        </w:rPr>
        <w:t xml:space="preserve"> Sharma (Johns Hopkins University)</w:t>
      </w:r>
      <w:r w:rsidR="00B620E9">
        <w:rPr>
          <w:rFonts w:ascii="Times New Roman" w:hAnsi="Times New Roman" w:cs="Times New Roman"/>
        </w:rPr>
        <w:t xml:space="preserve"> </w:t>
      </w:r>
      <w:r w:rsidR="00B620E9" w:rsidRPr="00B620E9">
        <w:rPr>
          <w:rFonts w:ascii="Times New Roman" w:hAnsi="Times New Roman" w:cs="Times New Roman"/>
        </w:rPr>
        <w:t>(2023-24)</w:t>
      </w:r>
    </w:p>
    <w:p w14:paraId="1E749CAF" w14:textId="77777777" w:rsidR="00B620E9" w:rsidRDefault="00B620E9" w:rsidP="00B620E9">
      <w:pPr>
        <w:rPr>
          <w:rFonts w:ascii="Times New Roman" w:hAnsi="Times New Roman" w:cs="Times New Roman"/>
          <w:b/>
        </w:rPr>
      </w:pPr>
    </w:p>
    <w:p w14:paraId="45371C28" w14:textId="158C78DF" w:rsidR="00B620E9" w:rsidRDefault="00B620E9" w:rsidP="00B620E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Culture</w:t>
      </w:r>
      <w:r w:rsidRPr="00425AFC">
        <w:rPr>
          <w:rFonts w:ascii="Times New Roman" w:hAnsi="Times New Roman" w:cs="Times New Roman"/>
          <w:bCs/>
        </w:rPr>
        <w:t xml:space="preserve"> section </w:t>
      </w:r>
    </w:p>
    <w:p w14:paraId="282A8912" w14:textId="297353A2" w:rsidR="00B620E9" w:rsidRPr="00B620E9" w:rsidRDefault="00E26C9D" w:rsidP="00B620E9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>Designated mentor to Aaron Klassen (Booth University), Bernadette Blashill (Harvard University), Clara Riggio, Sam Dinger (New York University) (2023-24)</w:t>
      </w:r>
    </w:p>
    <w:p w14:paraId="6639263A" w14:textId="77777777" w:rsidR="00B620E9" w:rsidRDefault="00B620E9" w:rsidP="00731029">
      <w:pPr>
        <w:ind w:left="1440" w:hanging="1440"/>
        <w:rPr>
          <w:rFonts w:ascii="Times New Roman" w:hAnsi="Times New Roman" w:cs="Times New Roman"/>
          <w:b/>
        </w:rPr>
      </w:pPr>
    </w:p>
    <w:p w14:paraId="2ED5C1C9" w14:textId="02D9525B" w:rsidR="00731029" w:rsidRDefault="00731029" w:rsidP="00731029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Asia and Asian America</w:t>
      </w:r>
      <w:r w:rsidRPr="00425AFC">
        <w:rPr>
          <w:rFonts w:ascii="Times New Roman" w:hAnsi="Times New Roman" w:cs="Times New Roman"/>
          <w:bCs/>
        </w:rPr>
        <w:t xml:space="preserve"> section </w:t>
      </w:r>
    </w:p>
    <w:p w14:paraId="73B1EA0F" w14:textId="2266F61E" w:rsidR="00731029" w:rsidRPr="00D57194" w:rsidRDefault="00731029" w:rsidP="00731029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731029">
        <w:rPr>
          <w:rFonts w:ascii="Times New Roman" w:hAnsi="Times New Roman" w:cs="Times New Roman"/>
        </w:rPr>
        <w:t>Asia and Asian America Section Book Award committee</w:t>
      </w:r>
      <w:r>
        <w:rPr>
          <w:rFonts w:ascii="Times New Roman" w:hAnsi="Times New Roman" w:cs="Times New Roman"/>
        </w:rPr>
        <w:t xml:space="preserve"> </w:t>
      </w:r>
      <w:r w:rsidRPr="00425AFC">
        <w:rPr>
          <w:rFonts w:ascii="Times New Roman" w:hAnsi="Times New Roman" w:cs="Times New Roman"/>
          <w:bCs/>
        </w:rPr>
        <w:t>(202</w:t>
      </w:r>
      <w:r>
        <w:rPr>
          <w:rFonts w:ascii="Times New Roman" w:hAnsi="Times New Roman" w:cs="Times New Roman"/>
          <w:bCs/>
        </w:rPr>
        <w:t>3</w:t>
      </w:r>
      <w:r w:rsidRPr="00425AFC">
        <w:rPr>
          <w:rFonts w:ascii="Times New Roman" w:hAnsi="Times New Roman" w:cs="Times New Roman"/>
          <w:bCs/>
        </w:rPr>
        <w:t>)</w:t>
      </w:r>
    </w:p>
    <w:p w14:paraId="21A76B8D" w14:textId="77777777" w:rsidR="00731029" w:rsidRDefault="00731029" w:rsidP="00731029">
      <w:pPr>
        <w:rPr>
          <w:rFonts w:ascii="Times New Roman" w:hAnsi="Times New Roman" w:cs="Times New Roman"/>
          <w:b/>
        </w:rPr>
      </w:pPr>
    </w:p>
    <w:p w14:paraId="0B5625E7" w14:textId="4C74387A" w:rsidR="00D57194" w:rsidRDefault="00C23B7F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International Migration section </w:t>
      </w:r>
    </w:p>
    <w:p w14:paraId="3DB10EFE" w14:textId="485C4717" w:rsidR="00B620E9" w:rsidRDefault="00E26C9D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bookmarkStart w:id="12" w:name="_Hlk88231053"/>
      <w:r>
        <w:rPr>
          <w:rFonts w:ascii="Times New Roman" w:hAnsi="Times New Roman" w:cs="Times New Roman"/>
        </w:rPr>
        <w:t xml:space="preserve">Mentor for Mentoring Program. </w:t>
      </w:r>
      <w:r w:rsidR="00B620E9">
        <w:rPr>
          <w:rFonts w:ascii="Times New Roman" w:hAnsi="Times New Roman" w:cs="Times New Roman"/>
        </w:rPr>
        <w:t>Designated mentor to Neha Lund (Brown University) (2023-24)</w:t>
      </w:r>
    </w:p>
    <w:p w14:paraId="53FA4AFF" w14:textId="3040B6C9" w:rsidR="00AF3EB1" w:rsidRDefault="00AF3EB1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ncil Member (2023-2026)</w:t>
      </w:r>
    </w:p>
    <w:p w14:paraId="673627E5" w14:textId="19C1BAE9" w:rsidR="00D57194" w:rsidRPr="00D57194" w:rsidRDefault="00D57194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D57194">
        <w:rPr>
          <w:rFonts w:ascii="Times New Roman" w:hAnsi="Times New Roman" w:cs="Times New Roman"/>
        </w:rPr>
        <w:t>Mentoring and Professionalization Subcommittee</w:t>
      </w:r>
      <w:r>
        <w:rPr>
          <w:rFonts w:ascii="Times New Roman" w:hAnsi="Times New Roman" w:cs="Times New Roman"/>
        </w:rPr>
        <w:t xml:space="preserve"> (2022</w:t>
      </w:r>
      <w:r w:rsidR="00D73B98">
        <w:rPr>
          <w:rFonts w:ascii="Times New Roman" w:hAnsi="Times New Roman" w:cs="Times New Roman"/>
        </w:rPr>
        <w:t>-current</w:t>
      </w:r>
      <w:r>
        <w:rPr>
          <w:rFonts w:ascii="Times New Roman" w:hAnsi="Times New Roman" w:cs="Times New Roman"/>
        </w:rPr>
        <w:t>)</w:t>
      </w:r>
    </w:p>
    <w:p w14:paraId="21457121" w14:textId="2739C7EA" w:rsidR="00E0008B" w:rsidRPr="00425AFC" w:rsidRDefault="00E0008B" w:rsidP="00C23B7F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vited speaker in webinar, “Hearing from Editors and Authors”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0DDB4EEC" w14:textId="00163702" w:rsidR="00D57194" w:rsidRPr="00D57194" w:rsidRDefault="00C23B7F" w:rsidP="00D57194">
      <w:pPr>
        <w:numPr>
          <w:ilvl w:val="0"/>
          <w:numId w:val="15"/>
        </w:numPr>
        <w:rPr>
          <w:rFonts w:ascii="Times New Roman" w:hAnsi="Times New Roman" w:cs="Times New Roman"/>
        </w:rPr>
      </w:pPr>
      <w:bookmarkStart w:id="13" w:name="_Hlk127345023"/>
      <w:r w:rsidRPr="00425AFC">
        <w:rPr>
          <w:rFonts w:ascii="Times New Roman" w:hAnsi="Times New Roman" w:cs="Times New Roman"/>
        </w:rPr>
        <w:t xml:space="preserve">Aristide </w:t>
      </w:r>
      <w:proofErr w:type="spellStart"/>
      <w:r w:rsidRPr="00425AFC">
        <w:rPr>
          <w:rFonts w:ascii="Times New Roman" w:hAnsi="Times New Roman" w:cs="Times New Roman"/>
        </w:rPr>
        <w:t>Zolberg</w:t>
      </w:r>
      <w:proofErr w:type="spellEnd"/>
      <w:r w:rsidRPr="00425AFC">
        <w:rPr>
          <w:rFonts w:ascii="Times New Roman" w:hAnsi="Times New Roman" w:cs="Times New Roman"/>
        </w:rPr>
        <w:t xml:space="preserve"> Distinguished Student Scholar Award committee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bookmarkEnd w:id="12"/>
    <w:bookmarkEnd w:id="13"/>
    <w:p w14:paraId="2EDB894D" w14:textId="77777777" w:rsidR="00C23B7F" w:rsidRPr="00425AFC" w:rsidRDefault="00C23B7F" w:rsidP="00C23B7F">
      <w:pPr>
        <w:ind w:left="720"/>
        <w:rPr>
          <w:rFonts w:ascii="Times New Roman" w:hAnsi="Times New Roman" w:cs="Times New Roman"/>
          <w:sz w:val="18"/>
          <w:szCs w:val="18"/>
        </w:rPr>
      </w:pPr>
    </w:p>
    <w:p w14:paraId="220DB783" w14:textId="71FAF95B" w:rsidR="00C23B7F" w:rsidRPr="00425AFC" w:rsidRDefault="00C23B7F" w:rsidP="00C23B7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American Sociological Association</w:t>
      </w:r>
      <w:r w:rsidRPr="00425AFC">
        <w:rPr>
          <w:rFonts w:ascii="Times New Roman" w:hAnsi="Times New Roman" w:cs="Times New Roman"/>
          <w:bCs/>
        </w:rPr>
        <w:t xml:space="preserve">, Political Sociology section </w:t>
      </w:r>
    </w:p>
    <w:p w14:paraId="24CDC14D" w14:textId="443D103E" w:rsidR="00C23B7F" w:rsidRPr="00425AFC" w:rsidRDefault="00C23B7F" w:rsidP="00C23B7F">
      <w:pPr>
        <w:numPr>
          <w:ilvl w:val="0"/>
          <w:numId w:val="15"/>
        </w:num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 xml:space="preserve">Distinguished article committee </w:t>
      </w:r>
      <w:r w:rsidR="00D57194" w:rsidRPr="00425AFC">
        <w:rPr>
          <w:rFonts w:ascii="Times New Roman" w:hAnsi="Times New Roman" w:cs="Times New Roman"/>
          <w:bCs/>
        </w:rPr>
        <w:t>(2021-22)</w:t>
      </w:r>
    </w:p>
    <w:p w14:paraId="5BAB6768" w14:textId="703CC5E5" w:rsidR="00C23B7F" w:rsidRPr="00425AFC" w:rsidRDefault="00C23B7F" w:rsidP="00AF443F">
      <w:pPr>
        <w:ind w:left="1440" w:hanging="1440"/>
        <w:rPr>
          <w:rFonts w:ascii="Times New Roman" w:hAnsi="Times New Roman" w:cs="Times New Roman"/>
          <w:b/>
          <w:sz w:val="14"/>
          <w:szCs w:val="14"/>
        </w:rPr>
      </w:pPr>
    </w:p>
    <w:p w14:paraId="10F45B10" w14:textId="28A6875D" w:rsidR="009A77F6" w:rsidRPr="00425AFC" w:rsidRDefault="009A77F6" w:rsidP="009A77F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Graduate Education and Training for Southeast Asian Studies Consortium      </w:t>
      </w:r>
    </w:p>
    <w:p w14:paraId="09562C7D" w14:textId="17A3CDA9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Member of the GETSEA Graduate Student Advisory Council </w:t>
      </w:r>
      <w:r w:rsidR="00D57194" w:rsidRPr="00425AFC">
        <w:rPr>
          <w:rFonts w:ascii="Times New Roman" w:hAnsi="Times New Roman" w:cs="Times New Roman"/>
        </w:rPr>
        <w:t>(2020-2022)</w:t>
      </w:r>
    </w:p>
    <w:p w14:paraId="6680E0AB" w14:textId="0D3C26AC" w:rsidR="009A77F6" w:rsidRPr="00425AFC" w:rsidRDefault="009A77F6" w:rsidP="009A77F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mber of subcommittee on graduate student needs assessment</w:t>
      </w:r>
      <w:r w:rsidR="00D57194">
        <w:rPr>
          <w:rFonts w:ascii="Times New Roman" w:hAnsi="Times New Roman" w:cs="Times New Roman"/>
        </w:rPr>
        <w:t xml:space="preserve"> </w:t>
      </w:r>
      <w:r w:rsidR="00D57194" w:rsidRPr="00425AFC">
        <w:rPr>
          <w:rFonts w:ascii="Times New Roman" w:hAnsi="Times New Roman" w:cs="Times New Roman"/>
        </w:rPr>
        <w:t>(2020-2022)</w:t>
      </w:r>
    </w:p>
    <w:p w14:paraId="72325BB0" w14:textId="77777777" w:rsidR="009A77F6" w:rsidRPr="00425AFC" w:rsidRDefault="009A77F6" w:rsidP="00AF443F">
      <w:pPr>
        <w:ind w:left="1440" w:hanging="1440"/>
        <w:rPr>
          <w:rFonts w:ascii="Times New Roman" w:hAnsi="Times New Roman" w:cs="Times New Roman"/>
          <w:b/>
          <w:sz w:val="18"/>
          <w:szCs w:val="18"/>
        </w:rPr>
      </w:pPr>
    </w:p>
    <w:p w14:paraId="7F990CB3" w14:textId="4D2356E9" w:rsidR="00A32A88" w:rsidRPr="00425AFC" w:rsidRDefault="00A32A88" w:rsidP="00AF443F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/>
        </w:rPr>
        <w:t>UCLA</w:t>
      </w:r>
      <w:r w:rsidRPr="00425AFC">
        <w:rPr>
          <w:rFonts w:ascii="Times New Roman" w:hAnsi="Times New Roman" w:cs="Times New Roman"/>
          <w:bCs/>
        </w:rPr>
        <w:t xml:space="preserve">, Virtual McNair Conference </w:t>
      </w:r>
      <w:r w:rsidR="00381F42">
        <w:rPr>
          <w:rFonts w:ascii="Times New Roman" w:hAnsi="Times New Roman" w:cs="Times New Roman"/>
          <w:bCs/>
        </w:rPr>
        <w:t>(2021)</w:t>
      </w:r>
    </w:p>
    <w:p w14:paraId="542788E3" w14:textId="3BB25959" w:rsidR="00A32A88" w:rsidRPr="00425AFC" w:rsidRDefault="00A32A88" w:rsidP="00A32A8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t>Moderator</w:t>
      </w:r>
      <w:r w:rsidR="00B4191F" w:rsidRPr="00425AFC">
        <w:rPr>
          <w:rFonts w:ascii="Times New Roman" w:hAnsi="Times New Roman" w:cs="Times New Roman"/>
        </w:rPr>
        <w:t xml:space="preserve"> for Psychology and Cognitive Science Panel F and Education Panel C</w:t>
      </w:r>
    </w:p>
    <w:p w14:paraId="1104E201" w14:textId="77777777" w:rsidR="00A32A88" w:rsidRPr="00425AFC" w:rsidRDefault="00A32A88" w:rsidP="00A32A88">
      <w:pPr>
        <w:rPr>
          <w:rFonts w:ascii="Times New Roman" w:hAnsi="Times New Roman" w:cs="Times New Roman"/>
          <w:b/>
          <w:sz w:val="18"/>
          <w:szCs w:val="18"/>
        </w:rPr>
      </w:pPr>
    </w:p>
    <w:p w14:paraId="44A4395E" w14:textId="437877CF" w:rsidR="00AF443F" w:rsidRPr="00425AFC" w:rsidRDefault="00AF443F" w:rsidP="00AF443F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, </w:t>
      </w:r>
      <w:r w:rsidRPr="00425AFC">
        <w:rPr>
          <w:rFonts w:ascii="Times New Roman" w:hAnsi="Times New Roman" w:cs="Times New Roman"/>
          <w:bCs/>
        </w:rPr>
        <w:t>Undergraduate Research Week</w:t>
      </w:r>
      <w:r w:rsidRPr="00425AFC">
        <w:rPr>
          <w:rFonts w:ascii="Times New Roman" w:hAnsi="Times New Roman" w:cs="Times New Roman"/>
          <w:b/>
        </w:rPr>
        <w:t xml:space="preserve"> </w:t>
      </w:r>
      <w:r w:rsidRPr="00425AFC">
        <w:rPr>
          <w:rFonts w:ascii="Times New Roman" w:hAnsi="Times New Roman" w:cs="Times New Roman"/>
        </w:rPr>
        <w:t>(2021)</w:t>
      </w:r>
    </w:p>
    <w:p w14:paraId="6B39AD61" w14:textId="7FA712BA" w:rsidR="00AF443F" w:rsidRPr="00425AFC" w:rsidRDefault="00AF443F" w:rsidP="00AF443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</w:rPr>
        <w:t>Moderator for Sociology and Public Affairs Session B - Panel 1</w:t>
      </w:r>
    </w:p>
    <w:p w14:paraId="528305C7" w14:textId="3CBFA0C2" w:rsidR="00C3273C" w:rsidRPr="00425AFC" w:rsidRDefault="00C3273C" w:rsidP="00C3273C">
      <w:pPr>
        <w:rPr>
          <w:rFonts w:ascii="Times New Roman" w:hAnsi="Times New Roman" w:cs="Times New Roman"/>
        </w:rPr>
      </w:pPr>
    </w:p>
    <w:p w14:paraId="3B135214" w14:textId="425AD730" w:rsidR="00C3273C" w:rsidRPr="00425AFC" w:rsidRDefault="00C3273C" w:rsidP="00C3273C">
      <w:pPr>
        <w:ind w:left="1440" w:hanging="1440"/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Occasional Reviewer</w:t>
      </w:r>
    </w:p>
    <w:p w14:paraId="1E86F936" w14:textId="05B1CFC5" w:rsidR="00C3273C" w:rsidRPr="00425AFC" w:rsidRDefault="00C3273C" w:rsidP="00C327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 w:rsidRPr="00425AFC">
        <w:rPr>
          <w:rFonts w:ascii="Times New Roman" w:hAnsi="Times New Roman" w:cs="Times New Roman"/>
          <w:b/>
          <w:bCs/>
        </w:rPr>
        <w:t>American Journal of Sociology,</w:t>
      </w:r>
      <w:r w:rsidR="00C513E5" w:rsidRPr="00425AFC">
        <w:rPr>
          <w:rFonts w:ascii="Times New Roman" w:hAnsi="Times New Roman" w:cs="Times New Roman"/>
          <w:b/>
          <w:bCs/>
        </w:rPr>
        <w:t xml:space="preserve"> Social Problems,</w:t>
      </w:r>
      <w:r w:rsidRPr="00425AFC">
        <w:rPr>
          <w:rFonts w:ascii="Times New Roman" w:hAnsi="Times New Roman" w:cs="Times New Roman"/>
          <w:b/>
          <w:bCs/>
        </w:rPr>
        <w:t xml:space="preserve"> Qualitative Sociology,</w:t>
      </w:r>
      <w:r w:rsidR="0032353E" w:rsidRPr="00425AFC">
        <w:rPr>
          <w:rFonts w:ascii="Times New Roman" w:hAnsi="Times New Roman" w:cs="Times New Roman"/>
          <w:b/>
          <w:bCs/>
        </w:rPr>
        <w:t xml:space="preserve"> </w:t>
      </w:r>
      <w:r w:rsidR="00733E5E" w:rsidRPr="00425AFC">
        <w:rPr>
          <w:rFonts w:ascii="Times New Roman" w:hAnsi="Times New Roman" w:cs="Times New Roman"/>
          <w:b/>
          <w:bCs/>
        </w:rPr>
        <w:t>Sociology of Race and Ethnicity, Sociology of Development, Sociological Focus</w:t>
      </w:r>
      <w:r w:rsidR="00123F03" w:rsidRPr="00425AFC">
        <w:rPr>
          <w:rFonts w:ascii="Times New Roman" w:hAnsi="Times New Roman" w:cs="Times New Roman"/>
          <w:b/>
          <w:bCs/>
        </w:rPr>
        <w:t>, International Migration</w:t>
      </w:r>
      <w:r w:rsidR="00C93743">
        <w:rPr>
          <w:rFonts w:ascii="Times New Roman" w:hAnsi="Times New Roman" w:cs="Times New Roman"/>
          <w:b/>
          <w:bCs/>
        </w:rPr>
        <w:t>, The Sociological Quarterly</w:t>
      </w:r>
      <w:r w:rsidR="00680C4E">
        <w:rPr>
          <w:rFonts w:ascii="Times New Roman" w:hAnsi="Times New Roman" w:cs="Times New Roman"/>
          <w:b/>
          <w:bCs/>
        </w:rPr>
        <w:t xml:space="preserve">, </w:t>
      </w:r>
      <w:r w:rsidR="00680C4E" w:rsidRPr="00680C4E">
        <w:rPr>
          <w:rFonts w:ascii="Times New Roman" w:hAnsi="Times New Roman" w:cs="Times New Roman"/>
          <w:b/>
          <w:bCs/>
        </w:rPr>
        <w:t>Journal of Agrarian Change</w:t>
      </w:r>
      <w:r w:rsidR="00680C4E">
        <w:rPr>
          <w:rFonts w:ascii="Times New Roman" w:hAnsi="Times New Roman" w:cs="Times New Roman"/>
          <w:b/>
          <w:bCs/>
        </w:rPr>
        <w:t xml:space="preserve">, </w:t>
      </w:r>
      <w:r w:rsidR="00680C4E" w:rsidRPr="00680C4E">
        <w:rPr>
          <w:rFonts w:ascii="Times New Roman" w:hAnsi="Times New Roman" w:cs="Times New Roman"/>
          <w:b/>
          <w:bCs/>
        </w:rPr>
        <w:t>Research in Social Stratification and Mobility</w:t>
      </w:r>
    </w:p>
    <w:p w14:paraId="50F49DDA" w14:textId="77777777" w:rsidR="004241B1" w:rsidRPr="00425AFC" w:rsidRDefault="004241B1" w:rsidP="00BB4C3A">
      <w:pPr>
        <w:ind w:left="1440" w:hanging="1440"/>
        <w:rPr>
          <w:rFonts w:ascii="Times New Roman" w:hAnsi="Times New Roman" w:cs="Times New Roman"/>
          <w:b/>
        </w:rPr>
      </w:pPr>
    </w:p>
    <w:p w14:paraId="38F79F63" w14:textId="53360C70" w:rsidR="00BB4C3A" w:rsidRPr="00425AFC" w:rsidRDefault="00BB4C3A" w:rsidP="00BB4C3A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UCLA </w:t>
      </w:r>
      <w:r w:rsidRPr="00425AFC">
        <w:rPr>
          <w:rFonts w:ascii="Times New Roman" w:hAnsi="Times New Roman" w:cs="Times New Roman"/>
        </w:rPr>
        <w:t>(2014-</w:t>
      </w:r>
      <w:r w:rsidR="00003304" w:rsidRPr="00425AFC">
        <w:rPr>
          <w:rFonts w:ascii="Times New Roman" w:hAnsi="Times New Roman" w:cs="Times New Roman"/>
        </w:rPr>
        <w:t>2016</w:t>
      </w:r>
      <w:r w:rsidRPr="00425AFC">
        <w:rPr>
          <w:rFonts w:ascii="Times New Roman" w:hAnsi="Times New Roman" w:cs="Times New Roman"/>
        </w:rPr>
        <w:t>)</w:t>
      </w:r>
    </w:p>
    <w:p w14:paraId="02D04670" w14:textId="7E265889" w:rsidR="00BB4C3A" w:rsidRPr="00425AFC" w:rsidRDefault="00BB4C3A" w:rsidP="00BB4C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arvin Hoffenberg Research Fellow to Dr. Edward Walker (2014-15)</w:t>
      </w:r>
    </w:p>
    <w:p w14:paraId="201F7C74" w14:textId="77777777" w:rsidR="00114D26" w:rsidRPr="00425AFC" w:rsidRDefault="00114D26" w:rsidP="00114D26">
      <w:pPr>
        <w:pStyle w:val="ListParagraph"/>
        <w:rPr>
          <w:rFonts w:ascii="Times New Roman" w:hAnsi="Times New Roman" w:cs="Times New Roman"/>
        </w:rPr>
      </w:pPr>
    </w:p>
    <w:p w14:paraId="7283B84C" w14:textId="2F13A9DD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Green River </w:t>
      </w:r>
      <w:r w:rsidR="00303516" w:rsidRPr="00425AFC">
        <w:rPr>
          <w:rFonts w:ascii="Times New Roman" w:hAnsi="Times New Roman" w:cs="Times New Roman"/>
          <w:b/>
        </w:rPr>
        <w:t xml:space="preserve">Community </w:t>
      </w:r>
      <w:r w:rsidRPr="00425AFC">
        <w:rPr>
          <w:rFonts w:ascii="Times New Roman" w:hAnsi="Times New Roman" w:cs="Times New Roman"/>
          <w:b/>
        </w:rPr>
        <w:t>College</w:t>
      </w:r>
      <w:r w:rsidRPr="00425AFC">
        <w:rPr>
          <w:rFonts w:ascii="Times New Roman" w:hAnsi="Times New Roman" w:cs="Times New Roman"/>
        </w:rPr>
        <w:t xml:space="preserve"> (2013-14)</w:t>
      </w:r>
    </w:p>
    <w:p w14:paraId="5B5E6FC8" w14:textId="0A0F1DC3" w:rsidR="00114D26" w:rsidRPr="00425AFC" w:rsidRDefault="00EF6C7B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International s</w:t>
      </w:r>
      <w:r w:rsidR="00114D26" w:rsidRPr="00425AFC">
        <w:rPr>
          <w:rFonts w:ascii="Times New Roman" w:hAnsi="Times New Roman" w:cs="Times New Roman"/>
        </w:rPr>
        <w:t xml:space="preserve">tudent advisor for academic, transfer, employment, </w:t>
      </w:r>
      <w:r w:rsidR="00003304" w:rsidRPr="00425AFC">
        <w:rPr>
          <w:rFonts w:ascii="Times New Roman" w:hAnsi="Times New Roman" w:cs="Times New Roman"/>
        </w:rPr>
        <w:t>health,</w:t>
      </w:r>
      <w:r w:rsidR="00114D26" w:rsidRPr="00425AFC">
        <w:rPr>
          <w:rFonts w:ascii="Times New Roman" w:hAnsi="Times New Roman" w:cs="Times New Roman"/>
        </w:rPr>
        <w:t xml:space="preserve"> and personal advising</w:t>
      </w:r>
    </w:p>
    <w:p w14:paraId="3D7A5DFE" w14:textId="77777777" w:rsidR="00BB4C3A" w:rsidRPr="00425AFC" w:rsidRDefault="00BB4C3A" w:rsidP="00BB4C3A">
      <w:pPr>
        <w:rPr>
          <w:rFonts w:ascii="Times New Roman" w:hAnsi="Times New Roman" w:cs="Times New Roman"/>
        </w:rPr>
      </w:pPr>
    </w:p>
    <w:p w14:paraId="1A74AC1A" w14:textId="77777777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>University of British Columbia</w:t>
      </w:r>
      <w:r w:rsidRPr="00425AFC">
        <w:rPr>
          <w:rFonts w:ascii="Times New Roman" w:hAnsi="Times New Roman" w:cs="Times New Roman"/>
        </w:rPr>
        <w:t xml:space="preserve"> (2010-12)</w:t>
      </w:r>
    </w:p>
    <w:p w14:paraId="22D4799E" w14:textId="331BC0A5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Wendy Roth (</w:t>
      </w:r>
      <w:r w:rsidR="00114D26" w:rsidRPr="00425AFC">
        <w:rPr>
          <w:rFonts w:ascii="Times New Roman" w:hAnsi="Times New Roman" w:cs="Times New Roman"/>
        </w:rPr>
        <w:t>2011-12)</w:t>
      </w:r>
    </w:p>
    <w:p w14:paraId="4DE5DAAB" w14:textId="7768D99E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Neil Gross</w:t>
      </w:r>
      <w:r w:rsidR="00114D26" w:rsidRPr="00425AFC">
        <w:rPr>
          <w:rFonts w:ascii="Times New Roman" w:hAnsi="Times New Roman" w:cs="Times New Roman"/>
        </w:rPr>
        <w:t xml:space="preserve"> (2011-12)</w:t>
      </w:r>
    </w:p>
    <w:p w14:paraId="645CDE5B" w14:textId="4F2DB85A" w:rsidR="00BB4C3A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Research Assistant to Amy </w:t>
      </w:r>
      <w:proofErr w:type="spellStart"/>
      <w:r w:rsidRPr="00425AFC">
        <w:rPr>
          <w:rFonts w:ascii="Times New Roman" w:hAnsi="Times New Roman" w:cs="Times New Roman"/>
        </w:rPr>
        <w:t>Hanser</w:t>
      </w:r>
      <w:proofErr w:type="spellEnd"/>
      <w:r w:rsidR="00114D26" w:rsidRPr="00425AFC">
        <w:rPr>
          <w:rFonts w:ascii="Times New Roman" w:hAnsi="Times New Roman" w:cs="Times New Roman"/>
        </w:rPr>
        <w:t xml:space="preserve"> (2010-11)</w:t>
      </w:r>
    </w:p>
    <w:p w14:paraId="0D2650D7" w14:textId="5C38602A" w:rsidR="00BB4C3A" w:rsidRPr="00425AFC" w:rsidRDefault="00BB4C3A" w:rsidP="00BB4C3A">
      <w:pPr>
        <w:rPr>
          <w:rFonts w:ascii="Times New Roman" w:hAnsi="Times New Roman" w:cs="Times New Roman"/>
        </w:rPr>
      </w:pPr>
    </w:p>
    <w:p w14:paraId="2B0A8088" w14:textId="78D1FB5C" w:rsidR="00BB4C3A" w:rsidRPr="00425AFC" w:rsidRDefault="00BB4C3A" w:rsidP="00BB4C3A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lastRenderedPageBreak/>
        <w:t>University of Washington</w:t>
      </w:r>
      <w:r w:rsidRPr="00425AFC">
        <w:rPr>
          <w:rFonts w:ascii="Times New Roman" w:hAnsi="Times New Roman" w:cs="Times New Roman"/>
        </w:rPr>
        <w:t xml:space="preserve"> (Summer 2011)</w:t>
      </w:r>
    </w:p>
    <w:p w14:paraId="31D61E25" w14:textId="4DEF77AE" w:rsidR="00114D26" w:rsidRPr="00425AFC" w:rsidRDefault="00BB4C3A" w:rsidP="00BB4C3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search Assistant to the Social Development Research Group</w:t>
      </w:r>
    </w:p>
    <w:p w14:paraId="43021B16" w14:textId="42D5FCA0" w:rsidR="00114D26" w:rsidRPr="00425AFC" w:rsidRDefault="00114D26" w:rsidP="00BB4C3A">
      <w:pPr>
        <w:rPr>
          <w:rFonts w:ascii="Times New Roman" w:hAnsi="Times New Roman" w:cs="Times New Roman"/>
        </w:rPr>
      </w:pPr>
    </w:p>
    <w:p w14:paraId="66190DBD" w14:textId="76B52D41" w:rsidR="00114D26" w:rsidRPr="00425AFC" w:rsidRDefault="00114D26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COMMUNITY INVOLVEMENT</w:t>
      </w:r>
    </w:p>
    <w:p w14:paraId="6A3100D9" w14:textId="64D9191B" w:rsidR="00114D26" w:rsidRPr="00425AFC" w:rsidRDefault="00114D26" w:rsidP="00114D26">
      <w:pPr>
        <w:rPr>
          <w:rFonts w:ascii="Times New Roman" w:hAnsi="Times New Roman" w:cs="Times New Roman"/>
          <w:b/>
          <w:sz w:val="18"/>
          <w:szCs w:val="18"/>
        </w:rPr>
      </w:pPr>
    </w:p>
    <w:p w14:paraId="122D2194" w14:textId="77777777" w:rsidR="00A0433B" w:rsidRPr="00425AFC" w:rsidRDefault="00A0433B" w:rsidP="00A0433B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CITE </w:t>
      </w:r>
      <w:r w:rsidRPr="00425AFC">
        <w:rPr>
          <w:rFonts w:ascii="Times New Roman" w:hAnsi="Times New Roman" w:cs="Times New Roman"/>
        </w:rPr>
        <w:t>(2019-present)</w:t>
      </w:r>
    </w:p>
    <w:p w14:paraId="686DEE20" w14:textId="77777777" w:rsidR="00A0433B" w:rsidRPr="00425AFC" w:rsidRDefault="00A0433B" w:rsidP="00A0433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Expert Witness for Vietnamese asylum seekers</w:t>
      </w:r>
    </w:p>
    <w:p w14:paraId="79203D35" w14:textId="77777777" w:rsidR="00A0433B" w:rsidRPr="00425AFC" w:rsidRDefault="00A0433B" w:rsidP="00A0433B">
      <w:pPr>
        <w:rPr>
          <w:rFonts w:ascii="Times New Roman" w:hAnsi="Times New Roman" w:cs="Times New Roman"/>
          <w:b/>
        </w:rPr>
      </w:pPr>
    </w:p>
    <w:p w14:paraId="74FA61F7" w14:textId="68BEC1DD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Lieu Quan Vietnamese Buddhist Youth Group </w:t>
      </w:r>
      <w:r w:rsidRPr="00425AFC">
        <w:rPr>
          <w:rFonts w:ascii="Times New Roman" w:hAnsi="Times New Roman" w:cs="Times New Roman"/>
        </w:rPr>
        <w:t>(1993-2017)</w:t>
      </w:r>
    </w:p>
    <w:p w14:paraId="17D9352C" w14:textId="153DD63F" w:rsidR="004241B1" w:rsidRPr="00425AFC" w:rsidRDefault="00114D26" w:rsidP="000500E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Mentor</w:t>
      </w:r>
      <w:r w:rsidR="000500E8" w:rsidRPr="00425AFC">
        <w:rPr>
          <w:rFonts w:ascii="Times New Roman" w:hAnsi="Times New Roman" w:cs="Times New Roman"/>
        </w:rPr>
        <w:t>/Teacher</w:t>
      </w:r>
      <w:r w:rsidRPr="00425AFC">
        <w:rPr>
          <w:rFonts w:ascii="Times New Roman" w:hAnsi="Times New Roman" w:cs="Times New Roman"/>
        </w:rPr>
        <w:t>/Leader/Member</w:t>
      </w:r>
      <w:r w:rsidR="000500E8" w:rsidRPr="00425AFC">
        <w:rPr>
          <w:rFonts w:ascii="Times New Roman" w:hAnsi="Times New Roman" w:cs="Times New Roman"/>
        </w:rPr>
        <w:br/>
      </w:r>
    </w:p>
    <w:p w14:paraId="6526DD52" w14:textId="2D30F72D" w:rsidR="00114D26" w:rsidRPr="00425AFC" w:rsidRDefault="00114D26" w:rsidP="00114D26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  <w:b/>
        </w:rPr>
        <w:t xml:space="preserve">Lieu Quan Dragon Dance Team </w:t>
      </w:r>
      <w:r w:rsidRPr="00425AFC">
        <w:rPr>
          <w:rFonts w:ascii="Times New Roman" w:hAnsi="Times New Roman" w:cs="Times New Roman"/>
        </w:rPr>
        <w:t>(1997/2017)</w:t>
      </w:r>
    </w:p>
    <w:p w14:paraId="3F87640C" w14:textId="1871D56C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Leader/</w:t>
      </w:r>
      <w:r w:rsidR="000500E8" w:rsidRPr="00425AFC">
        <w:rPr>
          <w:rFonts w:ascii="Times New Roman" w:hAnsi="Times New Roman" w:cs="Times New Roman"/>
        </w:rPr>
        <w:t>Teacher/</w:t>
      </w:r>
      <w:r w:rsidRPr="00425AFC">
        <w:rPr>
          <w:rFonts w:ascii="Times New Roman" w:hAnsi="Times New Roman" w:cs="Times New Roman"/>
        </w:rPr>
        <w:t>Member</w:t>
      </w:r>
    </w:p>
    <w:p w14:paraId="064A72F9" w14:textId="71295BA6" w:rsidR="00114D26" w:rsidRPr="00425AFC" w:rsidRDefault="00114D26" w:rsidP="00BB4C3A">
      <w:pPr>
        <w:rPr>
          <w:rFonts w:ascii="Times New Roman" w:hAnsi="Times New Roman" w:cs="Times New Roman"/>
        </w:rPr>
      </w:pPr>
    </w:p>
    <w:p w14:paraId="5AB9635A" w14:textId="629718C2" w:rsidR="00114D26" w:rsidRPr="00425AFC" w:rsidRDefault="007244F4" w:rsidP="00114D26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LANGUAGES</w:t>
      </w:r>
    </w:p>
    <w:p w14:paraId="1525678A" w14:textId="77777777" w:rsidR="00114D26" w:rsidRPr="00425AFC" w:rsidRDefault="00114D26" w:rsidP="00114D26">
      <w:pPr>
        <w:rPr>
          <w:rFonts w:ascii="Times New Roman" w:hAnsi="Times New Roman" w:cs="Times New Roman"/>
          <w:b/>
          <w:sz w:val="16"/>
          <w:szCs w:val="16"/>
        </w:rPr>
      </w:pPr>
    </w:p>
    <w:p w14:paraId="5701C590" w14:textId="74E969D7" w:rsidR="00114D26" w:rsidRPr="00425AFC" w:rsidRDefault="00114D26" w:rsidP="00114D26">
      <w:pPr>
        <w:ind w:left="1440" w:hanging="1440"/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>Vietnamese</w:t>
      </w:r>
    </w:p>
    <w:p w14:paraId="2E1784C6" w14:textId="0AAAACA1" w:rsidR="00114D26" w:rsidRPr="00425AFC" w:rsidRDefault="00114D26" w:rsidP="00114D2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Reading and oral proficiency (bilingual/bicultural)</w:t>
      </w:r>
    </w:p>
    <w:p w14:paraId="50AD54D5" w14:textId="77777777" w:rsidR="00435C6B" w:rsidRPr="00425AFC" w:rsidRDefault="00435C6B" w:rsidP="00435C6B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199A0EB0" w14:textId="3D8450B0" w:rsidR="00114D26" w:rsidRPr="00425AFC" w:rsidRDefault="00114D26" w:rsidP="00114D26">
      <w:pPr>
        <w:rPr>
          <w:rFonts w:ascii="Times New Roman" w:hAnsi="Times New Roman" w:cs="Times New Roman"/>
          <w:b/>
        </w:rPr>
      </w:pPr>
      <w:r w:rsidRPr="00425AFC">
        <w:rPr>
          <w:rFonts w:ascii="Times New Roman" w:hAnsi="Times New Roman" w:cs="Times New Roman"/>
          <w:b/>
        </w:rPr>
        <w:t xml:space="preserve">Mandarin </w:t>
      </w:r>
    </w:p>
    <w:p w14:paraId="76C09B8D" w14:textId="496F9E78" w:rsidR="00607DAA" w:rsidRPr="00425AFC" w:rsidRDefault="00114D26" w:rsidP="00607DAA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Beginner level of reading and oral</w:t>
      </w:r>
    </w:p>
    <w:p w14:paraId="625E9C31" w14:textId="77777777" w:rsidR="000F226C" w:rsidRPr="00425AFC" w:rsidRDefault="000F226C" w:rsidP="00425AFC">
      <w:pPr>
        <w:rPr>
          <w:rFonts w:ascii="Times New Roman" w:hAnsi="Times New Roman" w:cs="Times New Roman"/>
        </w:rPr>
      </w:pPr>
    </w:p>
    <w:p w14:paraId="32CFE123" w14:textId="161B5B1F" w:rsidR="0086155C" w:rsidRPr="00425AFC" w:rsidRDefault="0086155C" w:rsidP="0086155C">
      <w:pPr>
        <w:pBdr>
          <w:bottom w:val="single" w:sz="12" w:space="1" w:color="auto"/>
        </w:pBdr>
        <w:rPr>
          <w:rFonts w:ascii="Times New Roman" w:hAnsi="Times New Roman" w:cs="Times New Roman"/>
          <w:b/>
        </w:rPr>
      </w:pPr>
      <w:bookmarkStart w:id="14" w:name="_Hlk80094429"/>
      <w:r w:rsidRPr="00425AFC">
        <w:rPr>
          <w:rFonts w:ascii="Times New Roman" w:hAnsi="Times New Roman" w:cs="Times New Roman"/>
          <w:b/>
        </w:rPr>
        <w:t>REFERENCES</w:t>
      </w:r>
    </w:p>
    <w:p w14:paraId="6BFCC059" w14:textId="77777777" w:rsidR="0086155C" w:rsidRPr="00425AFC" w:rsidRDefault="0086155C" w:rsidP="0086155C">
      <w:pPr>
        <w:rPr>
          <w:rFonts w:ascii="Times New Roman" w:hAnsi="Times New Roman" w:cs="Times New Roman"/>
          <w:b/>
          <w:sz w:val="16"/>
          <w:szCs w:val="16"/>
        </w:rPr>
      </w:pPr>
    </w:p>
    <w:p w14:paraId="74A63FE4" w14:textId="6A7655B3" w:rsidR="0086155C" w:rsidRPr="00425AFC" w:rsidRDefault="0086155C" w:rsidP="0086155C">
      <w:pPr>
        <w:rPr>
          <w:rFonts w:ascii="Times New Roman" w:hAnsi="Times New Roman" w:cs="Times New Roman"/>
          <w:bCs/>
        </w:rPr>
      </w:pPr>
      <w:r w:rsidRPr="00425AFC">
        <w:rPr>
          <w:rFonts w:ascii="Times New Roman" w:hAnsi="Times New Roman" w:cs="Times New Roman"/>
          <w:bCs/>
        </w:rPr>
        <w:t>Dr. Roger Waldinger</w:t>
      </w:r>
      <w:r w:rsidRPr="00425AFC">
        <w:rPr>
          <w:rFonts w:ascii="Times New Roman" w:hAnsi="Times New Roman" w:cs="Times New Roman"/>
          <w:bCs/>
        </w:rPr>
        <w:br/>
        <w:t>Distinguished Professor of Sociology</w:t>
      </w:r>
      <w:r w:rsidRPr="00425AFC">
        <w:rPr>
          <w:rFonts w:ascii="Times New Roman" w:hAnsi="Times New Roman" w:cs="Times New Roman"/>
          <w:bCs/>
        </w:rPr>
        <w:br/>
        <w:t xml:space="preserve">Email: </w:t>
      </w:r>
      <w:hyperlink r:id="rId12" w:history="1">
        <w:r w:rsidRPr="00425AFC">
          <w:rPr>
            <w:rStyle w:val="Hyperlink"/>
            <w:rFonts w:ascii="Times New Roman" w:hAnsi="Times New Roman" w:cs="Times New Roman"/>
            <w:bCs/>
          </w:rPr>
          <w:t>waldinger@soc.ucla.edu</w:t>
        </w:r>
      </w:hyperlink>
    </w:p>
    <w:p w14:paraId="7487CA91" w14:textId="77777777" w:rsidR="0086155C" w:rsidRPr="00425AFC" w:rsidRDefault="0086155C" w:rsidP="0086155C">
      <w:pPr>
        <w:rPr>
          <w:rFonts w:ascii="Times New Roman" w:hAnsi="Times New Roman" w:cs="Times New Roman"/>
          <w:bCs/>
        </w:rPr>
      </w:pPr>
    </w:p>
    <w:p w14:paraId="09A6421E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Rogers Brubaker</w:t>
      </w:r>
    </w:p>
    <w:p w14:paraId="3E514055" w14:textId="0E9EE1FB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 of Sociology &amp; UCLA Foundation Chair</w:t>
      </w:r>
    </w:p>
    <w:p w14:paraId="69DA217B" w14:textId="116BDE6E" w:rsidR="0086155C" w:rsidRPr="00425AFC" w:rsidRDefault="005919B7" w:rsidP="0086155C">
      <w:pPr>
        <w:rPr>
          <w:rFonts w:ascii="Times New Roman" w:hAnsi="Times New Roman" w:cs="Times New Roman"/>
        </w:rPr>
      </w:pPr>
      <w:hyperlink r:id="rId13" w:history="1">
        <w:r w:rsidR="0086155C" w:rsidRPr="00425AFC">
          <w:rPr>
            <w:rStyle w:val="Hyperlink"/>
            <w:rFonts w:ascii="Times New Roman" w:hAnsi="Times New Roman" w:cs="Times New Roman"/>
          </w:rPr>
          <w:t>brubaker@soc.ucla.edu</w:t>
        </w:r>
      </w:hyperlink>
    </w:p>
    <w:p w14:paraId="299EA2D9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19CDC434" w14:textId="77777777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 xml:space="preserve">Dr. Gail </w:t>
      </w:r>
      <w:proofErr w:type="spellStart"/>
      <w:r w:rsidRPr="00425AFC">
        <w:rPr>
          <w:rFonts w:ascii="Times New Roman" w:hAnsi="Times New Roman" w:cs="Times New Roman"/>
        </w:rPr>
        <w:t>Kligman</w:t>
      </w:r>
      <w:proofErr w:type="spellEnd"/>
    </w:p>
    <w:p w14:paraId="13692577" w14:textId="1F465EE9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istinguished 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4" w:history="1">
        <w:r w:rsidRPr="00425AFC">
          <w:rPr>
            <w:rStyle w:val="Hyperlink"/>
            <w:rFonts w:ascii="Times New Roman" w:hAnsi="Times New Roman" w:cs="Times New Roman"/>
          </w:rPr>
          <w:t>kligman@soc.ucla.edu</w:t>
        </w:r>
      </w:hyperlink>
    </w:p>
    <w:p w14:paraId="1EB7F340" w14:textId="77777777" w:rsidR="0086155C" w:rsidRPr="00425AFC" w:rsidRDefault="0086155C" w:rsidP="0086155C">
      <w:pPr>
        <w:rPr>
          <w:rFonts w:ascii="Times New Roman" w:hAnsi="Times New Roman" w:cs="Times New Roman"/>
        </w:rPr>
      </w:pPr>
    </w:p>
    <w:p w14:paraId="55D122EC" w14:textId="68B6D825" w:rsidR="0086155C" w:rsidRPr="00425AFC" w:rsidRDefault="0086155C" w:rsidP="0086155C">
      <w:pPr>
        <w:rPr>
          <w:rFonts w:ascii="Times New Roman" w:hAnsi="Times New Roman" w:cs="Times New Roman"/>
        </w:rPr>
      </w:pPr>
      <w:r w:rsidRPr="00425AFC">
        <w:rPr>
          <w:rFonts w:ascii="Times New Roman" w:hAnsi="Times New Roman" w:cs="Times New Roman"/>
        </w:rPr>
        <w:t>Dr. Edward Walker</w:t>
      </w:r>
      <w:r w:rsidRPr="00425AFC">
        <w:rPr>
          <w:rFonts w:ascii="Times New Roman" w:hAnsi="Times New Roman" w:cs="Times New Roman"/>
        </w:rPr>
        <w:br/>
        <w:t>Professor</w:t>
      </w:r>
      <w:r w:rsidR="00290EB3" w:rsidRPr="00425AFC">
        <w:rPr>
          <w:rFonts w:ascii="Times New Roman" w:hAnsi="Times New Roman" w:cs="Times New Roman"/>
        </w:rPr>
        <w:t xml:space="preserve"> of Sociology</w:t>
      </w:r>
      <w:r w:rsidRPr="00425AFC">
        <w:rPr>
          <w:rFonts w:ascii="Times New Roman" w:hAnsi="Times New Roman" w:cs="Times New Roman"/>
        </w:rPr>
        <w:br/>
      </w:r>
      <w:hyperlink r:id="rId15" w:history="1">
        <w:r w:rsidRPr="00425AFC">
          <w:rPr>
            <w:rStyle w:val="Hyperlink"/>
            <w:rFonts w:ascii="Times New Roman" w:hAnsi="Times New Roman" w:cs="Times New Roman"/>
          </w:rPr>
          <w:t>walker@soc.ucla.edu</w:t>
        </w:r>
      </w:hyperlink>
    </w:p>
    <w:bookmarkEnd w:id="14"/>
    <w:p w14:paraId="17C4C3CD" w14:textId="77777777" w:rsidR="00290EB3" w:rsidRPr="00425AFC" w:rsidRDefault="00290EB3" w:rsidP="0086155C">
      <w:pPr>
        <w:rPr>
          <w:rFonts w:ascii="Times New Roman" w:hAnsi="Times New Roman" w:cs="Times New Roman"/>
        </w:rPr>
      </w:pPr>
    </w:p>
    <w:p w14:paraId="32C8A0C5" w14:textId="77777777" w:rsidR="00290EB3" w:rsidRPr="00425AFC" w:rsidRDefault="00290EB3" w:rsidP="0086155C">
      <w:pPr>
        <w:rPr>
          <w:rFonts w:ascii="Times New Roman" w:hAnsi="Times New Roman" w:cs="Times New Roman"/>
          <w:bCs/>
        </w:rPr>
      </w:pPr>
    </w:p>
    <w:sectPr w:rsidR="00290EB3" w:rsidRPr="00425AFC" w:rsidSect="006B2398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87D60" w14:textId="77777777" w:rsidR="005919B7" w:rsidRDefault="005919B7" w:rsidP="00BC0943">
      <w:r>
        <w:separator/>
      </w:r>
    </w:p>
  </w:endnote>
  <w:endnote w:type="continuationSeparator" w:id="0">
    <w:p w14:paraId="2FB3E673" w14:textId="77777777" w:rsidR="005919B7" w:rsidRDefault="005919B7" w:rsidP="00BC0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FA8DB" w14:textId="77777777" w:rsidR="000A572E" w:rsidRDefault="000A572E" w:rsidP="000A572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AE519E8" w14:textId="77777777" w:rsidR="000A572E" w:rsidRDefault="000A572E" w:rsidP="00385D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07F69" w14:textId="77777777" w:rsidR="005919B7" w:rsidRDefault="005919B7" w:rsidP="00BC0943">
      <w:r>
        <w:separator/>
      </w:r>
    </w:p>
  </w:footnote>
  <w:footnote w:type="continuationSeparator" w:id="0">
    <w:p w14:paraId="336B5455" w14:textId="77777777" w:rsidR="005919B7" w:rsidRDefault="005919B7" w:rsidP="00BC09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8554704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A3D1C68" w14:textId="32C5A9B6" w:rsidR="000A572E" w:rsidRPr="007A29B9" w:rsidRDefault="00A620C7">
        <w:pPr>
          <w:pStyle w:val="Header"/>
          <w:jc w:val="right"/>
          <w:rPr>
            <w:rFonts w:ascii="Times New Roman" w:hAnsi="Times New Roman" w:cs="Times New Roman"/>
          </w:rPr>
        </w:pPr>
        <w:r w:rsidRPr="007A29B9">
          <w:rPr>
            <w:rFonts w:ascii="Times New Roman" w:hAnsi="Times New Roman" w:cs="Times New Roman"/>
          </w:rPr>
          <w:t xml:space="preserve"> Le, Andrew </w:t>
        </w:r>
        <w:r w:rsidR="00985792">
          <w:rPr>
            <w:rFonts w:ascii="Times New Roman" w:hAnsi="Times New Roman" w:cs="Times New Roman"/>
          </w:rPr>
          <w:t>-</w:t>
        </w:r>
        <w:r w:rsidRPr="007A29B9">
          <w:rPr>
            <w:rFonts w:ascii="Times New Roman" w:hAnsi="Times New Roman" w:cs="Times New Roman"/>
          </w:rPr>
          <w:t xml:space="preserve"> CV </w:t>
        </w:r>
        <w:r w:rsidR="000A572E" w:rsidRPr="007A29B9">
          <w:rPr>
            <w:rFonts w:ascii="Times New Roman" w:hAnsi="Times New Roman" w:cs="Times New Roman"/>
          </w:rPr>
          <w:fldChar w:fldCharType="begin"/>
        </w:r>
        <w:r w:rsidR="000A572E" w:rsidRPr="007A29B9">
          <w:rPr>
            <w:rFonts w:ascii="Times New Roman" w:hAnsi="Times New Roman" w:cs="Times New Roman"/>
          </w:rPr>
          <w:instrText xml:space="preserve"> PAGE   \* MERGEFORMAT </w:instrText>
        </w:r>
        <w:r w:rsidR="000A572E" w:rsidRPr="007A29B9">
          <w:rPr>
            <w:rFonts w:ascii="Times New Roman" w:hAnsi="Times New Roman" w:cs="Times New Roman"/>
          </w:rPr>
          <w:fldChar w:fldCharType="separate"/>
        </w:r>
        <w:r w:rsidR="000A572E" w:rsidRPr="007A29B9">
          <w:rPr>
            <w:rFonts w:ascii="Times New Roman" w:hAnsi="Times New Roman" w:cs="Times New Roman"/>
            <w:noProof/>
          </w:rPr>
          <w:t>2</w:t>
        </w:r>
        <w:r w:rsidR="000A572E" w:rsidRPr="007A29B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72D0D698" w14:textId="77777777" w:rsidR="000A572E" w:rsidRDefault="000A5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9F0B7" w14:textId="351FEC08" w:rsidR="00A620C7" w:rsidRPr="006700C1" w:rsidRDefault="00A620C7">
    <w:pPr>
      <w:pStyle w:val="Header"/>
      <w:jc w:val="right"/>
      <w:rPr>
        <w:rFonts w:ascii="Times New Roman" w:hAnsi="Times New Roman" w:cs="Times New Roman"/>
      </w:rPr>
    </w:pPr>
    <w:r w:rsidRPr="006700C1">
      <w:rPr>
        <w:rFonts w:ascii="Times New Roman" w:hAnsi="Times New Roman" w:cs="Times New Roman"/>
      </w:rPr>
      <w:t xml:space="preserve">Le, Andrew </w:t>
    </w:r>
    <w:r w:rsidR="003930C9">
      <w:rPr>
        <w:rFonts w:ascii="Times New Roman" w:hAnsi="Times New Roman" w:cs="Times New Roman"/>
      </w:rPr>
      <w:t xml:space="preserve">- </w:t>
    </w:r>
    <w:r w:rsidRPr="006700C1">
      <w:rPr>
        <w:rFonts w:ascii="Times New Roman" w:hAnsi="Times New Roman" w:cs="Times New Roman"/>
      </w:rPr>
      <w:t>CV</w:t>
    </w:r>
    <w:r w:rsidR="003930C9">
      <w:rPr>
        <w:rFonts w:ascii="Times New Roman" w:hAnsi="Times New Roman" w:cs="Times New Roman"/>
      </w:rPr>
      <w:t xml:space="preserve"> </w:t>
    </w:r>
    <w:sdt>
      <w:sdtPr>
        <w:rPr>
          <w:rFonts w:ascii="Times New Roman" w:hAnsi="Times New Roman" w:cs="Times New Roman"/>
        </w:rPr>
        <w:id w:val="15944403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6700C1">
          <w:rPr>
            <w:rFonts w:ascii="Times New Roman" w:hAnsi="Times New Roman" w:cs="Times New Roman"/>
          </w:rPr>
          <w:fldChar w:fldCharType="begin"/>
        </w:r>
        <w:r w:rsidRPr="006700C1">
          <w:rPr>
            <w:rFonts w:ascii="Times New Roman" w:hAnsi="Times New Roman" w:cs="Times New Roman"/>
          </w:rPr>
          <w:instrText xml:space="preserve"> PAGE   \* MERGEFORMAT </w:instrText>
        </w:r>
        <w:r w:rsidRPr="006700C1">
          <w:rPr>
            <w:rFonts w:ascii="Times New Roman" w:hAnsi="Times New Roman" w:cs="Times New Roman"/>
          </w:rPr>
          <w:fldChar w:fldCharType="separate"/>
        </w:r>
        <w:r w:rsidRPr="006700C1">
          <w:rPr>
            <w:rFonts w:ascii="Times New Roman" w:hAnsi="Times New Roman" w:cs="Times New Roman"/>
            <w:noProof/>
          </w:rPr>
          <w:t>2</w:t>
        </w:r>
        <w:r w:rsidRPr="006700C1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5CFE1028" w14:textId="77777777" w:rsidR="0040371E" w:rsidRDefault="004037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6099"/>
    <w:multiLevelType w:val="hybridMultilevel"/>
    <w:tmpl w:val="61CEAD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4A5875"/>
    <w:multiLevelType w:val="hybridMultilevel"/>
    <w:tmpl w:val="8EDABF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074086"/>
    <w:multiLevelType w:val="hybridMultilevel"/>
    <w:tmpl w:val="0B4259F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F621B"/>
    <w:multiLevelType w:val="hybridMultilevel"/>
    <w:tmpl w:val="014C2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D001E"/>
    <w:multiLevelType w:val="hybridMultilevel"/>
    <w:tmpl w:val="56C42C1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085E06"/>
    <w:multiLevelType w:val="hybridMultilevel"/>
    <w:tmpl w:val="A740BC68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81F096D"/>
    <w:multiLevelType w:val="hybridMultilevel"/>
    <w:tmpl w:val="B00A0DC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937777C"/>
    <w:multiLevelType w:val="hybridMultilevel"/>
    <w:tmpl w:val="67F46F22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A503247"/>
    <w:multiLevelType w:val="hybridMultilevel"/>
    <w:tmpl w:val="408E106A"/>
    <w:lvl w:ilvl="0" w:tplc="11EABC6E">
      <w:start w:val="2021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548"/>
    <w:multiLevelType w:val="hybridMultilevel"/>
    <w:tmpl w:val="C6BE1B4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10EB2"/>
    <w:multiLevelType w:val="hybridMultilevel"/>
    <w:tmpl w:val="17EE74DE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527CD"/>
    <w:multiLevelType w:val="hybridMultilevel"/>
    <w:tmpl w:val="7A9AE88C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97B10D2"/>
    <w:multiLevelType w:val="hybridMultilevel"/>
    <w:tmpl w:val="EB523F0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9A14024"/>
    <w:multiLevelType w:val="hybridMultilevel"/>
    <w:tmpl w:val="A8043A9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B620A03"/>
    <w:multiLevelType w:val="hybridMultilevel"/>
    <w:tmpl w:val="6E4CCB56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8C4756"/>
    <w:multiLevelType w:val="hybridMultilevel"/>
    <w:tmpl w:val="07E08492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B022C9"/>
    <w:multiLevelType w:val="multilevel"/>
    <w:tmpl w:val="87BEFE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AD4FA0"/>
    <w:multiLevelType w:val="hybridMultilevel"/>
    <w:tmpl w:val="27C4DB92"/>
    <w:lvl w:ilvl="0" w:tplc="00000001">
      <w:start w:val="1"/>
      <w:numFmt w:val="bullet"/>
      <w:lvlText w:val="•"/>
      <w:lvlJc w:val="left"/>
      <w:pPr>
        <w:ind w:left="39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 w15:restartNumberingAfterBreak="0">
    <w:nsid w:val="34FB3196"/>
    <w:multiLevelType w:val="hybridMultilevel"/>
    <w:tmpl w:val="24C6296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7382786"/>
    <w:multiLevelType w:val="hybridMultilevel"/>
    <w:tmpl w:val="98127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549BE"/>
    <w:multiLevelType w:val="hybridMultilevel"/>
    <w:tmpl w:val="7402CF0E"/>
    <w:lvl w:ilvl="0" w:tplc="00000001">
      <w:start w:val="1"/>
      <w:numFmt w:val="bullet"/>
      <w:lvlText w:val="•"/>
      <w:lvlJc w:val="left"/>
      <w:pPr>
        <w:ind w:left="25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44CC0943"/>
    <w:multiLevelType w:val="hybridMultilevel"/>
    <w:tmpl w:val="1360B0D4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6E90ACF"/>
    <w:multiLevelType w:val="hybridMultilevel"/>
    <w:tmpl w:val="55365B36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3E184B"/>
    <w:multiLevelType w:val="hybridMultilevel"/>
    <w:tmpl w:val="634267CC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BAA7DA1"/>
    <w:multiLevelType w:val="hybridMultilevel"/>
    <w:tmpl w:val="B152374A"/>
    <w:lvl w:ilvl="0" w:tplc="00000001">
      <w:start w:val="1"/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0E38E0"/>
    <w:multiLevelType w:val="hybridMultilevel"/>
    <w:tmpl w:val="2EEA4724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58B7D9F"/>
    <w:multiLevelType w:val="hybridMultilevel"/>
    <w:tmpl w:val="2B2A393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22521D"/>
    <w:multiLevelType w:val="hybridMultilevel"/>
    <w:tmpl w:val="B2FE2B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8464601"/>
    <w:multiLevelType w:val="hybridMultilevel"/>
    <w:tmpl w:val="CE88F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C8A627B"/>
    <w:multiLevelType w:val="hybridMultilevel"/>
    <w:tmpl w:val="9876884E"/>
    <w:lvl w:ilvl="0" w:tplc="00000001">
      <w:start w:val="1"/>
      <w:numFmt w:val="bullet"/>
      <w:lvlText w:val="•"/>
      <w:lvlJc w:val="left"/>
      <w:pPr>
        <w:ind w:left="158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0" w15:restartNumberingAfterBreak="0">
    <w:nsid w:val="5D7B13BB"/>
    <w:multiLevelType w:val="hybridMultilevel"/>
    <w:tmpl w:val="A8B25852"/>
    <w:lvl w:ilvl="0" w:tplc="1BFE2BE4">
      <w:start w:val="20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C51186"/>
    <w:multiLevelType w:val="hybridMultilevel"/>
    <w:tmpl w:val="D3F0474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5DDE5A39"/>
    <w:multiLevelType w:val="hybridMultilevel"/>
    <w:tmpl w:val="71B498CE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2791173"/>
    <w:multiLevelType w:val="hybridMultilevel"/>
    <w:tmpl w:val="794AAB50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52916EF"/>
    <w:multiLevelType w:val="hybridMultilevel"/>
    <w:tmpl w:val="1F9C1B20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74BE9"/>
    <w:multiLevelType w:val="hybridMultilevel"/>
    <w:tmpl w:val="BD4A3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6C172B"/>
    <w:multiLevelType w:val="hybridMultilevel"/>
    <w:tmpl w:val="FDE2685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A10A6D"/>
    <w:multiLevelType w:val="hybridMultilevel"/>
    <w:tmpl w:val="02DC0CA4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733767"/>
    <w:multiLevelType w:val="hybridMultilevel"/>
    <w:tmpl w:val="324E5B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70D9019D"/>
    <w:multiLevelType w:val="hybridMultilevel"/>
    <w:tmpl w:val="08FC05FA"/>
    <w:lvl w:ilvl="0" w:tplc="00000001">
      <w:start w:val="1"/>
      <w:numFmt w:val="bullet"/>
      <w:lvlText w:val="•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3B47E29"/>
    <w:multiLevelType w:val="hybridMultilevel"/>
    <w:tmpl w:val="66ECCB9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7F7F0460"/>
    <w:multiLevelType w:val="hybridMultilevel"/>
    <w:tmpl w:val="EB302E4E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2" w15:restartNumberingAfterBreak="0">
    <w:nsid w:val="7FF22BAF"/>
    <w:multiLevelType w:val="hybridMultilevel"/>
    <w:tmpl w:val="074A1278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"/>
  </w:num>
  <w:num w:numId="4">
    <w:abstractNumId w:val="13"/>
  </w:num>
  <w:num w:numId="5">
    <w:abstractNumId w:val="7"/>
  </w:num>
  <w:num w:numId="6">
    <w:abstractNumId w:val="39"/>
  </w:num>
  <w:num w:numId="7">
    <w:abstractNumId w:val="23"/>
  </w:num>
  <w:num w:numId="8">
    <w:abstractNumId w:val="5"/>
  </w:num>
  <w:num w:numId="9">
    <w:abstractNumId w:val="12"/>
  </w:num>
  <w:num w:numId="10">
    <w:abstractNumId w:val="11"/>
  </w:num>
  <w:num w:numId="11">
    <w:abstractNumId w:val="19"/>
  </w:num>
  <w:num w:numId="12">
    <w:abstractNumId w:val="26"/>
  </w:num>
  <w:num w:numId="13">
    <w:abstractNumId w:val="34"/>
  </w:num>
  <w:num w:numId="14">
    <w:abstractNumId w:val="41"/>
  </w:num>
  <w:num w:numId="15">
    <w:abstractNumId w:val="37"/>
  </w:num>
  <w:num w:numId="16">
    <w:abstractNumId w:val="36"/>
  </w:num>
  <w:num w:numId="17">
    <w:abstractNumId w:val="17"/>
  </w:num>
  <w:num w:numId="18">
    <w:abstractNumId w:val="6"/>
  </w:num>
  <w:num w:numId="19">
    <w:abstractNumId w:val="16"/>
  </w:num>
  <w:num w:numId="20">
    <w:abstractNumId w:val="32"/>
  </w:num>
  <w:num w:numId="21">
    <w:abstractNumId w:val="33"/>
  </w:num>
  <w:num w:numId="22">
    <w:abstractNumId w:val="20"/>
  </w:num>
  <w:num w:numId="23">
    <w:abstractNumId w:val="29"/>
  </w:num>
  <w:num w:numId="24">
    <w:abstractNumId w:val="42"/>
  </w:num>
  <w:num w:numId="25">
    <w:abstractNumId w:val="14"/>
  </w:num>
  <w:num w:numId="26">
    <w:abstractNumId w:val="21"/>
  </w:num>
  <w:num w:numId="27">
    <w:abstractNumId w:val="15"/>
  </w:num>
  <w:num w:numId="28">
    <w:abstractNumId w:val="31"/>
  </w:num>
  <w:num w:numId="29">
    <w:abstractNumId w:val="18"/>
  </w:num>
  <w:num w:numId="30">
    <w:abstractNumId w:val="22"/>
  </w:num>
  <w:num w:numId="31">
    <w:abstractNumId w:val="28"/>
  </w:num>
  <w:num w:numId="32">
    <w:abstractNumId w:val="30"/>
  </w:num>
  <w:num w:numId="33">
    <w:abstractNumId w:val="35"/>
  </w:num>
  <w:num w:numId="34">
    <w:abstractNumId w:val="10"/>
  </w:num>
  <w:num w:numId="35">
    <w:abstractNumId w:val="3"/>
  </w:num>
  <w:num w:numId="36">
    <w:abstractNumId w:val="40"/>
  </w:num>
  <w:num w:numId="37">
    <w:abstractNumId w:val="38"/>
  </w:num>
  <w:num w:numId="38">
    <w:abstractNumId w:val="27"/>
  </w:num>
  <w:num w:numId="39">
    <w:abstractNumId w:val="0"/>
  </w:num>
  <w:num w:numId="40">
    <w:abstractNumId w:val="9"/>
  </w:num>
  <w:num w:numId="41">
    <w:abstractNumId w:val="24"/>
  </w:num>
  <w:num w:numId="42">
    <w:abstractNumId w:val="8"/>
  </w:num>
  <w:num w:numId="43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LU0MzezNDaxNLBQ0lEKTi0uzszPAykwMq0FAH2i0dctAAAA"/>
  </w:docVars>
  <w:rsids>
    <w:rsidRoot w:val="00370588"/>
    <w:rsid w:val="000012E5"/>
    <w:rsid w:val="00003304"/>
    <w:rsid w:val="0000627E"/>
    <w:rsid w:val="000077DE"/>
    <w:rsid w:val="00007A4A"/>
    <w:rsid w:val="000144E7"/>
    <w:rsid w:val="0001610C"/>
    <w:rsid w:val="0002390A"/>
    <w:rsid w:val="00024E97"/>
    <w:rsid w:val="0002583C"/>
    <w:rsid w:val="000266C0"/>
    <w:rsid w:val="00027A70"/>
    <w:rsid w:val="0003355A"/>
    <w:rsid w:val="0003520A"/>
    <w:rsid w:val="000379F7"/>
    <w:rsid w:val="000423E6"/>
    <w:rsid w:val="000444FD"/>
    <w:rsid w:val="000447C3"/>
    <w:rsid w:val="000474A1"/>
    <w:rsid w:val="000500E8"/>
    <w:rsid w:val="00050A59"/>
    <w:rsid w:val="00052243"/>
    <w:rsid w:val="000527F9"/>
    <w:rsid w:val="00054445"/>
    <w:rsid w:val="00054A9F"/>
    <w:rsid w:val="00062046"/>
    <w:rsid w:val="00062437"/>
    <w:rsid w:val="000730F9"/>
    <w:rsid w:val="000739CF"/>
    <w:rsid w:val="0007425B"/>
    <w:rsid w:val="00075096"/>
    <w:rsid w:val="000755C3"/>
    <w:rsid w:val="000811CB"/>
    <w:rsid w:val="00081A35"/>
    <w:rsid w:val="000950AA"/>
    <w:rsid w:val="00096C25"/>
    <w:rsid w:val="000A0729"/>
    <w:rsid w:val="000A3421"/>
    <w:rsid w:val="000A572E"/>
    <w:rsid w:val="000B095A"/>
    <w:rsid w:val="000B3009"/>
    <w:rsid w:val="000C0FD1"/>
    <w:rsid w:val="000C2CB5"/>
    <w:rsid w:val="000C48C0"/>
    <w:rsid w:val="000C5172"/>
    <w:rsid w:val="000D62A0"/>
    <w:rsid w:val="000E09A9"/>
    <w:rsid w:val="000E0C4B"/>
    <w:rsid w:val="000E16D6"/>
    <w:rsid w:val="000E221E"/>
    <w:rsid w:val="000E28E9"/>
    <w:rsid w:val="000F226C"/>
    <w:rsid w:val="000F3132"/>
    <w:rsid w:val="000F34FB"/>
    <w:rsid w:val="000F39E2"/>
    <w:rsid w:val="001068DE"/>
    <w:rsid w:val="00106CB7"/>
    <w:rsid w:val="00110DC7"/>
    <w:rsid w:val="00111C8F"/>
    <w:rsid w:val="00112E6A"/>
    <w:rsid w:val="00114D26"/>
    <w:rsid w:val="00122EFE"/>
    <w:rsid w:val="00123F03"/>
    <w:rsid w:val="0012507D"/>
    <w:rsid w:val="001303DB"/>
    <w:rsid w:val="001313AA"/>
    <w:rsid w:val="00134E3B"/>
    <w:rsid w:val="001363C9"/>
    <w:rsid w:val="00136F2D"/>
    <w:rsid w:val="00143DB5"/>
    <w:rsid w:val="00144C52"/>
    <w:rsid w:val="00145594"/>
    <w:rsid w:val="00146052"/>
    <w:rsid w:val="00154702"/>
    <w:rsid w:val="001553DE"/>
    <w:rsid w:val="001675A6"/>
    <w:rsid w:val="00167921"/>
    <w:rsid w:val="00182C3D"/>
    <w:rsid w:val="00182D96"/>
    <w:rsid w:val="00183886"/>
    <w:rsid w:val="00184BD7"/>
    <w:rsid w:val="00187EE5"/>
    <w:rsid w:val="0019026E"/>
    <w:rsid w:val="001907C9"/>
    <w:rsid w:val="00190FE4"/>
    <w:rsid w:val="0019473B"/>
    <w:rsid w:val="001A19DB"/>
    <w:rsid w:val="001A33DA"/>
    <w:rsid w:val="001A5C08"/>
    <w:rsid w:val="001A6E84"/>
    <w:rsid w:val="001B0E3F"/>
    <w:rsid w:val="001B37DF"/>
    <w:rsid w:val="001B4E9D"/>
    <w:rsid w:val="001B53C4"/>
    <w:rsid w:val="001C1E8C"/>
    <w:rsid w:val="001C44BE"/>
    <w:rsid w:val="001C5841"/>
    <w:rsid w:val="001C5B9A"/>
    <w:rsid w:val="001D0A4B"/>
    <w:rsid w:val="001D7C0F"/>
    <w:rsid w:val="001E00CB"/>
    <w:rsid w:val="001E2A23"/>
    <w:rsid w:val="001E4580"/>
    <w:rsid w:val="001F7FE7"/>
    <w:rsid w:val="002030B9"/>
    <w:rsid w:val="002044C2"/>
    <w:rsid w:val="0020655F"/>
    <w:rsid w:val="0020671F"/>
    <w:rsid w:val="00207E2D"/>
    <w:rsid w:val="00210349"/>
    <w:rsid w:val="00210D87"/>
    <w:rsid w:val="002120BA"/>
    <w:rsid w:val="00215B35"/>
    <w:rsid w:val="00224265"/>
    <w:rsid w:val="00224635"/>
    <w:rsid w:val="00226F85"/>
    <w:rsid w:val="002432F6"/>
    <w:rsid w:val="00244208"/>
    <w:rsid w:val="00250DB0"/>
    <w:rsid w:val="00251060"/>
    <w:rsid w:val="0025292B"/>
    <w:rsid w:val="00252DBD"/>
    <w:rsid w:val="00252E8B"/>
    <w:rsid w:val="00253371"/>
    <w:rsid w:val="00260CCE"/>
    <w:rsid w:val="00261F88"/>
    <w:rsid w:val="002656C0"/>
    <w:rsid w:val="00270BD2"/>
    <w:rsid w:val="00273D83"/>
    <w:rsid w:val="0027417A"/>
    <w:rsid w:val="00281E61"/>
    <w:rsid w:val="00284646"/>
    <w:rsid w:val="00290EB3"/>
    <w:rsid w:val="00292AF0"/>
    <w:rsid w:val="00295362"/>
    <w:rsid w:val="002A109B"/>
    <w:rsid w:val="002A361E"/>
    <w:rsid w:val="002A3834"/>
    <w:rsid w:val="002A3D5F"/>
    <w:rsid w:val="002A4010"/>
    <w:rsid w:val="002A5FC0"/>
    <w:rsid w:val="002B1539"/>
    <w:rsid w:val="002B1F50"/>
    <w:rsid w:val="002B35C8"/>
    <w:rsid w:val="002B3B98"/>
    <w:rsid w:val="002D05EF"/>
    <w:rsid w:val="002D14D4"/>
    <w:rsid w:val="002D1EAF"/>
    <w:rsid w:val="002D22A7"/>
    <w:rsid w:val="002D3BBA"/>
    <w:rsid w:val="002D492D"/>
    <w:rsid w:val="002D6939"/>
    <w:rsid w:val="002E10D9"/>
    <w:rsid w:val="002E240D"/>
    <w:rsid w:val="002E2A32"/>
    <w:rsid w:val="002E2B0E"/>
    <w:rsid w:val="002F05BD"/>
    <w:rsid w:val="002F5647"/>
    <w:rsid w:val="00301256"/>
    <w:rsid w:val="0030179B"/>
    <w:rsid w:val="00301B55"/>
    <w:rsid w:val="00302365"/>
    <w:rsid w:val="00303109"/>
    <w:rsid w:val="00303153"/>
    <w:rsid w:val="00303516"/>
    <w:rsid w:val="00305A30"/>
    <w:rsid w:val="00306E05"/>
    <w:rsid w:val="003155EF"/>
    <w:rsid w:val="0032193C"/>
    <w:rsid w:val="00322CA8"/>
    <w:rsid w:val="0032353E"/>
    <w:rsid w:val="0032413D"/>
    <w:rsid w:val="00331093"/>
    <w:rsid w:val="003314B0"/>
    <w:rsid w:val="003326C0"/>
    <w:rsid w:val="00333048"/>
    <w:rsid w:val="003343E2"/>
    <w:rsid w:val="0033611A"/>
    <w:rsid w:val="00336E45"/>
    <w:rsid w:val="00337604"/>
    <w:rsid w:val="00341415"/>
    <w:rsid w:val="00343FD5"/>
    <w:rsid w:val="00344DA8"/>
    <w:rsid w:val="00347254"/>
    <w:rsid w:val="00347445"/>
    <w:rsid w:val="00350919"/>
    <w:rsid w:val="00353329"/>
    <w:rsid w:val="003570E6"/>
    <w:rsid w:val="00363D42"/>
    <w:rsid w:val="00364E89"/>
    <w:rsid w:val="003679D3"/>
    <w:rsid w:val="00370271"/>
    <w:rsid w:val="00370588"/>
    <w:rsid w:val="003753B2"/>
    <w:rsid w:val="00375411"/>
    <w:rsid w:val="00381F42"/>
    <w:rsid w:val="00385DE7"/>
    <w:rsid w:val="00386DF7"/>
    <w:rsid w:val="003923EE"/>
    <w:rsid w:val="00392595"/>
    <w:rsid w:val="003930C9"/>
    <w:rsid w:val="003933E5"/>
    <w:rsid w:val="00393975"/>
    <w:rsid w:val="00393B58"/>
    <w:rsid w:val="00396474"/>
    <w:rsid w:val="003A03D8"/>
    <w:rsid w:val="003A28B0"/>
    <w:rsid w:val="003A2ED6"/>
    <w:rsid w:val="003A745B"/>
    <w:rsid w:val="003A7D88"/>
    <w:rsid w:val="003B06C1"/>
    <w:rsid w:val="003B4204"/>
    <w:rsid w:val="003B6C85"/>
    <w:rsid w:val="003C2BA7"/>
    <w:rsid w:val="003C417E"/>
    <w:rsid w:val="003C660D"/>
    <w:rsid w:val="003C67FA"/>
    <w:rsid w:val="003D2377"/>
    <w:rsid w:val="003D6953"/>
    <w:rsid w:val="003E4988"/>
    <w:rsid w:val="003E7037"/>
    <w:rsid w:val="003F0621"/>
    <w:rsid w:val="003F294E"/>
    <w:rsid w:val="003F3A49"/>
    <w:rsid w:val="003F5807"/>
    <w:rsid w:val="003F6BA4"/>
    <w:rsid w:val="003F72C6"/>
    <w:rsid w:val="00400C52"/>
    <w:rsid w:val="004035A5"/>
    <w:rsid w:val="0040371E"/>
    <w:rsid w:val="0041004F"/>
    <w:rsid w:val="004105EC"/>
    <w:rsid w:val="00413565"/>
    <w:rsid w:val="00416ADE"/>
    <w:rsid w:val="004222F7"/>
    <w:rsid w:val="00422855"/>
    <w:rsid w:val="00422F37"/>
    <w:rsid w:val="004241B1"/>
    <w:rsid w:val="00424554"/>
    <w:rsid w:val="004250B0"/>
    <w:rsid w:val="00425AFC"/>
    <w:rsid w:val="00425CCF"/>
    <w:rsid w:val="00430D20"/>
    <w:rsid w:val="004326CD"/>
    <w:rsid w:val="00435B70"/>
    <w:rsid w:val="00435C6B"/>
    <w:rsid w:val="0043606A"/>
    <w:rsid w:val="00436DF6"/>
    <w:rsid w:val="00443599"/>
    <w:rsid w:val="004459A7"/>
    <w:rsid w:val="00450A54"/>
    <w:rsid w:val="00451D05"/>
    <w:rsid w:val="00456963"/>
    <w:rsid w:val="004612A8"/>
    <w:rsid w:val="00461727"/>
    <w:rsid w:val="0046209A"/>
    <w:rsid w:val="00462C1B"/>
    <w:rsid w:val="00465ED2"/>
    <w:rsid w:val="0046725B"/>
    <w:rsid w:val="00467521"/>
    <w:rsid w:val="00470B9F"/>
    <w:rsid w:val="0047259B"/>
    <w:rsid w:val="0047293B"/>
    <w:rsid w:val="00474518"/>
    <w:rsid w:val="00477145"/>
    <w:rsid w:val="00477264"/>
    <w:rsid w:val="00477B4B"/>
    <w:rsid w:val="00480E80"/>
    <w:rsid w:val="0048520E"/>
    <w:rsid w:val="00492647"/>
    <w:rsid w:val="00497155"/>
    <w:rsid w:val="00497616"/>
    <w:rsid w:val="00497E50"/>
    <w:rsid w:val="004A346C"/>
    <w:rsid w:val="004A50B1"/>
    <w:rsid w:val="004A54C3"/>
    <w:rsid w:val="004A6871"/>
    <w:rsid w:val="004B5845"/>
    <w:rsid w:val="004B6011"/>
    <w:rsid w:val="004B6A35"/>
    <w:rsid w:val="004C49BE"/>
    <w:rsid w:val="004C6865"/>
    <w:rsid w:val="004D2F34"/>
    <w:rsid w:val="004D3382"/>
    <w:rsid w:val="004D734B"/>
    <w:rsid w:val="004E0D5E"/>
    <w:rsid w:val="004F064C"/>
    <w:rsid w:val="004F309A"/>
    <w:rsid w:val="004F4368"/>
    <w:rsid w:val="00504926"/>
    <w:rsid w:val="00505509"/>
    <w:rsid w:val="005119E1"/>
    <w:rsid w:val="0051447A"/>
    <w:rsid w:val="005144DB"/>
    <w:rsid w:val="00516678"/>
    <w:rsid w:val="00517859"/>
    <w:rsid w:val="00526514"/>
    <w:rsid w:val="00527154"/>
    <w:rsid w:val="00531965"/>
    <w:rsid w:val="00532B6D"/>
    <w:rsid w:val="00535BA4"/>
    <w:rsid w:val="0053717A"/>
    <w:rsid w:val="00544064"/>
    <w:rsid w:val="00544755"/>
    <w:rsid w:val="0054518C"/>
    <w:rsid w:val="00545870"/>
    <w:rsid w:val="00546B26"/>
    <w:rsid w:val="0055074A"/>
    <w:rsid w:val="00551A9D"/>
    <w:rsid w:val="0055255A"/>
    <w:rsid w:val="00556E8C"/>
    <w:rsid w:val="0056067C"/>
    <w:rsid w:val="00560952"/>
    <w:rsid w:val="00562D5D"/>
    <w:rsid w:val="005638D5"/>
    <w:rsid w:val="00564A7E"/>
    <w:rsid w:val="00564FE8"/>
    <w:rsid w:val="00565EE9"/>
    <w:rsid w:val="005715D0"/>
    <w:rsid w:val="00573177"/>
    <w:rsid w:val="00575D42"/>
    <w:rsid w:val="00577214"/>
    <w:rsid w:val="00577A47"/>
    <w:rsid w:val="00583605"/>
    <w:rsid w:val="00583DBE"/>
    <w:rsid w:val="00584D01"/>
    <w:rsid w:val="005858EA"/>
    <w:rsid w:val="005919B7"/>
    <w:rsid w:val="00592294"/>
    <w:rsid w:val="00592EFA"/>
    <w:rsid w:val="00596BA6"/>
    <w:rsid w:val="00597950"/>
    <w:rsid w:val="005A099F"/>
    <w:rsid w:val="005B3566"/>
    <w:rsid w:val="005B4A86"/>
    <w:rsid w:val="005C61EB"/>
    <w:rsid w:val="005D1761"/>
    <w:rsid w:val="005D3D05"/>
    <w:rsid w:val="005D7EB8"/>
    <w:rsid w:val="005E1907"/>
    <w:rsid w:val="005E1FF1"/>
    <w:rsid w:val="005E694E"/>
    <w:rsid w:val="005F007A"/>
    <w:rsid w:val="005F0630"/>
    <w:rsid w:val="005F2872"/>
    <w:rsid w:val="005F4DA0"/>
    <w:rsid w:val="005F5B27"/>
    <w:rsid w:val="00600B21"/>
    <w:rsid w:val="0060397E"/>
    <w:rsid w:val="0060535D"/>
    <w:rsid w:val="006078C8"/>
    <w:rsid w:val="00607C7B"/>
    <w:rsid w:val="00607DAA"/>
    <w:rsid w:val="00607DEA"/>
    <w:rsid w:val="00615C3B"/>
    <w:rsid w:val="00620696"/>
    <w:rsid w:val="006206DC"/>
    <w:rsid w:val="00624BEF"/>
    <w:rsid w:val="00625549"/>
    <w:rsid w:val="00626478"/>
    <w:rsid w:val="00633A58"/>
    <w:rsid w:val="0064436C"/>
    <w:rsid w:val="006474C4"/>
    <w:rsid w:val="00650B5C"/>
    <w:rsid w:val="006541D6"/>
    <w:rsid w:val="00654646"/>
    <w:rsid w:val="00666A7D"/>
    <w:rsid w:val="006700C1"/>
    <w:rsid w:val="00670E6A"/>
    <w:rsid w:val="00672A32"/>
    <w:rsid w:val="006802E0"/>
    <w:rsid w:val="00680C4E"/>
    <w:rsid w:val="006835D4"/>
    <w:rsid w:val="006838C6"/>
    <w:rsid w:val="00685701"/>
    <w:rsid w:val="00686550"/>
    <w:rsid w:val="006900FD"/>
    <w:rsid w:val="00690D5C"/>
    <w:rsid w:val="006939F8"/>
    <w:rsid w:val="00697BBE"/>
    <w:rsid w:val="006A1068"/>
    <w:rsid w:val="006B2398"/>
    <w:rsid w:val="006B260F"/>
    <w:rsid w:val="006C1A71"/>
    <w:rsid w:val="006C1AF4"/>
    <w:rsid w:val="006C1BDA"/>
    <w:rsid w:val="006C2A56"/>
    <w:rsid w:val="006C47A1"/>
    <w:rsid w:val="006C4F9A"/>
    <w:rsid w:val="006D0551"/>
    <w:rsid w:val="006E1B23"/>
    <w:rsid w:val="006F0340"/>
    <w:rsid w:val="006F6965"/>
    <w:rsid w:val="00710541"/>
    <w:rsid w:val="007109B6"/>
    <w:rsid w:val="00710F11"/>
    <w:rsid w:val="00711C62"/>
    <w:rsid w:val="0071287D"/>
    <w:rsid w:val="00715291"/>
    <w:rsid w:val="0071637B"/>
    <w:rsid w:val="0072145F"/>
    <w:rsid w:val="00721D79"/>
    <w:rsid w:val="007222EA"/>
    <w:rsid w:val="007244F4"/>
    <w:rsid w:val="00731029"/>
    <w:rsid w:val="00733E5E"/>
    <w:rsid w:val="00734727"/>
    <w:rsid w:val="007352DD"/>
    <w:rsid w:val="00736C52"/>
    <w:rsid w:val="00737EE5"/>
    <w:rsid w:val="00741AE9"/>
    <w:rsid w:val="00743A59"/>
    <w:rsid w:val="00743B7D"/>
    <w:rsid w:val="00745683"/>
    <w:rsid w:val="00751053"/>
    <w:rsid w:val="0075246A"/>
    <w:rsid w:val="0075272B"/>
    <w:rsid w:val="0075472D"/>
    <w:rsid w:val="007561C6"/>
    <w:rsid w:val="007567F2"/>
    <w:rsid w:val="0075712B"/>
    <w:rsid w:val="007627DE"/>
    <w:rsid w:val="00767C14"/>
    <w:rsid w:val="00767E81"/>
    <w:rsid w:val="007735EC"/>
    <w:rsid w:val="00777B69"/>
    <w:rsid w:val="0078146C"/>
    <w:rsid w:val="007831CE"/>
    <w:rsid w:val="00783AB8"/>
    <w:rsid w:val="007840DD"/>
    <w:rsid w:val="0078771C"/>
    <w:rsid w:val="00792D4C"/>
    <w:rsid w:val="007A29B9"/>
    <w:rsid w:val="007A692A"/>
    <w:rsid w:val="007B0398"/>
    <w:rsid w:val="007B0637"/>
    <w:rsid w:val="007B109C"/>
    <w:rsid w:val="007B2D6B"/>
    <w:rsid w:val="007B4BBD"/>
    <w:rsid w:val="007B66B8"/>
    <w:rsid w:val="007B78B4"/>
    <w:rsid w:val="007C3202"/>
    <w:rsid w:val="007C6ED8"/>
    <w:rsid w:val="007D1E84"/>
    <w:rsid w:val="007D5497"/>
    <w:rsid w:val="007D67DC"/>
    <w:rsid w:val="007D7F52"/>
    <w:rsid w:val="007E0E83"/>
    <w:rsid w:val="007E4EC8"/>
    <w:rsid w:val="007E69D7"/>
    <w:rsid w:val="007E6E76"/>
    <w:rsid w:val="007E7ECD"/>
    <w:rsid w:val="007F0E12"/>
    <w:rsid w:val="007F5308"/>
    <w:rsid w:val="007F6A2A"/>
    <w:rsid w:val="00803849"/>
    <w:rsid w:val="0080537F"/>
    <w:rsid w:val="00805D58"/>
    <w:rsid w:val="00813B87"/>
    <w:rsid w:val="00816F7D"/>
    <w:rsid w:val="00817D30"/>
    <w:rsid w:val="008212DF"/>
    <w:rsid w:val="00822770"/>
    <w:rsid w:val="00823DEF"/>
    <w:rsid w:val="008243DF"/>
    <w:rsid w:val="0082636F"/>
    <w:rsid w:val="00830C7E"/>
    <w:rsid w:val="0083191D"/>
    <w:rsid w:val="00842C34"/>
    <w:rsid w:val="00845207"/>
    <w:rsid w:val="00845A36"/>
    <w:rsid w:val="00850707"/>
    <w:rsid w:val="00851583"/>
    <w:rsid w:val="00855EE6"/>
    <w:rsid w:val="008570B5"/>
    <w:rsid w:val="0086155C"/>
    <w:rsid w:val="00871262"/>
    <w:rsid w:val="0087265E"/>
    <w:rsid w:val="0087303F"/>
    <w:rsid w:val="00875A12"/>
    <w:rsid w:val="00876FB0"/>
    <w:rsid w:val="00877F81"/>
    <w:rsid w:val="008826C8"/>
    <w:rsid w:val="00882B38"/>
    <w:rsid w:val="00882F3C"/>
    <w:rsid w:val="00882FFE"/>
    <w:rsid w:val="00883906"/>
    <w:rsid w:val="00883F24"/>
    <w:rsid w:val="008855F9"/>
    <w:rsid w:val="00886886"/>
    <w:rsid w:val="00890B1D"/>
    <w:rsid w:val="008910DD"/>
    <w:rsid w:val="00892849"/>
    <w:rsid w:val="008935AC"/>
    <w:rsid w:val="008A7D65"/>
    <w:rsid w:val="008B4D89"/>
    <w:rsid w:val="008B5CFB"/>
    <w:rsid w:val="008B6844"/>
    <w:rsid w:val="008B782D"/>
    <w:rsid w:val="008C09D7"/>
    <w:rsid w:val="008C3994"/>
    <w:rsid w:val="008C4A04"/>
    <w:rsid w:val="008C5169"/>
    <w:rsid w:val="008C5378"/>
    <w:rsid w:val="008C5A0C"/>
    <w:rsid w:val="008C7B87"/>
    <w:rsid w:val="008C7C95"/>
    <w:rsid w:val="008D1BEF"/>
    <w:rsid w:val="008E3012"/>
    <w:rsid w:val="008E519A"/>
    <w:rsid w:val="008F0A78"/>
    <w:rsid w:val="008F0ED8"/>
    <w:rsid w:val="008F1E2A"/>
    <w:rsid w:val="008F60FE"/>
    <w:rsid w:val="008F6693"/>
    <w:rsid w:val="008F6B6D"/>
    <w:rsid w:val="0090191F"/>
    <w:rsid w:val="00903AD4"/>
    <w:rsid w:val="0090685C"/>
    <w:rsid w:val="00906F93"/>
    <w:rsid w:val="009147F5"/>
    <w:rsid w:val="00914B71"/>
    <w:rsid w:val="00916726"/>
    <w:rsid w:val="00917674"/>
    <w:rsid w:val="0092589F"/>
    <w:rsid w:val="00926854"/>
    <w:rsid w:val="00930ED8"/>
    <w:rsid w:val="00934A1C"/>
    <w:rsid w:val="00937A27"/>
    <w:rsid w:val="009412C1"/>
    <w:rsid w:val="00943BE9"/>
    <w:rsid w:val="00955C5F"/>
    <w:rsid w:val="00955D11"/>
    <w:rsid w:val="00956F8F"/>
    <w:rsid w:val="00957D41"/>
    <w:rsid w:val="00963E5F"/>
    <w:rsid w:val="009647AC"/>
    <w:rsid w:val="00965DFA"/>
    <w:rsid w:val="00967198"/>
    <w:rsid w:val="00970E77"/>
    <w:rsid w:val="009710AB"/>
    <w:rsid w:val="00973147"/>
    <w:rsid w:val="009778C1"/>
    <w:rsid w:val="00980908"/>
    <w:rsid w:val="0098352A"/>
    <w:rsid w:val="00984296"/>
    <w:rsid w:val="00985792"/>
    <w:rsid w:val="009860AA"/>
    <w:rsid w:val="009878B5"/>
    <w:rsid w:val="009902C1"/>
    <w:rsid w:val="00990C17"/>
    <w:rsid w:val="00992376"/>
    <w:rsid w:val="00993B28"/>
    <w:rsid w:val="009946BF"/>
    <w:rsid w:val="00994D2B"/>
    <w:rsid w:val="0099793B"/>
    <w:rsid w:val="00997C34"/>
    <w:rsid w:val="009A022F"/>
    <w:rsid w:val="009A77F6"/>
    <w:rsid w:val="009A7AE7"/>
    <w:rsid w:val="009B3C24"/>
    <w:rsid w:val="009B77D5"/>
    <w:rsid w:val="009C0B9E"/>
    <w:rsid w:val="009C1947"/>
    <w:rsid w:val="009C1E92"/>
    <w:rsid w:val="009C29AA"/>
    <w:rsid w:val="009C3C4C"/>
    <w:rsid w:val="009C41BC"/>
    <w:rsid w:val="009D23C2"/>
    <w:rsid w:val="009D5330"/>
    <w:rsid w:val="009E0069"/>
    <w:rsid w:val="009E3827"/>
    <w:rsid w:val="009E396E"/>
    <w:rsid w:val="009E6415"/>
    <w:rsid w:val="009E6A51"/>
    <w:rsid w:val="009E7D5B"/>
    <w:rsid w:val="009F7EE6"/>
    <w:rsid w:val="00A00A69"/>
    <w:rsid w:val="00A0433B"/>
    <w:rsid w:val="00A051CA"/>
    <w:rsid w:val="00A05982"/>
    <w:rsid w:val="00A05BA6"/>
    <w:rsid w:val="00A104F9"/>
    <w:rsid w:val="00A1382B"/>
    <w:rsid w:val="00A1480D"/>
    <w:rsid w:val="00A2128C"/>
    <w:rsid w:val="00A322F7"/>
    <w:rsid w:val="00A32A88"/>
    <w:rsid w:val="00A34FD9"/>
    <w:rsid w:val="00A43102"/>
    <w:rsid w:val="00A50420"/>
    <w:rsid w:val="00A52B2A"/>
    <w:rsid w:val="00A52B8D"/>
    <w:rsid w:val="00A55FEA"/>
    <w:rsid w:val="00A5767E"/>
    <w:rsid w:val="00A60A44"/>
    <w:rsid w:val="00A620C7"/>
    <w:rsid w:val="00A62110"/>
    <w:rsid w:val="00A6288C"/>
    <w:rsid w:val="00A662E7"/>
    <w:rsid w:val="00A72151"/>
    <w:rsid w:val="00A72F2C"/>
    <w:rsid w:val="00A75C8C"/>
    <w:rsid w:val="00A77EEF"/>
    <w:rsid w:val="00A85364"/>
    <w:rsid w:val="00A8553A"/>
    <w:rsid w:val="00A86F26"/>
    <w:rsid w:val="00A90688"/>
    <w:rsid w:val="00A918B9"/>
    <w:rsid w:val="00A92D5A"/>
    <w:rsid w:val="00A93794"/>
    <w:rsid w:val="00AA1689"/>
    <w:rsid w:val="00AA26EB"/>
    <w:rsid w:val="00AA2B60"/>
    <w:rsid w:val="00AA7C01"/>
    <w:rsid w:val="00AB109B"/>
    <w:rsid w:val="00AB2298"/>
    <w:rsid w:val="00AB77C7"/>
    <w:rsid w:val="00AC03D4"/>
    <w:rsid w:val="00AC565B"/>
    <w:rsid w:val="00AC7AF2"/>
    <w:rsid w:val="00AD047D"/>
    <w:rsid w:val="00AD1DFA"/>
    <w:rsid w:val="00AE1D13"/>
    <w:rsid w:val="00AE47B9"/>
    <w:rsid w:val="00AE6C14"/>
    <w:rsid w:val="00AE7C52"/>
    <w:rsid w:val="00AF07B7"/>
    <w:rsid w:val="00AF08AD"/>
    <w:rsid w:val="00AF3EB1"/>
    <w:rsid w:val="00AF443F"/>
    <w:rsid w:val="00AF4D22"/>
    <w:rsid w:val="00AF6CEB"/>
    <w:rsid w:val="00B01EF3"/>
    <w:rsid w:val="00B07E7E"/>
    <w:rsid w:val="00B22848"/>
    <w:rsid w:val="00B22AF5"/>
    <w:rsid w:val="00B31947"/>
    <w:rsid w:val="00B31CB8"/>
    <w:rsid w:val="00B333B7"/>
    <w:rsid w:val="00B35013"/>
    <w:rsid w:val="00B35FB8"/>
    <w:rsid w:val="00B4191F"/>
    <w:rsid w:val="00B42CA7"/>
    <w:rsid w:val="00B55890"/>
    <w:rsid w:val="00B61074"/>
    <w:rsid w:val="00B620E9"/>
    <w:rsid w:val="00B65405"/>
    <w:rsid w:val="00B70961"/>
    <w:rsid w:val="00B71C5A"/>
    <w:rsid w:val="00B73B9D"/>
    <w:rsid w:val="00B75ABC"/>
    <w:rsid w:val="00B77443"/>
    <w:rsid w:val="00B810EC"/>
    <w:rsid w:val="00B84626"/>
    <w:rsid w:val="00B86496"/>
    <w:rsid w:val="00B91DD2"/>
    <w:rsid w:val="00B96B6F"/>
    <w:rsid w:val="00BA0CBC"/>
    <w:rsid w:val="00BA166F"/>
    <w:rsid w:val="00BA405A"/>
    <w:rsid w:val="00BA53A9"/>
    <w:rsid w:val="00BA79CE"/>
    <w:rsid w:val="00BB2DC0"/>
    <w:rsid w:val="00BB4C3A"/>
    <w:rsid w:val="00BB6AD3"/>
    <w:rsid w:val="00BC0943"/>
    <w:rsid w:val="00BC0A13"/>
    <w:rsid w:val="00BC263D"/>
    <w:rsid w:val="00BC29E9"/>
    <w:rsid w:val="00BD0362"/>
    <w:rsid w:val="00BD29FF"/>
    <w:rsid w:val="00BD311D"/>
    <w:rsid w:val="00BD513C"/>
    <w:rsid w:val="00BD63B6"/>
    <w:rsid w:val="00BD6FCD"/>
    <w:rsid w:val="00BE37C1"/>
    <w:rsid w:val="00BE5A4C"/>
    <w:rsid w:val="00BF1153"/>
    <w:rsid w:val="00BF1F88"/>
    <w:rsid w:val="00BF2C96"/>
    <w:rsid w:val="00BF4FFD"/>
    <w:rsid w:val="00BF5387"/>
    <w:rsid w:val="00BF7163"/>
    <w:rsid w:val="00C009F0"/>
    <w:rsid w:val="00C04613"/>
    <w:rsid w:val="00C120D7"/>
    <w:rsid w:val="00C15657"/>
    <w:rsid w:val="00C21639"/>
    <w:rsid w:val="00C23B7F"/>
    <w:rsid w:val="00C308EE"/>
    <w:rsid w:val="00C3273C"/>
    <w:rsid w:val="00C37302"/>
    <w:rsid w:val="00C4207F"/>
    <w:rsid w:val="00C45AE8"/>
    <w:rsid w:val="00C50C0A"/>
    <w:rsid w:val="00C513E5"/>
    <w:rsid w:val="00C52534"/>
    <w:rsid w:val="00C543A6"/>
    <w:rsid w:val="00C60D14"/>
    <w:rsid w:val="00C62008"/>
    <w:rsid w:val="00C62F60"/>
    <w:rsid w:val="00C64ADA"/>
    <w:rsid w:val="00C655F2"/>
    <w:rsid w:val="00C659E4"/>
    <w:rsid w:val="00C664A5"/>
    <w:rsid w:val="00C751D8"/>
    <w:rsid w:val="00C81B4F"/>
    <w:rsid w:val="00C8320A"/>
    <w:rsid w:val="00C85514"/>
    <w:rsid w:val="00C93743"/>
    <w:rsid w:val="00C96FEE"/>
    <w:rsid w:val="00CA04DC"/>
    <w:rsid w:val="00CB2A34"/>
    <w:rsid w:val="00CB59F4"/>
    <w:rsid w:val="00CB6DFD"/>
    <w:rsid w:val="00CC4AB0"/>
    <w:rsid w:val="00CC7305"/>
    <w:rsid w:val="00CC780D"/>
    <w:rsid w:val="00CE172F"/>
    <w:rsid w:val="00CE2C53"/>
    <w:rsid w:val="00CE2C5B"/>
    <w:rsid w:val="00CE6A20"/>
    <w:rsid w:val="00CF3A0E"/>
    <w:rsid w:val="00CF41DC"/>
    <w:rsid w:val="00CF7A57"/>
    <w:rsid w:val="00D00306"/>
    <w:rsid w:val="00D0123C"/>
    <w:rsid w:val="00D0516C"/>
    <w:rsid w:val="00D21B37"/>
    <w:rsid w:val="00D2237D"/>
    <w:rsid w:val="00D22F4E"/>
    <w:rsid w:val="00D25CEF"/>
    <w:rsid w:val="00D457AC"/>
    <w:rsid w:val="00D4736B"/>
    <w:rsid w:val="00D52AF5"/>
    <w:rsid w:val="00D5318D"/>
    <w:rsid w:val="00D56E86"/>
    <w:rsid w:val="00D57194"/>
    <w:rsid w:val="00D610B8"/>
    <w:rsid w:val="00D73B98"/>
    <w:rsid w:val="00D74AF0"/>
    <w:rsid w:val="00D7698C"/>
    <w:rsid w:val="00D81EE0"/>
    <w:rsid w:val="00D83F98"/>
    <w:rsid w:val="00D900C1"/>
    <w:rsid w:val="00D916CC"/>
    <w:rsid w:val="00D9289B"/>
    <w:rsid w:val="00D95390"/>
    <w:rsid w:val="00D96E3B"/>
    <w:rsid w:val="00D97B49"/>
    <w:rsid w:val="00DA0B9B"/>
    <w:rsid w:val="00DA33BA"/>
    <w:rsid w:val="00DA65B8"/>
    <w:rsid w:val="00DA7E42"/>
    <w:rsid w:val="00DB2CD7"/>
    <w:rsid w:val="00DB519B"/>
    <w:rsid w:val="00DB5232"/>
    <w:rsid w:val="00DB6755"/>
    <w:rsid w:val="00DC087D"/>
    <w:rsid w:val="00DC0A90"/>
    <w:rsid w:val="00DC6FAC"/>
    <w:rsid w:val="00DD0984"/>
    <w:rsid w:val="00DD1063"/>
    <w:rsid w:val="00DD23A1"/>
    <w:rsid w:val="00DD2B6E"/>
    <w:rsid w:val="00DD4444"/>
    <w:rsid w:val="00DE2ED4"/>
    <w:rsid w:val="00DE373C"/>
    <w:rsid w:val="00DE5512"/>
    <w:rsid w:val="00DE59BF"/>
    <w:rsid w:val="00DF1983"/>
    <w:rsid w:val="00DF1CD4"/>
    <w:rsid w:val="00DF1FA3"/>
    <w:rsid w:val="00E0008B"/>
    <w:rsid w:val="00E05122"/>
    <w:rsid w:val="00E065A9"/>
    <w:rsid w:val="00E1087E"/>
    <w:rsid w:val="00E16B86"/>
    <w:rsid w:val="00E173AB"/>
    <w:rsid w:val="00E207C5"/>
    <w:rsid w:val="00E2292A"/>
    <w:rsid w:val="00E26C9D"/>
    <w:rsid w:val="00E32370"/>
    <w:rsid w:val="00E36850"/>
    <w:rsid w:val="00E40430"/>
    <w:rsid w:val="00E437DD"/>
    <w:rsid w:val="00E50D55"/>
    <w:rsid w:val="00E533CA"/>
    <w:rsid w:val="00E54B11"/>
    <w:rsid w:val="00E564C1"/>
    <w:rsid w:val="00E57CF1"/>
    <w:rsid w:val="00E60531"/>
    <w:rsid w:val="00E6217F"/>
    <w:rsid w:val="00E666B0"/>
    <w:rsid w:val="00E706BB"/>
    <w:rsid w:val="00E72B2D"/>
    <w:rsid w:val="00E72F6B"/>
    <w:rsid w:val="00E75CD7"/>
    <w:rsid w:val="00E775BB"/>
    <w:rsid w:val="00E86E19"/>
    <w:rsid w:val="00E90194"/>
    <w:rsid w:val="00E95620"/>
    <w:rsid w:val="00E96624"/>
    <w:rsid w:val="00EA07AD"/>
    <w:rsid w:val="00EA0D6E"/>
    <w:rsid w:val="00EA28D7"/>
    <w:rsid w:val="00EB1694"/>
    <w:rsid w:val="00EB3990"/>
    <w:rsid w:val="00EB6990"/>
    <w:rsid w:val="00EB75B5"/>
    <w:rsid w:val="00EC170B"/>
    <w:rsid w:val="00EC5FBF"/>
    <w:rsid w:val="00EC728B"/>
    <w:rsid w:val="00ED4BE9"/>
    <w:rsid w:val="00EE1489"/>
    <w:rsid w:val="00EE1C73"/>
    <w:rsid w:val="00EE4011"/>
    <w:rsid w:val="00EE406F"/>
    <w:rsid w:val="00EE40BC"/>
    <w:rsid w:val="00EE4BAC"/>
    <w:rsid w:val="00EE5232"/>
    <w:rsid w:val="00EF1AC4"/>
    <w:rsid w:val="00EF2613"/>
    <w:rsid w:val="00EF2CC8"/>
    <w:rsid w:val="00EF4F43"/>
    <w:rsid w:val="00EF6C7B"/>
    <w:rsid w:val="00F029A6"/>
    <w:rsid w:val="00F05AD5"/>
    <w:rsid w:val="00F06C5B"/>
    <w:rsid w:val="00F118D6"/>
    <w:rsid w:val="00F132D8"/>
    <w:rsid w:val="00F1461F"/>
    <w:rsid w:val="00F1606C"/>
    <w:rsid w:val="00F17886"/>
    <w:rsid w:val="00F20F4D"/>
    <w:rsid w:val="00F2127D"/>
    <w:rsid w:val="00F24BF3"/>
    <w:rsid w:val="00F26D2E"/>
    <w:rsid w:val="00F27B5A"/>
    <w:rsid w:val="00F27BEC"/>
    <w:rsid w:val="00F316DD"/>
    <w:rsid w:val="00F331EB"/>
    <w:rsid w:val="00F34F18"/>
    <w:rsid w:val="00F35AC1"/>
    <w:rsid w:val="00F419C6"/>
    <w:rsid w:val="00F44FE0"/>
    <w:rsid w:val="00F452CF"/>
    <w:rsid w:val="00F5203B"/>
    <w:rsid w:val="00F53CAE"/>
    <w:rsid w:val="00F562D6"/>
    <w:rsid w:val="00F664AA"/>
    <w:rsid w:val="00F75C45"/>
    <w:rsid w:val="00F80A13"/>
    <w:rsid w:val="00F85BF0"/>
    <w:rsid w:val="00F870A3"/>
    <w:rsid w:val="00F91345"/>
    <w:rsid w:val="00F9422F"/>
    <w:rsid w:val="00F950EF"/>
    <w:rsid w:val="00F96674"/>
    <w:rsid w:val="00FB539C"/>
    <w:rsid w:val="00FB714F"/>
    <w:rsid w:val="00FC0497"/>
    <w:rsid w:val="00FC1FE5"/>
    <w:rsid w:val="00FC3900"/>
    <w:rsid w:val="00FC3DF9"/>
    <w:rsid w:val="00FC68A1"/>
    <w:rsid w:val="00FC7248"/>
    <w:rsid w:val="00FD5EDC"/>
    <w:rsid w:val="00FD7638"/>
    <w:rsid w:val="00FD7B56"/>
    <w:rsid w:val="00FF2A15"/>
    <w:rsid w:val="00FF4017"/>
    <w:rsid w:val="00FF56ED"/>
    <w:rsid w:val="00FF5C71"/>
    <w:rsid w:val="14CB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A8C44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23B7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44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05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4A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0943"/>
  </w:style>
  <w:style w:type="paragraph" w:styleId="Footer">
    <w:name w:val="footer"/>
    <w:basedOn w:val="Normal"/>
    <w:link w:val="FooterChar"/>
    <w:uiPriority w:val="99"/>
    <w:unhideWhenUsed/>
    <w:rsid w:val="00BC09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943"/>
  </w:style>
  <w:style w:type="character" w:styleId="PageNumber">
    <w:name w:val="page number"/>
    <w:basedOn w:val="DefaultParagraphFont"/>
    <w:uiPriority w:val="99"/>
    <w:semiHidden/>
    <w:unhideWhenUsed/>
    <w:rsid w:val="00BA79CE"/>
  </w:style>
  <w:style w:type="paragraph" w:styleId="NormalWeb">
    <w:name w:val="Normal (Web)"/>
    <w:basedOn w:val="Normal"/>
    <w:uiPriority w:val="99"/>
    <w:semiHidden/>
    <w:unhideWhenUsed/>
    <w:rsid w:val="00D4736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877F81"/>
  </w:style>
  <w:style w:type="character" w:styleId="Emphasis">
    <w:name w:val="Emphasis"/>
    <w:basedOn w:val="DefaultParagraphFont"/>
    <w:uiPriority w:val="20"/>
    <w:qFormat/>
    <w:rsid w:val="00877F81"/>
    <w:rPr>
      <w:i/>
      <w:iCs/>
    </w:rPr>
  </w:style>
  <w:style w:type="character" w:customStyle="1" w:styleId="doilink">
    <w:name w:val="doi_link"/>
    <w:basedOn w:val="DefaultParagraphFont"/>
    <w:rsid w:val="002A109B"/>
  </w:style>
  <w:style w:type="paragraph" w:customStyle="1" w:styleId="Default">
    <w:name w:val="Default"/>
    <w:rsid w:val="0075105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il">
    <w:name w:val="il"/>
    <w:basedOn w:val="DefaultParagraphFont"/>
    <w:rsid w:val="009946BF"/>
  </w:style>
  <w:style w:type="paragraph" w:styleId="BalloonText">
    <w:name w:val="Balloon Text"/>
    <w:basedOn w:val="Normal"/>
    <w:link w:val="BalloonTextChar"/>
    <w:uiPriority w:val="99"/>
    <w:semiHidden/>
    <w:unhideWhenUsed/>
    <w:rsid w:val="006C2A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A5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110DC7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86155C"/>
  </w:style>
  <w:style w:type="character" w:customStyle="1" w:styleId="Heading2Char">
    <w:name w:val="Heading 2 Char"/>
    <w:basedOn w:val="DefaultParagraphFont"/>
    <w:link w:val="Heading2"/>
    <w:uiPriority w:val="9"/>
    <w:semiHidden/>
    <w:rsid w:val="00AF44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contentpasted2">
    <w:name w:val="contentpasted2"/>
    <w:basedOn w:val="DefaultParagraphFont"/>
    <w:rsid w:val="00B620E9"/>
  </w:style>
  <w:style w:type="character" w:customStyle="1" w:styleId="contentpasted0">
    <w:name w:val="contentpasted0"/>
    <w:basedOn w:val="DefaultParagraphFont"/>
    <w:rsid w:val="00E26C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2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9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brubaker@soc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waldinger@soc.ucla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3066150.2021.188872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walker@soc.ucla.edu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kligman@soc.ucl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887EE67-F637-485B-BD89-2EFB53367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4</TotalTime>
  <Pages>9</Pages>
  <Words>2314</Words>
  <Characters>1319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nceton</Company>
  <LinksUpToDate>false</LinksUpToDate>
  <CharactersWithSpaces>1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nLe@asu.edu</dc:creator>
  <cp:keywords/>
  <dc:description/>
  <cp:lastModifiedBy>Andrew Le</cp:lastModifiedBy>
  <cp:revision>148</cp:revision>
  <cp:lastPrinted>2021-03-09T21:36:00Z</cp:lastPrinted>
  <dcterms:created xsi:type="dcterms:W3CDTF">2020-11-17T20:00:00Z</dcterms:created>
  <dcterms:modified xsi:type="dcterms:W3CDTF">2023-08-10T20:18:00Z</dcterms:modified>
</cp:coreProperties>
</file>